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7725"/>
        <w:gridCol w:w="222"/>
      </w:tblGrid>
      <w:tr w:rsidR="00056978" w14:paraId="1BD4E95A" w14:textId="77777777">
        <w:tc>
          <w:tcPr>
            <w:tcW w:w="0" w:type="auto"/>
          </w:tcPr>
          <w:p w14:paraId="068B3082" w14:textId="77777777" w:rsidR="00056978" w:rsidRDefault="00056978">
            <w:pPr>
              <w:pStyle w:val="Compact"/>
            </w:pPr>
          </w:p>
        </w:tc>
        <w:tc>
          <w:tcPr>
            <w:tcW w:w="0" w:type="auto"/>
          </w:tcPr>
          <w:p w14:paraId="24D08D79" w14:textId="77777777" w:rsidR="00056978" w:rsidRDefault="00F207BB">
            <w:pPr>
              <w:pStyle w:val="Compact"/>
              <w:jc w:val="center"/>
            </w:pPr>
            <w:r>
              <w:rPr>
                <w:b/>
              </w:rPr>
              <w:t>@dokumenta_tips</w:t>
            </w:r>
            <w:r>
              <w:t xml:space="preserve"> </w:t>
            </w:r>
            <w:r>
              <w:rPr>
                <w:b/>
              </w:rPr>
              <w:t>par Eiropas Savienības fonda projekta īstenošanu</w:t>
            </w:r>
          </w:p>
        </w:tc>
        <w:tc>
          <w:tcPr>
            <w:tcW w:w="0" w:type="auto"/>
          </w:tcPr>
          <w:p w14:paraId="6FD00ECE" w14:textId="77777777" w:rsidR="00056978" w:rsidRDefault="00056978">
            <w:pPr>
              <w:pStyle w:val="Compact"/>
            </w:pPr>
          </w:p>
        </w:tc>
      </w:tr>
      <w:tr w:rsidR="00056978" w14:paraId="17507481" w14:textId="77777777">
        <w:tc>
          <w:tcPr>
            <w:tcW w:w="0" w:type="auto"/>
          </w:tcPr>
          <w:p w14:paraId="5208E68E" w14:textId="77777777" w:rsidR="00056978" w:rsidRDefault="00056978">
            <w:pPr>
              <w:pStyle w:val="Compact"/>
            </w:pPr>
          </w:p>
        </w:tc>
        <w:tc>
          <w:tcPr>
            <w:tcW w:w="0" w:type="auto"/>
          </w:tcPr>
          <w:p w14:paraId="3A81ACA7" w14:textId="77777777" w:rsidR="00056978" w:rsidRDefault="00F207BB">
            <w:pPr>
              <w:pStyle w:val="Compact"/>
              <w:jc w:val="center"/>
            </w:pPr>
            <w:r>
              <w:rPr>
                <w:b/>
              </w:rPr>
              <w:t>Nr.</w:t>
            </w:r>
            <w:r>
              <w:t xml:space="preserve"> </w:t>
            </w:r>
            <w:r>
              <w:rPr>
                <w:b/>
              </w:rPr>
              <w:t>@nr</w:t>
            </w:r>
          </w:p>
        </w:tc>
        <w:tc>
          <w:tcPr>
            <w:tcW w:w="0" w:type="auto"/>
          </w:tcPr>
          <w:p w14:paraId="1BC95F0F" w14:textId="77777777" w:rsidR="00056978" w:rsidRDefault="00056978">
            <w:pPr>
              <w:pStyle w:val="Compact"/>
            </w:pPr>
          </w:p>
        </w:tc>
      </w:tr>
      <w:tr w:rsidR="00056978" w14:paraId="368DBD61" w14:textId="77777777">
        <w:trPr>
          <w:gridAfter w:val="1"/>
        </w:trPr>
        <w:tc>
          <w:tcPr>
            <w:tcW w:w="0" w:type="auto"/>
          </w:tcPr>
          <w:p w14:paraId="0492393B" w14:textId="77777777" w:rsidR="00056978" w:rsidRDefault="00F207BB">
            <w:pPr>
              <w:pStyle w:val="Compact"/>
            </w:pPr>
            <w:r>
              <w:t>Rīgā,</w:t>
            </w:r>
          </w:p>
        </w:tc>
        <w:tc>
          <w:tcPr>
            <w:tcW w:w="0" w:type="auto"/>
          </w:tcPr>
          <w:p w14:paraId="78AA4108" w14:textId="77777777" w:rsidR="00056978" w:rsidRDefault="00F207BB">
            <w:pPr>
              <w:pStyle w:val="Compact"/>
              <w:jc w:val="right"/>
            </w:pPr>
            <w:r>
              <w:t>Datums skatāms laika zīmogā</w:t>
            </w:r>
          </w:p>
        </w:tc>
      </w:tr>
    </w:tbl>
    <w:p w14:paraId="76A6F43F" w14:textId="77777777" w:rsidR="00056978" w:rsidRDefault="00F207BB">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7DF5160F" w14:textId="77777777" w:rsidR="00056978" w:rsidRDefault="00F207BB">
      <w:pPr>
        <w:pStyle w:val="BodyText"/>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3E5C4359" w14:textId="77777777" w:rsidR="00056978" w:rsidRDefault="00F207BB">
      <w:pPr>
        <w:pStyle w:val="BodyText"/>
      </w:pPr>
      <w:r>
        <w:t>kopā - Puses, katrs atsevišķi - Puse,</w:t>
      </w:r>
    </w:p>
    <w:p w14:paraId="74907795" w14:textId="77777777" w:rsidR="00056978" w:rsidRDefault="00F207BB">
      <w:pPr>
        <w:pStyle w:val="BodyText"/>
      </w:pPr>
      <w:r>
        <w:t>pamatojoties uz Ministru kabineta (turpmāk — MK) 16.01.2024 noteikumiem Nr. 55 “Eiropas Savienības kohēzijas politikas programmas 2021.-2027. gadam 5.1.1. specifiskā atbalsta mērķa”Vietējās teritorijas integrētās sociālās, ekonomiskās un vides attīstības un kultūras mantojuma, tūrisma un drošības veicināšana pilsētu funkcionālajās teritorijās" 5.1.1.1. pasākuma “Infrastruktūra uzņēmējdarbības atbalstam”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65488F8E" w14:textId="77777777" w:rsidR="00056978" w:rsidRDefault="00F207BB">
      <w:pPr>
        <w:pStyle w:val="BodyText"/>
      </w:pPr>
      <w:r>
        <w:t>pamatojoties uz Ministru kabineta (turpmāk — MK) 16.01.2024 noteikumiem Nr. 55 “Eiropas Savienības kohēzijas politikas programmas 2021.-2027. gadam 5.1.1. specifiskā atbalsta mērķa”Vietējās teritorijas integrētās sociālās, ekonomiskās un vides attīstības un kultūras mantojuma, tūrisma un drošības veicināšana pilsētu funkcionālajās teritorijās" 5.1.1.1. pasākuma “Infrastruktūra uzņēmējdarbības atbalstam”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2BB82150" w14:textId="77777777" w:rsidR="00056978" w:rsidRDefault="00F207BB">
      <w:pPr>
        <w:pStyle w:val="BodyText"/>
      </w:pPr>
      <w:r>
        <w:t>vienojas par Projekta īstenošanas, finansējuma piešķiršanas un uzraudzības kārtību, un noslēdz šo @dokumenta_tips_a par projekta īstenošanu (turpmāk - Līgums), paredzot, ka:</w:t>
      </w:r>
    </w:p>
    <w:p w14:paraId="51E2D506" w14:textId="77777777" w:rsidR="00056978" w:rsidRDefault="370F8142" w:rsidP="06A4C36D">
      <w:pPr>
        <w:pStyle w:val="Compact"/>
        <w:numPr>
          <w:ilvl w:val="0"/>
          <w:numId w:val="3"/>
        </w:numPr>
      </w:pPr>
      <w:r>
        <w:t>Projekta darbību īstenošana tiek uzsākta Līguma spēkā stāšanās dienā. Projekta darbības īsteno līdz @projekta_beigu_datums .</w:t>
      </w:r>
    </w:p>
    <w:p w14:paraId="061334A7" w14:textId="59A68547" w:rsidR="00056978" w:rsidRDefault="370F8142" w:rsidP="06A4C36D">
      <w:pPr>
        <w:pStyle w:val="Compact"/>
        <w:numPr>
          <w:ilvl w:val="0"/>
          <w:numId w:val="3"/>
        </w:numPr>
      </w:pPr>
      <w:r>
        <w:lastRenderedPageBreak/>
        <w:t>Projekta izdevumi ir attiecināmi no @Datums (no projekta iesnieguma iesniegšanas Sadarbības iestādē), izņemot izdevumus, kas noteikti SAM MK noteikumu 42. punktā un ir attiecināmi no 2021. gada 1. janvāra.</w:t>
      </w:r>
    </w:p>
    <w:p w14:paraId="29D7AC9B" w14:textId="77777777" w:rsidR="00056978" w:rsidRDefault="370F8142" w:rsidP="06A4C36D">
      <w:pPr>
        <w:pStyle w:val="Compact"/>
        <w:numPr>
          <w:ilvl w:val="0"/>
          <w:numId w:val="3"/>
        </w:numPr>
      </w:pPr>
      <w:r>
        <w:t>Projekta kopējie attiecināmie izdevumi: @kopejie_attiecinamie_izdevumi_eur EUR ( @ProjektaKopejieAttiecinamieIzdevumiVardiem):</w:t>
      </w:r>
    </w:p>
    <w:p w14:paraId="52058A27" w14:textId="77777777" w:rsidR="00056978" w:rsidRDefault="370F8142" w:rsidP="06A4C36D">
      <w:pPr>
        <w:pStyle w:val="Compact"/>
        <w:numPr>
          <w:ilvl w:val="1"/>
          <w:numId w:val="3"/>
        </w:numPr>
      </w:pPr>
      <w:r>
        <w:t>Atbalsta summa: @atbalsta_summa_procentos % no attiecināmajiem izdevumiem, nepārsniedzot @atbalsta_summa_eur EUR ( @atbalsta_summa_summa_vardiem ), no tās:</w:t>
      </w:r>
    </w:p>
    <w:p w14:paraId="3991DDD3" w14:textId="77777777" w:rsidR="00056978" w:rsidRDefault="370F8142" w:rsidP="06A4C36D">
      <w:pPr>
        <w:pStyle w:val="Compact"/>
        <w:numPr>
          <w:ilvl w:val="2"/>
          <w:numId w:val="3"/>
        </w:numPr>
      </w:pPr>
      <w:r>
        <w:t>Eiropas Reģionālās attīstības fonda finansējums: @fonda_finansejums_procentos % no attiecināmajiem izdevumiem, nepārsniedzot @fonda_finansejums_neparsniedz_eur EUR ( @fonda_finansejums_neparsniedz_summa_vardiem);</w:t>
      </w:r>
    </w:p>
    <w:p w14:paraId="2BF7B175" w14:textId="77777777" w:rsidR="00056978" w:rsidRDefault="370F8142" w:rsidP="06A4C36D">
      <w:pPr>
        <w:pStyle w:val="Compact"/>
        <w:numPr>
          <w:ilvl w:val="1"/>
          <w:numId w:val="3"/>
        </w:numPr>
      </w:pPr>
      <w:r>
        <w:t>privātais attiecināmais finansējums: @privatais_finansejums_procentos % no attiecināmajiem izdevumiem, ne mazāk kā @privatais_finansejums_eur EUR ( @privatais_finansejums_summa_vardiem) .</w:t>
      </w:r>
    </w:p>
    <w:p w14:paraId="585FAC1F" w14:textId="77777777" w:rsidR="00056978" w:rsidRDefault="370F8142" w:rsidP="06A4C36D">
      <w:pPr>
        <w:pStyle w:val="Compact"/>
        <w:numPr>
          <w:ilvl w:val="1"/>
          <w:numId w:val="3"/>
        </w:numPr>
      </w:pPr>
      <w:r>
        <w:t>pašvaldības finansējums: @pasvaldibas_finansejums_procentos % no attiecināmajiem izdevumiem, nepārsniedzot @pasvaldibas_finansejums_eur EUR ( @pasvaldibas_finansejums_summa_vardiem )</w:t>
      </w:r>
    </w:p>
    <w:p w14:paraId="695AFA33" w14:textId="77777777" w:rsidR="00056978" w:rsidRDefault="370F8142" w:rsidP="06A4C36D">
      <w:pPr>
        <w:pStyle w:val="Compact"/>
        <w:numPr>
          <w:ilvl w:val="0"/>
          <w:numId w:val="3"/>
        </w:numPr>
      </w:pPr>
      <w:r>
        <w:t>Projekts tiek īstenots saskaņā ar Līguma un tā pielikumu noteikumiem.</w:t>
      </w:r>
    </w:p>
    <w:p w14:paraId="623D67AB" w14:textId="77777777" w:rsidR="00056978" w:rsidRDefault="370F8142" w:rsidP="06A4C36D">
      <w:pPr>
        <w:pStyle w:val="Compact"/>
        <w:numPr>
          <w:ilvl w:val="0"/>
          <w:numId w:val="3"/>
        </w:numPr>
      </w:pPr>
      <w:r>
        <w:t>Finansējuma saņēmējs Līguma 1. pielikuma “Līguma vispārīgie noteikumi” 9 . sadaļā noteiktajā kārtībā var saņemt avansa maksājumu līdz 50 % no Eiropas Reģionālās attīstības fonda finansējuma kopsummas .</w:t>
      </w:r>
    </w:p>
    <w:p w14:paraId="68BEEF99" w14:textId="77777777" w:rsidR="00056978" w:rsidRDefault="370F8142" w:rsidP="06A4C36D">
      <w:pPr>
        <w:pStyle w:val="Compact"/>
        <w:numPr>
          <w:ilvl w:val="0"/>
          <w:numId w:val="3"/>
        </w:numPr>
      </w:pPr>
      <w:r>
        <w:t>Puses, parakstot Līgumu, apliecina, ka nav apstākļu, kas aizliegtu Pusēm noslēgt šo Līgumu.</w:t>
      </w:r>
    </w:p>
    <w:p w14:paraId="7FFAB0AC" w14:textId="77777777" w:rsidR="00056978" w:rsidRDefault="370F8142" w:rsidP="06A4C36D">
      <w:pPr>
        <w:pStyle w:val="Compact"/>
        <w:numPr>
          <w:ilvl w:val="0"/>
          <w:numId w:val="3"/>
        </w:numPr>
      </w:pPr>
      <w:r>
        <w:t>Līgums sagatavots ar šādiem pielikumiem, kas ir Līguma neatņemama sastāvdaļa:</w:t>
      </w:r>
    </w:p>
    <w:p w14:paraId="4F58AC7F" w14:textId="77777777" w:rsidR="00056978" w:rsidRDefault="370F8142" w:rsidP="06A4C36D">
      <w:pPr>
        <w:pStyle w:val="Compact"/>
        <w:numPr>
          <w:ilvl w:val="1"/>
          <w:numId w:val="3"/>
        </w:numPr>
      </w:pPr>
      <w:r>
        <w:t>Līguma 1.pielikums: Līguma vispārīgie noteikumi;</w:t>
      </w:r>
    </w:p>
    <w:p w14:paraId="17DE6146" w14:textId="77777777" w:rsidR="00056978" w:rsidRDefault="370F8142" w:rsidP="06A4C36D">
      <w:pPr>
        <w:pStyle w:val="Compact"/>
        <w:numPr>
          <w:ilvl w:val="1"/>
          <w:numId w:val="3"/>
        </w:numPr>
      </w:pPr>
      <w:r>
        <w:t>Līguma 2.pielikums: Projekta iesniegums " @projekta_iesnieguma_nosaukums " un tā pielikumi (ja attiecināms).</w:t>
      </w:r>
    </w:p>
    <w:p w14:paraId="49468BCD" w14:textId="77777777" w:rsidR="00056978" w:rsidRDefault="370F8142" w:rsidP="06A4C36D">
      <w:pPr>
        <w:pStyle w:val="Compact"/>
        <w:numPr>
          <w:ilvl w:val="0"/>
          <w:numId w:val="3"/>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26E1B5A" w14:textId="77777777" w:rsidR="00056978" w:rsidRDefault="370F8142" w:rsidP="06A4C36D">
      <w:pPr>
        <w:pStyle w:val="Compact"/>
        <w:numPr>
          <w:ilvl w:val="0"/>
          <w:numId w:val="3"/>
        </w:numPr>
      </w:pPr>
      <w:r>
        <w:t>Vienošanās, kas starp Pusēm noslēgtas pēc šī Līguma spēkā stāšanās dienas, pievienojamas šim Līgumam un kļūst par tā neatņemamu sastāvdaļu.</w:t>
      </w:r>
    </w:p>
    <w:p w14:paraId="451C2A68" w14:textId="77777777" w:rsidR="00056978" w:rsidRDefault="370F8142" w:rsidP="06A4C36D">
      <w:pPr>
        <w:pStyle w:val="Compact"/>
        <w:numPr>
          <w:ilvl w:val="0"/>
          <w:numId w:val="3"/>
        </w:numPr>
      </w:pPr>
      <w:r>
        <w:t xml:space="preserve">Līgumā noteikto pienākumu izpildei Finansējuma saņēmējs izmanto Projektu portālā (KPVIS), Sadarbības iestādes tīmekļa vietnē </w:t>
      </w:r>
      <w:hyperlink r:id="rId10">
        <w:r w:rsidRPr="06A4C36D">
          <w:rPr>
            <w:rStyle w:val="Hyperlink"/>
          </w:rPr>
          <w:t>www.cfla.gov.lv</w:t>
        </w:r>
      </w:hyperlink>
      <w:r>
        <w:t>pieejamos metodiskos materiālus un veidlapu aktuālās versijas.</w:t>
      </w:r>
    </w:p>
    <w:p w14:paraId="6493A209" w14:textId="77777777" w:rsidR="00056978" w:rsidRDefault="370F8142" w:rsidP="06A4C36D">
      <w:pPr>
        <w:pStyle w:val="Compact"/>
        <w:numPr>
          <w:ilvl w:val="0"/>
          <w:numId w:val="3"/>
        </w:numPr>
      </w:pPr>
      <w:r>
        <w:t>Dokumentiem, kas iesniegti izmantojot Projektu portālu (KPVIS), ir juridiskais spēks, neatkarīgi no tā, vai tie satur rekvizītu “paraksts”. Par saistošiem atzīstami Pušu paziņojumi, kas nosūtīti izmantojot Projektu portālu (KPVIS).</w:t>
      </w:r>
    </w:p>
    <w:p w14:paraId="0EBC0D56" w14:textId="77777777" w:rsidR="00056978" w:rsidRDefault="370F8142" w:rsidP="06A4C36D">
      <w:pPr>
        <w:pStyle w:val="Compact"/>
        <w:numPr>
          <w:ilvl w:val="0"/>
          <w:numId w:val="3"/>
        </w:numPr>
      </w:pPr>
      <w:r>
        <w:lastRenderedPageBreak/>
        <w:t>Līgums sagatavots un parakstīts ar drošu elektronisko parakstu. Līgums stājas spēkā, kad to parakstījusi pēdējā no Pusēm, un ir spēkā līdz Pušu saistību pilnīgai izpildei.</w:t>
      </w:r>
    </w:p>
    <w:p w14:paraId="5F585C74" w14:textId="77777777" w:rsidR="00056978" w:rsidRDefault="370F8142" w:rsidP="06A4C36D">
      <w:pPr>
        <w:pStyle w:val="Compact"/>
        <w:numPr>
          <w:ilvl w:val="0"/>
          <w:numId w:val="3"/>
        </w:numPr>
      </w:pPr>
      <w:r>
        <w:t>Pušu paraksti:</w:t>
      </w:r>
    </w:p>
    <w:tbl>
      <w:tblPr>
        <w:tblStyle w:val="Table"/>
        <w:tblW w:w="5000" w:type="pct"/>
        <w:tblLook w:val="07C0" w:firstRow="0" w:lastRow="1" w:firstColumn="1" w:lastColumn="1" w:noHBand="1" w:noVBand="1"/>
      </w:tblPr>
      <w:tblGrid>
        <w:gridCol w:w="4707"/>
        <w:gridCol w:w="71"/>
        <w:gridCol w:w="4582"/>
      </w:tblGrid>
      <w:tr w:rsidR="00056978" w14:paraId="3683CCAA" w14:textId="77777777">
        <w:tc>
          <w:tcPr>
            <w:tcW w:w="0" w:type="auto"/>
            <w:gridSpan w:val="2"/>
          </w:tcPr>
          <w:p w14:paraId="5BDFC187" w14:textId="77777777" w:rsidR="00056978" w:rsidRDefault="00F207BB">
            <w:pPr>
              <w:pStyle w:val="Compact"/>
            </w:pPr>
            <w:r>
              <w:rPr>
                <w:b/>
              </w:rPr>
              <w:t>Sadarbības iestādes vārdā:</w:t>
            </w:r>
            <w:r>
              <w:t>*</w:t>
            </w:r>
          </w:p>
        </w:tc>
        <w:tc>
          <w:tcPr>
            <w:tcW w:w="0" w:type="auto"/>
          </w:tcPr>
          <w:p w14:paraId="32104DC2" w14:textId="77777777" w:rsidR="00056978" w:rsidRDefault="00F207BB">
            <w:pPr>
              <w:pStyle w:val="Compact"/>
              <w:jc w:val="right"/>
            </w:pPr>
            <w:r>
              <w:rPr>
                <w:b/>
              </w:rPr>
              <w:t>Finansējuma saņēmēja vārdā:</w:t>
            </w:r>
            <w:r>
              <w:t>*</w:t>
            </w:r>
          </w:p>
        </w:tc>
      </w:tr>
      <w:tr w:rsidR="00056978" w14:paraId="0297EB7A" w14:textId="77777777">
        <w:tc>
          <w:tcPr>
            <w:tcW w:w="0" w:type="auto"/>
            <w:gridSpan w:val="2"/>
          </w:tcPr>
          <w:p w14:paraId="794F70A5" w14:textId="77777777" w:rsidR="00056978" w:rsidRDefault="00F207BB">
            <w:pPr>
              <w:pStyle w:val="Compact"/>
            </w:pPr>
            <w:r>
              <w:t>@cfla_paraksttiesigas_amatpersonas_paraksta_atsifrejums_amats</w:t>
            </w:r>
          </w:p>
        </w:tc>
        <w:tc>
          <w:tcPr>
            <w:tcW w:w="0" w:type="auto"/>
          </w:tcPr>
          <w:p w14:paraId="77A15071" w14:textId="77777777" w:rsidR="00056978" w:rsidRDefault="00F207BB">
            <w:pPr>
              <w:pStyle w:val="Compact"/>
              <w:jc w:val="right"/>
            </w:pPr>
            <w:r>
              <w:t>@fs_paraksttiesigas_amatpersonas_paraksta_atsifrejums_amats</w:t>
            </w:r>
          </w:p>
        </w:tc>
      </w:tr>
      <w:tr w:rsidR="00056978" w14:paraId="1483A0A6" w14:textId="77777777">
        <w:tc>
          <w:tcPr>
            <w:tcW w:w="0" w:type="auto"/>
            <w:gridSpan w:val="3"/>
          </w:tcPr>
          <w:p w14:paraId="19315481" w14:textId="77777777" w:rsidR="00056978" w:rsidRDefault="00F207BB">
            <w:pPr>
              <w:pStyle w:val="Compact"/>
              <w:jc w:val="center"/>
            </w:pPr>
            <w:r>
              <w:t>DOKUMENTS PARAKSTĪTS ELEKTRONISKI AR DROŠU ELEKTRONISKO PARAKSTU UN SATUR LAIKA ZĪMOGU</w:t>
            </w:r>
          </w:p>
        </w:tc>
      </w:tr>
      <w:tr w:rsidR="00056978" w14:paraId="7E51D4AE" w14:textId="77777777">
        <w:tc>
          <w:tcPr>
            <w:tcW w:w="0" w:type="auto"/>
          </w:tcPr>
          <w:p w14:paraId="18B6CB3C" w14:textId="77777777" w:rsidR="00056978" w:rsidRDefault="00056978">
            <w:pPr>
              <w:pStyle w:val="Compact"/>
            </w:pPr>
          </w:p>
        </w:tc>
        <w:tc>
          <w:tcPr>
            <w:tcW w:w="0" w:type="auto"/>
            <w:gridSpan w:val="2"/>
          </w:tcPr>
          <w:p w14:paraId="379F88DA" w14:textId="77777777" w:rsidR="00056978" w:rsidRDefault="00F207BB">
            <w:pPr>
              <w:pStyle w:val="Compact"/>
              <w:jc w:val="right"/>
            </w:pPr>
            <w:r>
              <w:t>@dokumenta_tips_g par Eiropas Savienības fonda projekta īstenošanu Nr. @nr</w:t>
            </w:r>
          </w:p>
        </w:tc>
      </w:tr>
      <w:tr w:rsidR="00056978" w14:paraId="6981F2BF" w14:textId="77777777">
        <w:tc>
          <w:tcPr>
            <w:tcW w:w="0" w:type="auto"/>
          </w:tcPr>
          <w:p w14:paraId="24590DF9" w14:textId="77777777" w:rsidR="00056978" w:rsidRDefault="00056978">
            <w:pPr>
              <w:pStyle w:val="Compact"/>
            </w:pPr>
          </w:p>
        </w:tc>
        <w:tc>
          <w:tcPr>
            <w:tcW w:w="0" w:type="auto"/>
            <w:gridSpan w:val="2"/>
          </w:tcPr>
          <w:p w14:paraId="0779DF8E" w14:textId="77777777" w:rsidR="00056978" w:rsidRDefault="00F207BB">
            <w:pPr>
              <w:pStyle w:val="Compact"/>
              <w:jc w:val="right"/>
            </w:pPr>
            <w:r>
              <w:t>1. pielikums</w:t>
            </w:r>
          </w:p>
        </w:tc>
      </w:tr>
    </w:tbl>
    <w:p w14:paraId="394A7103" w14:textId="77777777" w:rsidR="00056978" w:rsidRDefault="00056978">
      <w:pPr>
        <w:pStyle w:val="Compact"/>
      </w:pPr>
    </w:p>
    <w:p w14:paraId="77DE61F1" w14:textId="77777777" w:rsidR="00056978" w:rsidRDefault="00F207BB">
      <w:pPr>
        <w:pStyle w:val="Heading3"/>
      </w:pPr>
      <w:bookmarkStart w:id="0" w:name="līguma-vispārīgie-noteikumi"/>
      <w:r>
        <w:t>Līguma vispārīgie noteikumi</w:t>
      </w:r>
      <w:bookmarkEnd w:id="0"/>
    </w:p>
    <w:p w14:paraId="2960634C" w14:textId="4A7861D9" w:rsidR="00056978" w:rsidRDefault="00F207BB" w:rsidP="51E8499B">
      <w:pPr>
        <w:pStyle w:val="Heading2"/>
        <w:numPr>
          <w:ilvl w:val="0"/>
          <w:numId w:val="2"/>
        </w:numPr>
      </w:pPr>
      <w:bookmarkStart w:id="1" w:name="termini"/>
      <w:r>
        <w:t>Termini</w:t>
      </w:r>
      <w:bookmarkEnd w:id="1"/>
    </w:p>
    <w:p w14:paraId="71CE211D" w14:textId="1C1C315C" w:rsidR="00056978" w:rsidRDefault="00F207BB" w:rsidP="51E8499B">
      <w:pPr>
        <w:pStyle w:val="Compact"/>
        <w:numPr>
          <w:ilvl w:val="1"/>
          <w:numId w:val="2"/>
        </w:numPr>
      </w:pPr>
      <w:r w:rsidRPr="51E8499B">
        <w:rPr>
          <w:b/>
          <w:bCs/>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0BD952D2" w14:textId="276171E2" w:rsidR="00056978" w:rsidRDefault="00F207BB" w:rsidP="51E8499B">
      <w:pPr>
        <w:pStyle w:val="Compact"/>
        <w:numPr>
          <w:ilvl w:val="1"/>
          <w:numId w:val="2"/>
        </w:numPr>
      </w:pPr>
      <w:r w:rsidRPr="51E8499B">
        <w:rPr>
          <w:b/>
          <w:bCs/>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2B4AEA61" w14:textId="3A6FB502" w:rsidR="00056978" w:rsidRDefault="00F207BB" w:rsidP="51E8499B">
      <w:pPr>
        <w:pStyle w:val="Compact"/>
        <w:numPr>
          <w:ilvl w:val="1"/>
          <w:numId w:val="2"/>
        </w:numPr>
      </w:pPr>
      <w:r w:rsidRPr="74FC03B1">
        <w:rPr>
          <w:b/>
          <w:bCs/>
        </w:rPr>
        <w:t>De minimis atbalsts</w:t>
      </w:r>
      <w:r>
        <w:t xml:space="preserve"> — atbalsts, kuru Sadarbības iestāde piešķir saskaņā ar Komisijas regulas Nr. 2023/2831</w:t>
      </w:r>
      <w:r>
        <w:rPr>
          <w:rStyle w:val="FootnoteReference"/>
        </w:rPr>
        <w:footnoteReference w:id="2"/>
      </w:r>
      <w:r>
        <w:t xml:space="preserve"> un SAM MK noteikumu nosacījumiem.</w:t>
      </w:r>
    </w:p>
    <w:p w14:paraId="740E4588" w14:textId="6F7824E5" w:rsidR="00056978" w:rsidRDefault="00F207BB" w:rsidP="51E8499B">
      <w:pPr>
        <w:pStyle w:val="Compact"/>
        <w:numPr>
          <w:ilvl w:val="1"/>
          <w:numId w:val="2"/>
        </w:numPr>
      </w:pPr>
      <w:r w:rsidRPr="51E8499B">
        <w:rPr>
          <w:b/>
          <w:bCs/>
        </w:rPr>
        <w:t>Dubultā finansēšana</w:t>
      </w:r>
      <w:r>
        <w:t xml:space="preserve"> — gadījumi, kad Finansējuma saņēmējs Attiecināmajos izdevumos ir iekļāvis izdevumus, kas vienlaikus tikuši, tiek </w:t>
      </w:r>
      <w:r>
        <w:lastRenderedPageBreak/>
        <w:t>finansēti vai kurus plānots finansēt no citiem ES, finanšu instrumentu, valsts vai pašvaldības līdzekļiem.</w:t>
      </w:r>
    </w:p>
    <w:p w14:paraId="628E5862" w14:textId="39C604DA" w:rsidR="00056978" w:rsidRDefault="00F207BB" w:rsidP="51E8499B">
      <w:pPr>
        <w:pStyle w:val="Compact"/>
        <w:numPr>
          <w:ilvl w:val="1"/>
          <w:numId w:val="2"/>
        </w:numPr>
      </w:pPr>
      <w:r w:rsidRPr="74FC03B1">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3"/>
      </w:r>
      <w:r>
        <w:t>.</w:t>
      </w:r>
    </w:p>
    <w:p w14:paraId="09E189B0" w14:textId="3B41C1DC" w:rsidR="00056978" w:rsidRDefault="00F207BB" w:rsidP="51E8499B">
      <w:pPr>
        <w:pStyle w:val="Compact"/>
        <w:numPr>
          <w:ilvl w:val="1"/>
          <w:numId w:val="2"/>
        </w:numPr>
      </w:pPr>
      <w:r w:rsidRPr="74FC03B1">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4"/>
      </w:r>
      <w:r>
        <w:t>, likumā “Par interešu konflikta novēršanu valsts amatpersonu darbībā” un citos normatīvajos aktos par interešu konflikta novēršanu noteiktajam.</w:t>
      </w:r>
    </w:p>
    <w:p w14:paraId="2C6BCF80" w14:textId="590E3AB7" w:rsidR="00056978" w:rsidRDefault="00F207BB" w:rsidP="51E8499B">
      <w:pPr>
        <w:pStyle w:val="Compact"/>
        <w:numPr>
          <w:ilvl w:val="1"/>
          <w:numId w:val="2"/>
        </w:numPr>
      </w:pPr>
      <w:r w:rsidRPr="74FC03B1">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5"/>
      </w:r>
      <w:r>
        <w:t>.</w:t>
      </w:r>
    </w:p>
    <w:p w14:paraId="3F041B92" w14:textId="691EAE16" w:rsidR="00056978" w:rsidRDefault="00F207BB" w:rsidP="51E8499B">
      <w:pPr>
        <w:pStyle w:val="Compact"/>
        <w:numPr>
          <w:ilvl w:val="1"/>
          <w:numId w:val="2"/>
        </w:numPr>
      </w:pPr>
      <w:r w:rsidRPr="74FC03B1">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6"/>
      </w:r>
      <w:r>
        <w:t>.</w:t>
      </w:r>
    </w:p>
    <w:p w14:paraId="1BA2811D" w14:textId="27708F2F" w:rsidR="00056978" w:rsidRDefault="00F207BB" w:rsidP="51E8499B">
      <w:pPr>
        <w:pStyle w:val="Compact"/>
        <w:numPr>
          <w:ilvl w:val="1"/>
          <w:numId w:val="2"/>
        </w:numPr>
      </w:pPr>
      <w:r w:rsidRPr="74FC03B1">
        <w:rPr>
          <w:b/>
          <w:bCs/>
        </w:rPr>
        <w:t>Neatbilstoši veiktie izdevumi</w:t>
      </w:r>
      <w:r>
        <w:t xml:space="preserve"> — izdevumi, ko Finansējuma saņēmējs Projektā norādījis kā Attiecināmos izdevumus, bet kas nav </w:t>
      </w:r>
      <w:r>
        <w:lastRenderedPageBreak/>
        <w:t>iekļaujami Atbalsta summā, pamatojoties uz Sadarbības iestādes pieņemto lēmumu, ar kuru konstatēta neatbilstība normatīvo aktu izpratnē</w:t>
      </w:r>
      <w:r>
        <w:rPr>
          <w:rStyle w:val="FootnoteReference"/>
        </w:rPr>
        <w:footnoteReference w:id="7"/>
      </w:r>
      <w:r>
        <w:t>.</w:t>
      </w:r>
    </w:p>
    <w:p w14:paraId="443FFD8B" w14:textId="032D719B" w:rsidR="00056978" w:rsidRDefault="00F207BB" w:rsidP="51E8499B">
      <w:pPr>
        <w:pStyle w:val="Compact"/>
        <w:numPr>
          <w:ilvl w:val="1"/>
          <w:numId w:val="2"/>
        </w:numPr>
      </w:pPr>
      <w:r w:rsidRPr="51E8499B">
        <w:rPr>
          <w:b/>
          <w:bCs/>
        </w:rPr>
        <w:t>Pēcuzraudzības periods</w:t>
      </w:r>
      <w:r>
        <w:t xml:space="preserve"> — 5 (piecu) gadu periods, kas sākas pēc noslēguma maksājuma veikšanas Finansējuma saņēmējam.</w:t>
      </w:r>
    </w:p>
    <w:p w14:paraId="65EE8653" w14:textId="3F12B037" w:rsidR="00056978" w:rsidRDefault="00F207BB" w:rsidP="51E8499B">
      <w:pPr>
        <w:pStyle w:val="Compact"/>
        <w:numPr>
          <w:ilvl w:val="1"/>
          <w:numId w:val="2"/>
        </w:numPr>
      </w:pPr>
      <w:r w:rsidRPr="51E8499B">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0AA40D46" w14:textId="6579430C" w:rsidR="00056978" w:rsidRDefault="00F207BB" w:rsidP="51E8499B">
      <w:pPr>
        <w:pStyle w:val="Compact"/>
        <w:numPr>
          <w:ilvl w:val="1"/>
          <w:numId w:val="2"/>
        </w:numPr>
      </w:pPr>
      <w:r w:rsidRPr="74FC03B1">
        <w:rPr>
          <w:b/>
          <w:bCs/>
        </w:rPr>
        <w:t>Projekta dzīves cikls</w:t>
      </w:r>
      <w:r>
        <w:t xml:space="preserve"> — </w:t>
      </w:r>
      <w:r w:rsidR="509721E9" w:rsidRPr="25BDCC49">
        <w:rPr>
          <w:rFonts w:ascii="Times New Roman" w:eastAsia="Times New Roman" w:hAnsi="Times New Roman" w:cs="Times New Roman"/>
          <w:sz w:val="26"/>
          <w:szCs w:val="26"/>
        </w:rPr>
        <w:t xml:space="preserve">infrastruktūras, kurā Projekta ietvaros veiktas investīcijas, lietderīgais izmantošanas laiks, ko Finansējuma saņēmējs nosaka atbilstoši SAM MK noteikumiem. </w:t>
      </w:r>
    </w:p>
    <w:p w14:paraId="529DF837" w14:textId="4EF85294" w:rsidR="00056978" w:rsidRDefault="00F207BB" w:rsidP="51E8499B">
      <w:pPr>
        <w:pStyle w:val="Compact"/>
        <w:numPr>
          <w:ilvl w:val="1"/>
          <w:numId w:val="2"/>
        </w:numPr>
      </w:pPr>
      <w:r w:rsidRPr="130C3943">
        <w:rPr>
          <w:b/>
          <w:bCs/>
        </w:rPr>
        <w:t>Projekta rādītāju pārskats</w:t>
      </w:r>
      <w:r>
        <w:t xml:space="preserve"> — attbilstoši Līgumā noteiktajai kārtībai un formai sagatavots un, izmantojot Projektu portālu (KPVIS), Sadarbības iestādē iesniegts pārskats par Projekta  rādītāju atbilstību Līguma noteikumiem.</w:t>
      </w:r>
    </w:p>
    <w:p w14:paraId="11484241" w14:textId="6ED33B3C" w:rsidR="00056978" w:rsidRDefault="00F207BB" w:rsidP="51E8499B">
      <w:pPr>
        <w:pStyle w:val="Heading2"/>
        <w:numPr>
          <w:ilvl w:val="0"/>
          <w:numId w:val="2"/>
        </w:numPr>
      </w:pPr>
      <w:bookmarkStart w:id="2" w:name="finansējuma-saņēmēja-vispārīgie-pienākum"/>
      <w:r>
        <w:t>Finansējuma saņēmēja vispārīgie pienākumi un tiesības</w:t>
      </w:r>
      <w:bookmarkEnd w:id="2"/>
    </w:p>
    <w:p w14:paraId="1C227D26" w14:textId="5CDE697B" w:rsidR="00056978" w:rsidRDefault="00F207BB" w:rsidP="51E8499B">
      <w:pPr>
        <w:pStyle w:val="Compact"/>
        <w:numPr>
          <w:ilvl w:val="1"/>
          <w:numId w:val="2"/>
        </w:numPr>
      </w:pPr>
      <w:r>
        <w:t>Finansējuma saņēmējam ir pienākums:</w:t>
      </w:r>
    </w:p>
    <w:p w14:paraId="7227E3DB" w14:textId="780E1459" w:rsidR="00056978" w:rsidRDefault="00F207BB" w:rsidP="51E8499B">
      <w:pPr>
        <w:pStyle w:val="Compact"/>
        <w:numPr>
          <w:ilvl w:val="2"/>
          <w:numId w:val="2"/>
        </w:numPr>
      </w:pPr>
      <w:r>
        <w:t>nodrošināt, ka</w:t>
      </w:r>
      <w:r w:rsidR="4BAA448D">
        <w:t>, j</w:t>
      </w:r>
      <w:r w:rsidR="6ED95450">
        <w:t>a</w:t>
      </w:r>
      <w:r>
        <w:t>pasākuma ietvaros tiks īstenots projekts, kas nav saistīts ar saimnieciskās darbības veikšanu</w:t>
      </w:r>
      <w:r w:rsidR="17A60F41">
        <w:t>, projekta dzīves ciklā tas nekļūst par ar saimniecikso darbību saistīt</w:t>
      </w:r>
      <w:r w:rsidR="4352E037">
        <w:t>u</w:t>
      </w:r>
      <w:r w:rsidR="17A60F41">
        <w:t xml:space="preserve"> projekt</w:t>
      </w:r>
      <w:r w:rsidR="14E7A747">
        <w:t>u</w:t>
      </w:r>
      <w:r>
        <w:t>.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7F5D4C94" w14:textId="1D09831A" w:rsidR="00056978" w:rsidRDefault="00F207BB" w:rsidP="51E8499B">
      <w:pPr>
        <w:pStyle w:val="Compact"/>
        <w:numPr>
          <w:ilvl w:val="2"/>
          <w:numId w:val="2"/>
        </w:numPr>
      </w:pPr>
      <w:r>
        <w:t>iesniegt un ievadīt informāciju par Projekta īstenošanu Projektu portālā (KPVIS) atbilstoši šim Līgumam, normatīvajiem aktiem, kā arī lietotāja līgumam par KPVIS izmantošanu;</w:t>
      </w:r>
    </w:p>
    <w:p w14:paraId="394FCC11" w14:textId="72131144" w:rsidR="00056978" w:rsidRDefault="00F207BB" w:rsidP="51E8499B">
      <w:pPr>
        <w:pStyle w:val="Compact"/>
        <w:numPr>
          <w:ilvl w:val="2"/>
          <w:numId w:val="2"/>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45547D38" w14:textId="74A86C37" w:rsidR="00056978" w:rsidRDefault="00F207BB" w:rsidP="51E8499B">
      <w:pPr>
        <w:pStyle w:val="Compact"/>
        <w:numPr>
          <w:ilvl w:val="2"/>
          <w:numId w:val="2"/>
        </w:numPr>
      </w:pPr>
      <w:r>
        <w:lastRenderedPageBreak/>
        <w:t>Līguma darbības laikā Projektu portālā (KPVIS) paziņot Sadarbības iestādei izmaiņas Finansējuma saņēmēja pamatdatos (kontaktinformācija, adrese, pilnvarotā persona (ja attiecināms)) 3 (trīs) darbdienu laikā pēc to maiņas;</w:t>
      </w:r>
    </w:p>
    <w:p w14:paraId="5554AD67" w14:textId="090C1320" w:rsidR="00056978" w:rsidRDefault="00F207BB" w:rsidP="51E8499B">
      <w:pPr>
        <w:pStyle w:val="Compact"/>
        <w:numPr>
          <w:ilvl w:val="2"/>
          <w:numId w:val="2"/>
        </w:numPr>
      </w:pPr>
      <w:r>
        <w:t>Projekta īstenošanā nodrošināt visu normatīvajos aktos, Vadošās iestādes, Atbildīgās iestādes, Sadarbības iestādes un citu institūciju vadlīnijās un metodikās, kā arī Līgumā paredzēto nosacījumu izpildi;</w:t>
      </w:r>
    </w:p>
    <w:p w14:paraId="2C8D1D03" w14:textId="5699D956" w:rsidR="00056978" w:rsidRDefault="00F207BB" w:rsidP="51E8499B">
      <w:pPr>
        <w:pStyle w:val="Compact"/>
        <w:numPr>
          <w:ilvl w:val="2"/>
          <w:numId w:val="2"/>
        </w:numPr>
      </w:pPr>
      <w:r>
        <w:t>nodrošināt, lai Atbalsta summa tiktu izlietota saskaņā ar pareizas finanšu pārvaldības principu, ievērojot saimnieciskuma, lietderības un efektivitātes principus;</w:t>
      </w:r>
    </w:p>
    <w:p w14:paraId="3C9ED8B4" w14:textId="088C6EAF" w:rsidR="00056978" w:rsidRDefault="00F207BB" w:rsidP="51E8499B">
      <w:pPr>
        <w:pStyle w:val="Compact"/>
        <w:numPr>
          <w:ilvl w:val="2"/>
          <w:numId w:val="2"/>
        </w:numPr>
      </w:pPr>
      <w:r>
        <w:t>nodrošināt, lai Projekta Attiecināmie izdevumi būtu tieši saistīti ar Projekta mērķu sasniegšanu un atbilstoši projekta īstenošanai piešķirtā finansējuma izlietošanas nosacījumiem;</w:t>
      </w:r>
    </w:p>
    <w:p w14:paraId="34EC3859" w14:textId="137D7A9B" w:rsidR="00056978" w:rsidRDefault="00F207BB" w:rsidP="51E8499B">
      <w:pPr>
        <w:pStyle w:val="Compact"/>
        <w:numPr>
          <w:ilvl w:val="2"/>
          <w:numId w:val="2"/>
        </w:numPr>
      </w:pPr>
      <w:r>
        <w:t>nodrošināt Projektā paredzēto mērķu, Projekta darbību, rezultāta rādītāju un, ja Projekts to paredz, horizontālo principu rādītāju sasniegšanu;</w:t>
      </w:r>
    </w:p>
    <w:p w14:paraId="653A88B2" w14:textId="692BCDE5" w:rsidR="00056978" w:rsidRDefault="00F207BB" w:rsidP="51E8499B">
      <w:pPr>
        <w:pStyle w:val="Compact"/>
        <w:numPr>
          <w:ilvl w:val="2"/>
          <w:numId w:val="2"/>
        </w:numPr>
      </w:pPr>
      <w:r>
        <w:t>pēc Sadarbības iestādes vai Atbildīgās iestādes pieprasījuma iesniegt informāciju par rezultāta rādītājiem, kas nav iekļauti maksājuma pieprasījumā;</w:t>
      </w:r>
    </w:p>
    <w:p w14:paraId="119AF0C1" w14:textId="6DF6362F" w:rsidR="00056978" w:rsidRDefault="00F207BB" w:rsidP="51E8499B">
      <w:pPr>
        <w:pStyle w:val="Compact"/>
        <w:numPr>
          <w:ilvl w:val="2"/>
          <w:numId w:val="2"/>
        </w:numPr>
      </w:pPr>
      <w:r>
        <w:t>nodrošināt komunikācijas un vizuālās identitātes pasākumus saskaņā ar Projektā plānoto un normatīvajos aktos,</w:t>
      </w:r>
      <w:r>
        <w:rPr>
          <w:rStyle w:val="FootnoteReference"/>
        </w:rPr>
        <w:footnoteReference w:id="8"/>
      </w:r>
      <w:r>
        <w:t xml:space="preserve"> un vadošās iestādes vadlīnijās </w:t>
      </w:r>
      <w:r>
        <w:rPr>
          <w:rStyle w:val="FootnoteReference"/>
        </w:rPr>
        <w:footnoteReference w:id="9"/>
      </w:r>
      <w:r>
        <w:t xml:space="preserve"> noteiktajām prasībām, ,tai skaitā, Finansējuma saņēmēja oficiālajā tīmekļa vietnē (ja tāda ir) un sociālo mediju vietnēs (ja tādas ir) publicēt īsu un samērīgu aprakstu par Projektu, tā mērķiem un rezultātiem;</w:t>
      </w:r>
    </w:p>
    <w:p w14:paraId="0012D8A9" w14:textId="713478EB" w:rsidR="00056978" w:rsidRDefault="00F207BB" w:rsidP="51E8499B">
      <w:pPr>
        <w:pStyle w:val="Compact"/>
        <w:numPr>
          <w:ilvl w:val="2"/>
          <w:numId w:val="2"/>
        </w:numPr>
      </w:pPr>
      <w:r>
        <w:t>īstenojot Projektu, visos ar Projekta īstenošanu saistītajos dokumentos norādīt Projekta identifikācijas numuru;</w:t>
      </w:r>
    </w:p>
    <w:p w14:paraId="6E0E75E0" w14:textId="6BA1DCEE" w:rsidR="00056978" w:rsidRDefault="00F207BB" w:rsidP="51E8499B">
      <w:pPr>
        <w:pStyle w:val="Compact"/>
        <w:numPr>
          <w:ilvl w:val="2"/>
          <w:numId w:val="2"/>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BCD1234" w14:textId="5A3E1A81" w:rsidR="00056978" w:rsidRDefault="00F207BB" w:rsidP="51E8499B">
      <w:pPr>
        <w:pStyle w:val="Compact"/>
        <w:numPr>
          <w:ilvl w:val="2"/>
          <w:numId w:val="2"/>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w:t>
      </w:r>
      <w:r>
        <w:lastRenderedPageBreak/>
        <w:t>Finansējuma saņēmējam ir zināma informācija vai aizdomas par iespējamu krāpšanu projektā;</w:t>
      </w:r>
    </w:p>
    <w:p w14:paraId="454037DF" w14:textId="5D417FDA" w:rsidR="00056978" w:rsidRDefault="00F207BB" w:rsidP="51E8499B">
      <w:pPr>
        <w:pStyle w:val="Compact"/>
        <w:numPr>
          <w:ilvl w:val="2"/>
          <w:numId w:val="2"/>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Finansējuma saņēmējam ir pienākums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4BAC3DD4" w14:textId="52C2DB16" w:rsidR="00056978" w:rsidRDefault="64D53A9B" w:rsidP="51E8499B">
      <w:pPr>
        <w:pStyle w:val="Compact"/>
        <w:numPr>
          <w:ilvl w:val="2"/>
          <w:numId w:val="2"/>
        </w:numPr>
      </w:pPr>
      <w:r>
        <w:t>Projekta īstenošanas laikā un Sadarbības iestādes paziņotajā dokumentu glabāšanas termiņā un attiecībā uz komercdar</w:t>
      </w:r>
      <w:r w:rsidR="23025048">
        <w:t>b</w:t>
      </w:r>
      <w:r>
        <w:t>ības atbalstu desmit gadus no dienas, kad Finansējuma saņēmējam ir piešķirts atbalsts, vai attiecībā uz komercdarbības atbalstu tautsaimnieciskas nozīmes pakalpojumu sniedzējiem desmit gadus no pilnvarojuma termiņa beigām, uz kura pamata tika piešķirts komercdarbības atbalsts, vai attiecībā uz Komisijas regulas 651/2014</w:t>
      </w:r>
      <w:r w:rsidR="00F207BB">
        <w:rPr>
          <w:rStyle w:val="FootnoteReference"/>
        </w:rPr>
        <w:footnoteReference w:id="10"/>
      </w:r>
      <w: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00F207BB">
        <w:rPr>
          <w:rStyle w:val="FootnoteReference"/>
        </w:rPr>
        <w:footnoteReference w:id="11"/>
      </w:r>
      <w:r>
        <w:t xml:space="preserve"> 82. pantam. </w:t>
      </w:r>
      <w:r>
        <w:lastRenderedPageBreak/>
        <w:t>Pēc noslēguma Maksājuma pieprasījuma pārbaudes Sadarbības iestāde vēstulē par apstiprinātiem Attiecināmajiem izdevumiem paziņo Finansējuma saņēmējam par dokumentu glabāšanas termiņu;</w:t>
      </w:r>
    </w:p>
    <w:p w14:paraId="29CCC35C" w14:textId="19F04D36" w:rsidR="00056978" w:rsidRDefault="00F207BB" w:rsidP="51E8499B">
      <w:pPr>
        <w:pStyle w:val="Compact"/>
        <w:numPr>
          <w:ilvl w:val="2"/>
          <w:numId w:val="2"/>
        </w:numPr>
      </w:pPr>
      <w:r>
        <w:t>nodrošināt Sadarbības iestādei, citu ES fondu vadībā iesaistīto Latvijas Republikas un ES institūciju pārstāvjiem, šo noteikumu 7.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2F6F75FE" w14:textId="533B6029" w:rsidR="00056978" w:rsidRDefault="00F207BB" w:rsidP="51E8499B">
      <w:pPr>
        <w:pStyle w:val="Compact"/>
        <w:numPr>
          <w:ilvl w:val="2"/>
          <w:numId w:val="2"/>
        </w:numPr>
      </w:pPr>
      <w:r>
        <w:t>pēc Sadarbības iestādes lūguma iesniegt pieprasīto informāciju un dokumentus Sadarbības iestādes noteiktajā termiņā, kas nav īsāks par 5 (piecām) darbdienām;</w:t>
      </w:r>
    </w:p>
    <w:p w14:paraId="620E5562" w14:textId="15A942BF" w:rsidR="00056978" w:rsidRDefault="00F207BB" w:rsidP="51E8499B">
      <w:pPr>
        <w:pStyle w:val="Compact"/>
        <w:numPr>
          <w:ilvl w:val="2"/>
          <w:numId w:val="2"/>
        </w:numPr>
      </w:pPr>
      <w:r>
        <w:t>Līgumā un Sadarbības iestādes noteiktajos termiņos izpildīt Līguma noteikumus un Sadarbības iestādes norādījumus;</w:t>
      </w:r>
    </w:p>
    <w:p w14:paraId="5AEE6EB6" w14:textId="26791CC2" w:rsidR="00056978" w:rsidRDefault="00F207BB" w:rsidP="51E8499B">
      <w:pPr>
        <w:pStyle w:val="Compact"/>
        <w:numPr>
          <w:ilvl w:val="2"/>
          <w:numId w:val="2"/>
        </w:numPr>
      </w:pPr>
      <w:r>
        <w:t>ja Projekta īstenošanā tiek konstatēti neatbilstoši veiktie izdevumi vai pārkāpums, pēc Sadarbības iestādes pieprasījuma atmaksāt Sadarbības iestādes norādītajā kontā nepamatoti izmaksāto Atbalsta summu vai tās daļu;</w:t>
      </w:r>
    </w:p>
    <w:p w14:paraId="661F9189" w14:textId="0B4932CE" w:rsidR="003C786F" w:rsidRDefault="073C29E3" w:rsidP="00FF7311">
      <w:pPr>
        <w:pStyle w:val="Compact"/>
        <w:numPr>
          <w:ilvl w:val="2"/>
          <w:numId w:val="2"/>
        </w:numPr>
      </w:pPr>
      <w:r>
        <w:t>izstrādāt un ievērot iekšējo kārtību, lai nepieļautu interešu konflikta, korupcijas, krāpšanas un dubultā finansējuma situācijas iestāšanos;</w:t>
      </w:r>
    </w:p>
    <w:p w14:paraId="6C98205D" w14:textId="5D37ECF5" w:rsidR="00056978" w:rsidRDefault="00F207BB" w:rsidP="51E8499B">
      <w:pPr>
        <w:pStyle w:val="Compact"/>
        <w:numPr>
          <w:ilvl w:val="2"/>
          <w:numId w:val="2"/>
        </w:numPr>
      </w:pPr>
      <w:r>
        <w:t>informēt katru atbalsta saņēmēju par Sadarbības iestādes pieņemto lēmumu par komercdarbības atbalsta piešķiršanu;</w:t>
      </w:r>
    </w:p>
    <w:p w14:paraId="1F5CC1CD" w14:textId="7A20C414" w:rsidR="00FB79C8" w:rsidRDefault="2C0713DF" w:rsidP="00FB79C8">
      <w:pPr>
        <w:pStyle w:val="Compact"/>
        <w:numPr>
          <w:ilvl w:val="2"/>
          <w:numId w:val="2"/>
        </w:numPr>
      </w:pPr>
      <w:r>
        <w:t>Projekta ietvaros veicot personu datu apstrādi, tajā skaitā to uzkrāšanu un iesniegšanu Sadarbības iestādei, ievērot normatīvajos aktos par personu datu (tai skaitā, īpašu kategoriju personas datu) aizsardzību noteiktās prasības;</w:t>
      </w:r>
    </w:p>
    <w:p w14:paraId="231E735E" w14:textId="355F95D3" w:rsidR="00056978" w:rsidRDefault="00F207BB" w:rsidP="51E8499B">
      <w:pPr>
        <w:pStyle w:val="Compact"/>
        <w:numPr>
          <w:ilvl w:val="2"/>
          <w:numId w:val="2"/>
        </w:numPr>
      </w:pPr>
      <w:r>
        <w:t>Projekta izmaksu pieauguma gadījumā segt sadārdzinājumu no saviem līdzekļiem. Sadārdzinājuma izmaksas, kuru finansēšana būtu kvalificējama kā komercdarbības atbalsts, finansējamas no līdzekļiem, kas ir brīvi no jebkāda komercdarbības atbalsta;</w:t>
      </w:r>
    </w:p>
    <w:p w14:paraId="623CA00F" w14:textId="0C00ECC9" w:rsidR="00056978" w:rsidRDefault="00F207BB" w:rsidP="51E8499B">
      <w:pPr>
        <w:pStyle w:val="Compact"/>
        <w:numPr>
          <w:ilvl w:val="2"/>
          <w:numId w:val="2"/>
        </w:numPr>
      </w:pPr>
      <w:r>
        <w:t xml:space="preserve">dzelzceļa infrastruktūras savienojuma posma izmaksas no publiskās lietošanas dzelzceļa infrastruktūras līdz Projekta </w:t>
      </w:r>
      <w:r>
        <w:lastRenderedPageBreak/>
        <w:t>iesniedzēja noteiktajai uzņēmējdarbības teritorijai un ar tām saistītās izmaksas (ja attiecināms) pilnībā finansēt no finanšu resursiem, par kuriem nav saņemts nekāds komercdarbības atbalsts.</w:t>
      </w:r>
    </w:p>
    <w:p w14:paraId="4AD54128" w14:textId="34BC571C" w:rsidR="00056978" w:rsidRDefault="00F207BB" w:rsidP="51E8499B">
      <w:pPr>
        <w:pStyle w:val="Compact"/>
        <w:numPr>
          <w:ilvl w:val="2"/>
          <w:numId w:val="2"/>
        </w:numPr>
      </w:pPr>
      <w:r>
        <w:t>izmantot Projekta ietvaros iegādātos pamatlīdzekļus/vērtības Projektā plānoto darbību veikšanai un saskaņā ar Projektā paredzēto mērķi;</w:t>
      </w:r>
    </w:p>
    <w:p w14:paraId="72316FF9" w14:textId="39EA5E03" w:rsidR="00056978" w:rsidRDefault="00F207BB" w:rsidP="51E8499B">
      <w:pPr>
        <w:pStyle w:val="Compact"/>
        <w:numPr>
          <w:ilvl w:val="2"/>
          <w:numId w:val="2"/>
        </w:numPr>
      </w:pPr>
      <w:r>
        <w:t>iesniegt nomas izsoles dokumentāciju, kas pierāda, ka komersants, kurš nomās no Finansējuma saņēmēja Projekta ietvaros attīstīto teritoriju vai ēku un ar to saistīto infrastruktūru, vai komersants, kurš veiks nekustamā īpašuma apsaimniekošanu, izvēlēts atklātā, caurskatāmā un nediskriminējošā veidā, par infrastruktūras izmantošanu nosakot tirgus cenu, šādos termiņos:</w:t>
      </w:r>
    </w:p>
    <w:p w14:paraId="6DA1987E" w14:textId="2698E058" w:rsidR="00056978" w:rsidRDefault="64D53A9B" w:rsidP="51E8499B">
      <w:pPr>
        <w:pStyle w:val="Compact"/>
        <w:numPr>
          <w:ilvl w:val="3"/>
          <w:numId w:val="2"/>
        </w:numPr>
      </w:pPr>
      <w:r>
        <w:t>reizē ar maksājuma pieprasījumu, ja komersants izvēlēts Projekta īstenošanas laikā;</w:t>
      </w:r>
    </w:p>
    <w:p w14:paraId="6B640F7C" w14:textId="659642F5" w:rsidR="00056978" w:rsidRDefault="64D53A9B" w:rsidP="51E8499B">
      <w:pPr>
        <w:pStyle w:val="Compact"/>
        <w:numPr>
          <w:ilvl w:val="3"/>
          <w:numId w:val="2"/>
        </w:numPr>
      </w:pPr>
      <w:r>
        <w:t>viena mēneša laikā, ja komersants izvēlēts pēc Projekta pabeigšanas;</w:t>
      </w:r>
    </w:p>
    <w:p w14:paraId="78B2EFAB" w14:textId="01AAF886" w:rsidR="00056978" w:rsidRDefault="64D53A9B" w:rsidP="51E8499B">
      <w:pPr>
        <w:pStyle w:val="Compact"/>
        <w:numPr>
          <w:ilvl w:val="3"/>
          <w:numId w:val="2"/>
        </w:numPr>
      </w:pPr>
      <w:r>
        <w:t>20 (divdesmit) darbdienu laikā pēc jauna nomas līguma noslēgšanas visā Projekta dzīves cikla laikā, ja sākotnēji noslēgtais nomas līgums ir izbeigts vai beidzies tā darbības termiņš.</w:t>
      </w:r>
    </w:p>
    <w:p w14:paraId="03A17B6B" w14:textId="122EC694" w:rsidR="00056978" w:rsidRDefault="64D53A9B" w:rsidP="51E8499B">
      <w:pPr>
        <w:pStyle w:val="Compact"/>
        <w:numPr>
          <w:ilvl w:val="2"/>
          <w:numId w:val="2"/>
        </w:numPr>
      </w:pPr>
      <w:r>
        <w:t>Līguma 2.1.2</w:t>
      </w:r>
      <w:r w:rsidR="6DA33F3A">
        <w:t>6</w:t>
      </w:r>
      <w:r>
        <w:t>. apakšpunktā minēto nomas izsoli izsludina ne agrāk kā pēc projekta iesnieguma iesniegšanas Sadarbības iestādē, ievērojot vadlīnijās “Vadlīnijas pašvaldībām Komisijas Regulas Nr. 651/2014 56. panta piemērošanas risku vadībai ES fondu projektos” minēto.</w:t>
      </w:r>
      <w:r w:rsidR="5DC1B86F">
        <w:t xml:space="preserve"> </w:t>
      </w:r>
    </w:p>
    <w:p w14:paraId="65087AEE" w14:textId="3F1006CA" w:rsidR="00056978" w:rsidRDefault="00F207BB" w:rsidP="51E8499B">
      <w:pPr>
        <w:pStyle w:val="Compact"/>
        <w:numPr>
          <w:ilvl w:val="2"/>
          <w:numId w:val="2"/>
        </w:numPr>
      </w:pPr>
      <w:r>
        <w:t>nodrošināt, ka atbalstītie elektroenerģijas infrastruktūras objekti pēc Projekta īstenošanas ir sadales sistēmas operatora īpašumā;</w:t>
      </w:r>
    </w:p>
    <w:p w14:paraId="1160EC1B" w14:textId="08456DDA" w:rsidR="00056978" w:rsidRDefault="00F207BB" w:rsidP="51E8499B">
      <w:pPr>
        <w:pStyle w:val="Compact"/>
        <w:numPr>
          <w:ilvl w:val="2"/>
          <w:numId w:val="2"/>
        </w:numPr>
      </w:pPr>
      <w:r>
        <w:t>Finansējuma saņēmēja reorganizācijas gadījumā nodrošināt ar Līgumu uzņemto saistību nodošanu tā saistību pārņēmējam, informējot par to Sadarbības iestādi;</w:t>
      </w:r>
    </w:p>
    <w:p w14:paraId="4E4E9403" w14:textId="34826AC4" w:rsidR="00056978" w:rsidRDefault="64D53A9B" w:rsidP="51E8499B">
      <w:pPr>
        <w:pStyle w:val="Compact"/>
        <w:numPr>
          <w:ilvl w:val="2"/>
          <w:numId w:val="2"/>
        </w:numPr>
      </w:pPr>
      <w:r>
        <w:t xml:space="preserve">ievērot Regulas 2021/1060 </w:t>
      </w:r>
      <w:r w:rsidR="00F207BB">
        <w:rPr>
          <w:rStyle w:val="FootnoteReference"/>
        </w:rPr>
        <w:footnoteReference w:id="12"/>
      </w:r>
      <w:r>
        <w:t xml:space="preserve"> 66.pantā noteikto un nodrošināt, ka Finansējuma saņēmējs </w:t>
      </w:r>
      <w:r w:rsidR="00CF9CC5">
        <w:t xml:space="preserve">pēdējo divu gadu laikā pirms Projekta iesniegšanas </w:t>
      </w:r>
      <w:r>
        <w:t xml:space="preserve">nav veicis pārcelšanu uz Projekta īstenošanas vietu un divus gadus pēc Projekta darbību īstenošanas pabeigšanas Projekta </w:t>
      </w:r>
      <w:r>
        <w:lastRenderedPageBreak/>
        <w:t>darbības netiek pārceltas uz citu valsti.</w:t>
      </w:r>
      <w:r w:rsidR="00F207BB">
        <w:br/>
      </w:r>
    </w:p>
    <w:p w14:paraId="37910684" w14:textId="074C58B7" w:rsidR="00056978" w:rsidRDefault="00F207BB" w:rsidP="51E8499B">
      <w:pPr>
        <w:pStyle w:val="Compact"/>
        <w:numPr>
          <w:ilvl w:val="2"/>
          <w:numId w:val="2"/>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3"/>
      </w:r>
      <w:r>
        <w:t xml:space="preserve"> 65. pantā un SAM MK noteikumos noteiktos nosacījumus un termiņus Projekta darbību īstenošanas laikā un Pēcuzraudzības periodā, kā arī neizdarīt būtiskas izmaiņas Projektā, tai skaitā:</w:t>
      </w:r>
    </w:p>
    <w:p w14:paraId="51B3BE1C" w14:textId="03FDC22A" w:rsidR="00056978" w:rsidRDefault="64D53A9B" w:rsidP="51E8499B">
      <w:pPr>
        <w:pStyle w:val="Compact"/>
        <w:numPr>
          <w:ilvl w:val="3"/>
          <w:numId w:val="2"/>
        </w:numPr>
      </w:pPr>
      <w:r>
        <w:t>izmantot Projektā attīstīto infrastruktūru un sasniegtos rezultātus Projektā plānoto darbību veikšanai un saskaņā ar Projektā paredzēto mērķi;</w:t>
      </w:r>
    </w:p>
    <w:p w14:paraId="77910EF0" w14:textId="7A632314" w:rsidR="00056978" w:rsidRDefault="64D53A9B" w:rsidP="51E8499B">
      <w:pPr>
        <w:pStyle w:val="Compact"/>
        <w:numPr>
          <w:ilvl w:val="3"/>
          <w:numId w:val="2"/>
        </w:numPr>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12F6F411" w14:textId="355CCF9A" w:rsidR="00056978" w:rsidRDefault="64D53A9B" w:rsidP="51E8499B">
      <w:pPr>
        <w:pStyle w:val="Compact"/>
        <w:numPr>
          <w:ilvl w:val="3"/>
          <w:numId w:val="2"/>
        </w:numPr>
      </w:pPr>
      <w:r>
        <w:t xml:space="preserve">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w:t>
      </w:r>
      <w:r>
        <w:lastRenderedPageBreak/>
        <w:t>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26FDF2CA" w14:textId="69AED64D" w:rsidR="00056978" w:rsidRDefault="64D53A9B" w:rsidP="51E8499B">
      <w:pPr>
        <w:pStyle w:val="Compact"/>
        <w:numPr>
          <w:ilvl w:val="3"/>
          <w:numId w:val="2"/>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757F537" w14:textId="0AA50FAD" w:rsidR="00056978" w:rsidRDefault="64D53A9B" w:rsidP="51E8499B">
      <w:pPr>
        <w:pStyle w:val="Compact"/>
        <w:numPr>
          <w:ilvl w:val="3"/>
          <w:numId w:val="2"/>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046723EA" w14:textId="547FB56F" w:rsidR="00056978" w:rsidRDefault="00F207BB" w:rsidP="51E8499B">
      <w:pPr>
        <w:pStyle w:val="Compact"/>
        <w:numPr>
          <w:ilvl w:val="2"/>
          <w:numId w:val="2"/>
        </w:numPr>
      </w:pPr>
      <w:r>
        <w:t>uzkrāt datus par Projektā plānotajiem un sasniegtajiem SAM MK noteikumu 9. punktā minētajiem rādītājiem:</w:t>
      </w:r>
    </w:p>
    <w:p w14:paraId="03D96EE6" w14:textId="1EE26881" w:rsidR="00056978" w:rsidRDefault="64D53A9B" w:rsidP="51E8499B">
      <w:pPr>
        <w:pStyle w:val="Compact"/>
        <w:numPr>
          <w:ilvl w:val="3"/>
          <w:numId w:val="2"/>
        </w:numPr>
      </w:pPr>
      <w:r>
        <w:t>komersanti, kas gūst labumu no attīstītās publiskās infrastruktūras;</w:t>
      </w:r>
    </w:p>
    <w:p w14:paraId="47802B72" w14:textId="73E8DC73" w:rsidR="00056978" w:rsidRDefault="64D53A9B" w:rsidP="51E8499B">
      <w:pPr>
        <w:pStyle w:val="Compact"/>
        <w:numPr>
          <w:ilvl w:val="3"/>
          <w:numId w:val="2"/>
        </w:numPr>
      </w:pPr>
      <w:r>
        <w:t>darba algu fonda pieaugums privātajos komersantos;</w:t>
      </w:r>
    </w:p>
    <w:p w14:paraId="1B0F8F9B" w14:textId="0C08BAC2" w:rsidR="00056978" w:rsidRDefault="64D53A9B" w:rsidP="51E8499B">
      <w:pPr>
        <w:pStyle w:val="Compact"/>
        <w:numPr>
          <w:ilvl w:val="3"/>
          <w:numId w:val="2"/>
        </w:numPr>
      </w:pPr>
      <w:r>
        <w:t>privātās nefinanšu investīcijas nemateriālajos ieguldījumos un pamatlīdzekļos;</w:t>
      </w:r>
    </w:p>
    <w:p w14:paraId="3F04E2F5" w14:textId="343F2298" w:rsidR="00056978" w:rsidRDefault="00F207BB" w:rsidP="51E8499B">
      <w:pPr>
        <w:pStyle w:val="Compact"/>
        <w:numPr>
          <w:ilvl w:val="2"/>
          <w:numId w:val="2"/>
        </w:numPr>
      </w:pPr>
      <w:r>
        <w:t>ievērot principu “Vienlīdzība, iekļaušana, nediskriminācija un pamattiesību ievērošana” un uzkrāt datus par Projekta ietekmi uz horizontālo principu rādītājiem, tai skaitā par:</w:t>
      </w:r>
    </w:p>
    <w:p w14:paraId="3983ACF1" w14:textId="60B773B1" w:rsidR="00056978" w:rsidRDefault="64D53A9B" w:rsidP="51E8499B">
      <w:pPr>
        <w:pStyle w:val="Compact"/>
        <w:numPr>
          <w:ilvl w:val="3"/>
          <w:numId w:val="2"/>
        </w:numPr>
      </w:pPr>
      <w:r>
        <w:t>objektu skaitu, kuros ar Eiropas Reģionālās attīstības fonda ieguldījumiem ir nodrošināta vides un informācijas pieejamība;</w:t>
      </w:r>
    </w:p>
    <w:p w14:paraId="0B8E6E86" w14:textId="14248782" w:rsidR="00056978" w:rsidRDefault="64D53A9B" w:rsidP="51E8499B">
      <w:pPr>
        <w:pStyle w:val="Compact"/>
        <w:numPr>
          <w:ilvl w:val="3"/>
          <w:numId w:val="2"/>
        </w:numPr>
      </w:pPr>
      <w:r>
        <w:t>konsultatīva rakstura pasākumu skaitu par būvētās vides piekļūstamību personām ar dažādiem funkcionāliem traucējumiem (piemēram, vides piekļūstamības ekspertu konsultācijas būvprojekta izstrādes un pabeigšanas posmā).</w:t>
      </w:r>
    </w:p>
    <w:p w14:paraId="7232BD67" w14:textId="2784E905" w:rsidR="00056978" w:rsidRDefault="64D53A9B" w:rsidP="51E8499B">
      <w:pPr>
        <w:pStyle w:val="Compact"/>
        <w:numPr>
          <w:ilvl w:val="2"/>
          <w:numId w:val="2"/>
        </w:numPr>
      </w:pPr>
      <w:r>
        <w:t xml:space="preserve">sniegt Sadarbības iestādei informāciju par šo noteikumu 2.1.32. apakšpunktā minētajiem horizontālo principu rādītājiem kopā ar </w:t>
      </w:r>
      <w:r w:rsidR="500CFDB0">
        <w:t>noslēguma</w:t>
      </w:r>
      <w:r>
        <w:t xml:space="preserve"> Maksājuma pieprasījumu.</w:t>
      </w:r>
    </w:p>
    <w:p w14:paraId="1F991780" w14:textId="161B7546" w:rsidR="00056978" w:rsidRDefault="00F207BB" w:rsidP="51E8499B">
      <w:pPr>
        <w:pStyle w:val="Compact"/>
        <w:numPr>
          <w:ilvl w:val="2"/>
          <w:numId w:val="2"/>
        </w:numPr>
      </w:pPr>
      <w:r>
        <w:lastRenderedPageBreak/>
        <w:t>uzkrāt datus par Projekta ietekmi uz horizontālo principu īstenošanu un ievērot šādus principus:</w:t>
      </w:r>
    </w:p>
    <w:p w14:paraId="4F273F5F" w14:textId="2A9D8E39" w:rsidR="00056978" w:rsidRDefault="00F207BB" w:rsidP="51E8499B">
      <w:pPr>
        <w:pStyle w:val="Compact"/>
        <w:numPr>
          <w:ilvl w:val="3"/>
          <w:numId w:val="2"/>
        </w:numPr>
      </w:pPr>
      <w:r>
        <w:t>klimatdrošināšana;</w:t>
      </w:r>
    </w:p>
    <w:p w14:paraId="2FB7105B" w14:textId="04713172" w:rsidR="00056978" w:rsidRDefault="64D53A9B" w:rsidP="51E8499B">
      <w:pPr>
        <w:pStyle w:val="Compact"/>
        <w:numPr>
          <w:ilvl w:val="3"/>
          <w:numId w:val="2"/>
        </w:numPr>
      </w:pPr>
      <w:r>
        <w:t>energoefektivitāte pirmajā vietā;</w:t>
      </w:r>
    </w:p>
    <w:p w14:paraId="1CFB3BAB" w14:textId="1FF63F62" w:rsidR="00056978" w:rsidRDefault="64D53A9B" w:rsidP="51E8499B">
      <w:pPr>
        <w:pStyle w:val="Compact"/>
        <w:numPr>
          <w:ilvl w:val="3"/>
          <w:numId w:val="2"/>
        </w:numPr>
      </w:pPr>
      <w:r>
        <w:t>nenodarīt būtisku kaitējumu.</w:t>
      </w:r>
    </w:p>
    <w:p w14:paraId="6D2CC2F8" w14:textId="7E1CB2CB" w:rsidR="00056978" w:rsidRDefault="00F207BB" w:rsidP="51E8499B">
      <w:pPr>
        <w:pStyle w:val="Compact"/>
        <w:numPr>
          <w:ilvl w:val="2"/>
          <w:numId w:val="2"/>
        </w:numPr>
      </w:pPr>
      <w:r>
        <w:t>iesniegt Projekta rādītāju pārskatu Projektu portālā (KPVIS) par šo noteikumu 2.1.31. apakšpunktā minēto rādītāju vērtību sasniegšanu, ievērojot šādus nosacījumus:</w:t>
      </w:r>
    </w:p>
    <w:p w14:paraId="6940989B" w14:textId="37973DAD" w:rsidR="00056978" w:rsidRDefault="64D53A9B" w:rsidP="51E8499B">
      <w:pPr>
        <w:pStyle w:val="Compact"/>
        <w:numPr>
          <w:ilvl w:val="3"/>
          <w:numId w:val="2"/>
        </w:numPr>
      </w:pPr>
      <w:r>
        <w:t>Projekta rādītāju pārskatu sagatavot atbilstoši Sadarbības iestādes tīmekļa vietnē www.cfla.gov.lv publicētajai veidnei “Projekta rādītāju pārskats” pēc viena vai vairāku rādītāju pilnīgas sasniegšanas;</w:t>
      </w:r>
    </w:p>
    <w:p w14:paraId="50706627" w14:textId="6DFC54F0" w:rsidR="00056978" w:rsidRDefault="5DA08455" w:rsidP="51E8499B">
      <w:pPr>
        <w:pStyle w:val="Compact"/>
        <w:numPr>
          <w:ilvl w:val="3"/>
          <w:numId w:val="2"/>
        </w:numPr>
      </w:pPr>
      <w:r>
        <w:t xml:space="preserve"> rādītāju pārskatu par vēsturiskajām rādītāju vērtībām, kas ir pilnībā sasniegtas un radušās divu kalendāra gadu laikā pirms Projekta iesnieguma iesniegšanas Sadarbības iestādē, iesniedz pēc Līguma noslēgšanas vai ar pirmo maksājuma pieprasījumu;</w:t>
      </w:r>
    </w:p>
    <w:p w14:paraId="71F27F62" w14:textId="3EE5EFEB" w:rsidR="00056978" w:rsidRDefault="5DA08455" w:rsidP="3CFC44D1">
      <w:pPr>
        <w:pStyle w:val="Compact"/>
        <w:numPr>
          <w:ilvl w:val="3"/>
          <w:numId w:val="2"/>
        </w:numPr>
        <w:rPr>
          <w:rFonts w:ascii="IBM Plex Sans" w:eastAsia="IBM Plex Sans" w:hAnsi="IBM Plex Sans" w:cs="IBM Plex Sans"/>
          <w:color w:val="064A4A"/>
          <w:sz w:val="21"/>
          <w:szCs w:val="21"/>
        </w:rPr>
      </w:pPr>
      <w:r w:rsidRPr="3CFC44D1">
        <w:rPr>
          <w:rFonts w:ascii="IBM Plex Sans" w:eastAsia="IBM Plex Sans" w:hAnsi="IBM Plex Sans" w:cs="IBM Plex Sans"/>
          <w:color w:val="064A4A"/>
          <w:sz w:val="21"/>
          <w:szCs w:val="21"/>
        </w:rPr>
        <w:t>rādītāju pārskatu par rādītāju vērtībām, kas pilnībā sasniegtas Projekta īstenošanas laikā, iesniedz kopā ar starpposma vai noslēguma maksājuma pieprasījumu;</w:t>
      </w:r>
    </w:p>
    <w:p w14:paraId="6E2B5D87" w14:textId="56B4B930" w:rsidR="00056978" w:rsidRDefault="5DA08455" w:rsidP="51E8499B">
      <w:pPr>
        <w:pStyle w:val="Compact"/>
        <w:numPr>
          <w:ilvl w:val="3"/>
          <w:numId w:val="2"/>
        </w:numPr>
      </w:pPr>
      <w:r w:rsidRPr="3CFC44D1">
        <w:rPr>
          <w:rFonts w:ascii="IBM Plex Sans" w:eastAsia="IBM Plex Sans" w:hAnsi="IBM Plex Sans" w:cs="IBM Plex Sans"/>
          <w:color w:val="064A4A"/>
          <w:sz w:val="21"/>
          <w:szCs w:val="21"/>
        </w:rPr>
        <w:t>rādītāju pārskatu par rādītāju vērtībām, kas pilnībā sasniegtas ne vēlāk kā trešajā kalendāra gadā pēc Projekta noslēguma maksājuma veikšanas Finansējuma saņēmējam, iesniedz 3 (trīs) gadu laikā pēc noslēguma maksājuma veikšanas ne vēlāk kā līdz nākamā kalendāra gada 1.septembrim pēc perioda, kad rādītāju vērtībām jābūt pilnībā sasniegtām, tas ir, ne vēlāk kā trešajā kalendāra gadā pēc Projekta noslēguma maksājuma veikšanas un ne vēlāk kā 2029.gada 31.decembrī</w:t>
      </w:r>
      <w:r w:rsidR="64D53A9B">
        <w:t>;</w:t>
      </w:r>
    </w:p>
    <w:p w14:paraId="10B0017A" w14:textId="04537D91" w:rsidR="00056978" w:rsidRDefault="64D53A9B" w:rsidP="51E8499B">
      <w:pPr>
        <w:pStyle w:val="Compact"/>
        <w:numPr>
          <w:ilvl w:val="2"/>
          <w:numId w:val="2"/>
        </w:numPr>
      </w:pPr>
      <w:r>
        <w:t>ja Projektā kā attiecināmās izmaksas plānotas SAM MK noteikumu 36.1.4. un 36.3.2. apakšpunktā minētās esošās apgaismojuma sistēmas renovācijas izmaksas un 36.4.1. apakšpunktā minētās ēku pārbūves vai atjaunošanas izmaksas, Finansējuma saņēmēj</w:t>
      </w:r>
      <w:r w:rsidR="1C3A2BCC">
        <w:t>am</w:t>
      </w:r>
      <w:r>
        <w:t xml:space="preserve"> atbilstoši Energoefektivitātes likuma 15. panta ceturtajā daļā noteiktajām prasībām pēc Projekta pabeigšanas ir pienākums sniegt informāciju par attiecīgā objekta enerģijas patēriņu pirms un pēc Projekta īstenošanas, ievērojot šādus nosacījumus:</w:t>
      </w:r>
    </w:p>
    <w:p w14:paraId="4B355B7E" w14:textId="1204D941" w:rsidR="00056978" w:rsidRDefault="64D53A9B" w:rsidP="51E8499B">
      <w:pPr>
        <w:pStyle w:val="Compact"/>
        <w:numPr>
          <w:ilvl w:val="3"/>
          <w:numId w:val="2"/>
        </w:numPr>
      </w:pPr>
      <w:r>
        <w:t>pārskatu sagatavot atbilstoši Sadarbības iestādes tīmekļa vietnē www.cfla.gov.lv publicētajai veidnei “Pārskats par enerģijas patēriņu pirms un pēc projekta īstenošanas” par pilnu kalendāro gadu, sākot ar nākamo gadu pēc noslēguma maksājuma veikšanas Finansējuma saņēmējam;</w:t>
      </w:r>
    </w:p>
    <w:p w14:paraId="5903D720" w14:textId="5F0F4138" w:rsidR="00056978" w:rsidRDefault="64D53A9B" w:rsidP="51E8499B">
      <w:pPr>
        <w:pStyle w:val="Compact"/>
        <w:numPr>
          <w:ilvl w:val="3"/>
          <w:numId w:val="2"/>
        </w:numPr>
      </w:pPr>
      <w:r>
        <w:t>pārskatu Sadarbības iestādē iesniegt turpmākos trīs gadus, ik gadu līdz kalendāra gada 1. jūnijam.</w:t>
      </w:r>
    </w:p>
    <w:p w14:paraId="0360C51D" w14:textId="1A8051C5" w:rsidR="00056978" w:rsidRDefault="00F207BB" w:rsidP="51E8499B">
      <w:pPr>
        <w:pStyle w:val="Compact"/>
        <w:numPr>
          <w:ilvl w:val="2"/>
          <w:numId w:val="2"/>
        </w:numPr>
      </w:pPr>
      <w:r>
        <w:lastRenderedPageBreak/>
        <w:t>ja Projektā kā attiecināmās izmaksas plānotas SAM MK noteikumu 36.1.8., 36.3.5. un 36.4.3. apakšpunktā minētās atjaunojamās enerģijas ražošanas un uzkrāšanas izmaksas, kas nepieciešamas infrastruktūrai, kuru projekta ietvaros plāno attīstīt, piemērojot regulas Nr. 651/2014</w:t>
      </w:r>
      <w:r>
        <w:rPr>
          <w:rStyle w:val="FootnoteReference"/>
        </w:rPr>
        <w:footnoteReference w:id="14"/>
      </w:r>
      <w:r>
        <w:t xml:space="preserve"> 56. panta nosacījumus, Finansējuma saņēmējs ziņo Sadarbības iestādei datus par gada griezumā akumulēto enerģiju (akumulēšanas komponents katru gadu akumulē vismaz 75 procentus enerģijas no tieši pieslēgtas atjaunojamās enerģijas ražošanas iekārtas), ievērojot šādus nosacījumus:</w:t>
      </w:r>
    </w:p>
    <w:p w14:paraId="32769EE3" w14:textId="6745DA6E" w:rsidR="00056978" w:rsidRDefault="66A9936C" w:rsidP="51E8499B">
      <w:pPr>
        <w:pStyle w:val="Compact"/>
        <w:numPr>
          <w:ilvl w:val="3"/>
          <w:numId w:val="2"/>
        </w:numPr>
      </w:pPr>
      <w:r>
        <w:t>p</w:t>
      </w:r>
      <w:r w:rsidR="64D53A9B">
        <w:t>ārskatu sagatavot atbilstoši Sadarbības iestādes tīmekļa vietnē www.cfla.gov.lv publicētajai formai par pilnu kalendāro gadu, sākot ar nākamo gadu pēc noslēguma maksājuma veikšanas Finansējuma saņēmējam;</w:t>
      </w:r>
    </w:p>
    <w:p w14:paraId="0BBA2A88" w14:textId="7DD9AD09" w:rsidR="00056978" w:rsidRDefault="5A43EC9B" w:rsidP="51E8499B">
      <w:pPr>
        <w:pStyle w:val="Compact"/>
        <w:numPr>
          <w:ilvl w:val="3"/>
          <w:numId w:val="2"/>
        </w:numPr>
      </w:pPr>
      <w:r>
        <w:t>p</w:t>
      </w:r>
      <w:r w:rsidR="64D53A9B">
        <w:t>ārskatu Sadarbības iestādē iesniegt ne vēlāk kā līdz nākamā kalendāra gada 1. jūnijam par katru gadu Pēcuzraudzības periodā.</w:t>
      </w:r>
    </w:p>
    <w:p w14:paraId="7FFE627E" w14:textId="3DF7CF54" w:rsidR="00056978" w:rsidRDefault="00F207BB" w:rsidP="51E8499B">
      <w:pPr>
        <w:pStyle w:val="Compact"/>
        <w:numPr>
          <w:ilvl w:val="2"/>
          <w:numId w:val="2"/>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5D1579BA" w14:textId="41255CE8" w:rsidR="00056978" w:rsidRDefault="00F207BB" w:rsidP="51E8499B">
      <w:pPr>
        <w:pStyle w:val="Compact"/>
        <w:numPr>
          <w:ilvl w:val="2"/>
          <w:numId w:val="2"/>
        </w:numPr>
      </w:pPr>
      <w:r>
        <w:t>veikt citas Līgumā un lēmumā par Projekta iesnieguma apstiprināšanu noteiktās darbības.</w:t>
      </w:r>
    </w:p>
    <w:p w14:paraId="1BEBBB73" w14:textId="0BCCA4EF" w:rsidR="00056978" w:rsidRDefault="00F207BB" w:rsidP="51E8499B">
      <w:pPr>
        <w:pStyle w:val="Compact"/>
        <w:numPr>
          <w:ilvl w:val="1"/>
          <w:numId w:val="2"/>
        </w:numPr>
      </w:pPr>
      <w:r>
        <w:t>Finansējuma saņēmējam ir tiesības:</w:t>
      </w:r>
    </w:p>
    <w:p w14:paraId="3D82ED50" w14:textId="301BE7F6" w:rsidR="00056978" w:rsidRDefault="00F207BB" w:rsidP="51E8499B">
      <w:pPr>
        <w:pStyle w:val="Compact"/>
        <w:numPr>
          <w:ilvl w:val="2"/>
          <w:numId w:val="2"/>
        </w:numPr>
      </w:pPr>
      <w:r>
        <w:t>saņemt Atbalsta summu, ja Projekts ir īstenots saskaņā ar normatīvo aktu un Līguma nosacījumiem, ievērojot noteikto kārtību un termiņu;</w:t>
      </w:r>
    </w:p>
    <w:p w14:paraId="62D6FB4A" w14:textId="63CD0EB0" w:rsidR="00056978" w:rsidRDefault="00F207BB" w:rsidP="51E8499B">
      <w:pPr>
        <w:pStyle w:val="Compact"/>
        <w:numPr>
          <w:ilvl w:val="2"/>
          <w:numId w:val="2"/>
        </w:numPr>
      </w:pPr>
      <w:r>
        <w:t>saņemt nepieciešamo informāciju par Projekta īstenošanas nosacījumiem, tai skaitā, saņemt konsultācijas par ieteicamajiem Projekta īstenošanā konstatēto risku mazinošajiem pasākumiem;</w:t>
      </w:r>
    </w:p>
    <w:p w14:paraId="6C732EEE" w14:textId="4F408639" w:rsidR="00056978" w:rsidRDefault="00F207BB" w:rsidP="51E8499B">
      <w:pPr>
        <w:pStyle w:val="Compact"/>
        <w:numPr>
          <w:ilvl w:val="2"/>
          <w:numId w:val="2"/>
        </w:numPr>
      </w:pPr>
      <w:r>
        <w:t>izmantot citas normatīvajos aktos un Līgumā paredzētās tiesības.</w:t>
      </w:r>
    </w:p>
    <w:p w14:paraId="19DC53A1" w14:textId="4065AFDA" w:rsidR="00056978" w:rsidRDefault="00F207BB" w:rsidP="51E8499B">
      <w:pPr>
        <w:pStyle w:val="Heading2"/>
        <w:numPr>
          <w:ilvl w:val="0"/>
          <w:numId w:val="2"/>
        </w:numPr>
      </w:pPr>
      <w:bookmarkStart w:id="3" w:name="sadarbības-iestādes-vispārīgie-pienākumi"/>
      <w:r>
        <w:t>Sadarbības iestādes vispārīgie pienākumi un tiesības</w:t>
      </w:r>
      <w:bookmarkEnd w:id="3"/>
    </w:p>
    <w:p w14:paraId="34810202" w14:textId="488BF48F" w:rsidR="00056978" w:rsidRDefault="00F207BB" w:rsidP="51E8499B">
      <w:pPr>
        <w:pStyle w:val="Compact"/>
        <w:numPr>
          <w:ilvl w:val="1"/>
          <w:numId w:val="2"/>
        </w:numPr>
      </w:pPr>
      <w:r>
        <w:t>Sadarbības iestādei ir pienākums:</w:t>
      </w:r>
    </w:p>
    <w:p w14:paraId="5436DB3F" w14:textId="5DB1A6AB" w:rsidR="00056978" w:rsidRDefault="00F207BB" w:rsidP="51E8499B">
      <w:pPr>
        <w:pStyle w:val="Compact"/>
        <w:numPr>
          <w:ilvl w:val="2"/>
          <w:numId w:val="2"/>
        </w:numPr>
      </w:pPr>
      <w:r>
        <w:t>konsultēt Finansējuma saņēmēju par Projekta īstenošanu, tai skaitā, sniegt informāciju par Projekta īstenošanā konstatētajiem riskiem un ieteicamajiem risku mazinošajiem pasākumiem;</w:t>
      </w:r>
    </w:p>
    <w:p w14:paraId="5785D587" w14:textId="6607A4E6" w:rsidR="00056978" w:rsidRDefault="00F207BB" w:rsidP="51E8499B">
      <w:pPr>
        <w:pStyle w:val="Compact"/>
        <w:numPr>
          <w:ilvl w:val="2"/>
          <w:numId w:val="2"/>
        </w:numPr>
      </w:pPr>
      <w:r>
        <w:lastRenderedPageBreak/>
        <w:t>veikt Projekta īstenošanas uzraudzību un kontroli visā Līguma darbības laikā un izvērtēt Projekta īstenošanas atbilstību normatīvo aktu un Līguma nosacījumiem;</w:t>
      </w:r>
    </w:p>
    <w:p w14:paraId="445D8D7C" w14:textId="13C36D51" w:rsidR="00056978" w:rsidRDefault="00F207BB" w:rsidP="51E8499B">
      <w:pPr>
        <w:pStyle w:val="Compact"/>
        <w:numPr>
          <w:ilvl w:val="2"/>
          <w:numId w:val="2"/>
        </w:numPr>
      </w:pPr>
      <w:r>
        <w:t>pārbaudīt Finansējuma saņēmēja maksājuma pieprasījumu un apstiprināt Finansējuma saņēmēja maksājuma pieprasījumā iekļautos izdevumus, ja tie ir attiecināmi , un pieņemt lēmumu par Atbalsta summas vai tās daļas atmaksu;</w:t>
      </w:r>
    </w:p>
    <w:p w14:paraId="5409A809" w14:textId="4077046B" w:rsidR="00056978" w:rsidRDefault="00F207BB" w:rsidP="51E8499B">
      <w:pPr>
        <w:pStyle w:val="Compact"/>
        <w:numPr>
          <w:ilvl w:val="2"/>
          <w:numId w:val="2"/>
        </w:numPr>
      </w:pPr>
      <w:r>
        <w:t>apstrādājot Finansējuma saņēmēja iesniegtos personu datus, ievērot normatīvajos aktos par personu datu (t. sk. īpašu kategoriju personas datu) aizsardzību noteiktās prasības;</w:t>
      </w:r>
    </w:p>
    <w:p w14:paraId="118040E2" w14:textId="292399F5" w:rsidR="00056978" w:rsidRDefault="00F207BB" w:rsidP="51E8499B">
      <w:pPr>
        <w:pStyle w:val="Compact"/>
        <w:numPr>
          <w:ilvl w:val="2"/>
          <w:numId w:val="2"/>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0045C8E4" w14:textId="3C58BBAA" w:rsidR="00056978" w:rsidRDefault="00F207BB" w:rsidP="51E8499B">
      <w:pPr>
        <w:pStyle w:val="Compact"/>
        <w:numPr>
          <w:ilvl w:val="2"/>
          <w:numId w:val="2"/>
        </w:numPr>
      </w:pPr>
      <w:r>
        <w:t>veikt citas normatīvajos aktos un Līgumā noteiktās darbības.</w:t>
      </w:r>
    </w:p>
    <w:p w14:paraId="10387B71" w14:textId="27D02F66" w:rsidR="00056978" w:rsidRDefault="00F207BB" w:rsidP="51E8499B">
      <w:pPr>
        <w:pStyle w:val="Compact"/>
        <w:numPr>
          <w:ilvl w:val="1"/>
          <w:numId w:val="2"/>
        </w:numPr>
      </w:pPr>
      <w:r>
        <w:t>Sadarbības iestādei ir tiesības:</w:t>
      </w:r>
    </w:p>
    <w:p w14:paraId="61E462C2" w14:textId="3C25494F" w:rsidR="00056978" w:rsidRDefault="00F207BB" w:rsidP="51E8499B">
      <w:pPr>
        <w:pStyle w:val="Compact"/>
        <w:numPr>
          <w:ilvl w:val="2"/>
          <w:numId w:val="2"/>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11ADAA57" w14:textId="745D62DF" w:rsidR="00056978" w:rsidRDefault="00F207BB" w:rsidP="51E8499B">
      <w:pPr>
        <w:pStyle w:val="Compact"/>
        <w:numPr>
          <w:ilvl w:val="2"/>
          <w:numId w:val="2"/>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4E6C8CF1" w14:textId="38C0D6E2" w:rsidR="00056978" w:rsidRDefault="00F207BB" w:rsidP="51E8499B">
      <w:pPr>
        <w:pStyle w:val="Compact"/>
        <w:numPr>
          <w:ilvl w:val="2"/>
          <w:numId w:val="2"/>
        </w:numPr>
      </w:pPr>
      <w:r>
        <w:t>Līguma darbības laikā pieprasīt un saņemt visus nepieciešamos dokumentus un skaidrojumus, kas saistīti ar Līguma izpildi;</w:t>
      </w:r>
    </w:p>
    <w:p w14:paraId="3567E260" w14:textId="6EB64744" w:rsidR="00056978" w:rsidRDefault="00F207BB" w:rsidP="51E8499B">
      <w:pPr>
        <w:pStyle w:val="Compact"/>
        <w:numPr>
          <w:ilvl w:val="2"/>
          <w:numId w:val="2"/>
        </w:numPr>
      </w:pPr>
      <w:r>
        <w:t>izmantot citas normatīvajos aktos un Līgumā paredzētās tiesības.</w:t>
      </w:r>
    </w:p>
    <w:p w14:paraId="6D645B22" w14:textId="6F731F72" w:rsidR="00056978" w:rsidRDefault="00F207BB" w:rsidP="51E8499B">
      <w:pPr>
        <w:pStyle w:val="Heading2"/>
        <w:numPr>
          <w:ilvl w:val="0"/>
          <w:numId w:val="2"/>
        </w:numPr>
      </w:pPr>
      <w:bookmarkStart w:id="4" w:name="valsts-atbalsta-nosacījumi"/>
      <w:r>
        <w:lastRenderedPageBreak/>
        <w:t>Valsts atbalsta nosacījumi</w:t>
      </w:r>
      <w:bookmarkEnd w:id="4"/>
    </w:p>
    <w:p w14:paraId="7D65252E" w14:textId="0BA36E7F" w:rsidR="00056978" w:rsidRDefault="00F207BB" w:rsidP="51E8499B">
      <w:pPr>
        <w:pStyle w:val="Compact"/>
        <w:numPr>
          <w:ilvl w:val="1"/>
          <w:numId w:val="2"/>
        </w:numPr>
      </w:pPr>
      <w:r>
        <w:t>Ja Finansējuma saņēmējs darbojas vienā vai vairākās Komisijas regulas Nr. 2023/2831</w:t>
      </w:r>
      <w:r>
        <w:rPr>
          <w:rStyle w:val="FootnoteReference"/>
        </w:rPr>
        <w:footnoteReference w:id="15"/>
      </w:r>
      <w:r>
        <w:t xml:space="preserve"> 1. panta 1. punkta “a”, “b”, “c” un “d” apakšpunktā minētajās nozarēs, Finansējuma saņēmējs nodrošina šo nozaru darbību vai uzskaites nodalīšanu, lai saskaņā ar Komisijas regulas Nr. 2023/2831 1. panta 2. punktu darbības izslēgtajās nozarēs negūst labumu no </w:t>
      </w:r>
      <w:r w:rsidRPr="130C3943">
        <w:rPr>
          <w:i/>
          <w:iCs/>
        </w:rPr>
        <w:t>de minimis</w:t>
      </w:r>
      <w:r>
        <w:t xml:space="preserve"> atbalsta, ko piešķir saskaņā ar SAM MK noteikumiem.</w:t>
      </w:r>
    </w:p>
    <w:p w14:paraId="2C504103" w14:textId="53F1F6FC" w:rsidR="00056978" w:rsidRDefault="00F207BB" w:rsidP="51E8499B">
      <w:pPr>
        <w:pStyle w:val="Compact"/>
        <w:numPr>
          <w:ilvl w:val="1"/>
          <w:numId w:val="2"/>
        </w:numPr>
      </w:pPr>
      <w:r>
        <w:t>Projekta ietvaros var kombinēt ar komercdarbības atbalstu saistītās izmaksas un ar komercdarbības atbalstu nesaistītās izmaksas, nodrošinot, ka izmaksas, kas ir attiecināmas uz komercdarbības atbalstu, un izmaksas, kas nav attiecināmas uz komercdarbības atbalstu, tiek nodalītas.</w:t>
      </w:r>
    </w:p>
    <w:p w14:paraId="1DDAC7C4" w14:textId="5DE25263" w:rsidR="00056978" w:rsidRDefault="00F207BB" w:rsidP="51E8499B">
      <w:pPr>
        <w:pStyle w:val="Compact"/>
        <w:numPr>
          <w:ilvl w:val="1"/>
          <w:numId w:val="2"/>
        </w:numPr>
      </w:pPr>
      <w:r w:rsidRPr="130C3943">
        <w:rPr>
          <w:i/>
          <w:iCs/>
        </w:rPr>
        <w:t>De minimis</w:t>
      </w:r>
      <w:r>
        <w:t xml:space="preserve"> atbalstu, kas piešķirts SAM MK noteikumu ietvaros saskaņā ar Komisijas regulu Nr. 2023/2831</w:t>
      </w:r>
      <w:r>
        <w:rPr>
          <w:rStyle w:val="FootnoteReference"/>
        </w:rPr>
        <w:footnoteReference w:id="16"/>
      </w:r>
      <w:r>
        <w:t xml:space="preserve"> , var kumulēt ar citu </w:t>
      </w:r>
      <w:r w:rsidRPr="130C3943">
        <w:rPr>
          <w:i/>
          <w:iCs/>
        </w:rPr>
        <w:t>de minimis</w:t>
      </w:r>
      <w:r>
        <w:t xml:space="preserve"> atbalstu, tai skaitā, attiecībā uz vienām un tām pašām attiecināmajām izmaksām, līdz Komisijas regulas Nr. 2023/2831 3. panta 2. punktā noteiktajam attiecīgajam robežlielumam, kā arī drīkst kumulēt ar citu komercdarbības atbalstu, tai skaitā attiecībā uz vienām un tām pašām attiecināmajām izmaksām, ja netiek pārsniegta attiecīgā maksimālā atbalsta intensitāte vai atbalsta summa, kāda noteikta komercdarbības atbalsta programmā, ad-hoc lēmumā vai Eiropas Komisijas lēmumā. </w:t>
      </w:r>
      <w:r w:rsidRPr="130C3943">
        <w:rPr>
          <w:i/>
          <w:iCs/>
        </w:rPr>
        <w:t>De minimis</w:t>
      </w:r>
      <w:r>
        <w:t xml:space="preserve"> atbalstu ar citu </w:t>
      </w:r>
      <w:r w:rsidRPr="130C3943">
        <w:rPr>
          <w:i/>
          <w:iCs/>
        </w:rPr>
        <w:t>de minimis</w:t>
      </w:r>
      <w:r>
        <w:t xml:space="preserve"> atbalstu par vienām un tām pašām izmaksām var apvienot, ja pēc atbalstu apvienošanas atbalsta vienībai vai izmaksu pozīcijai attiecīgā maksimālā atbalsta intensitāte nepārsniedz 100%.</w:t>
      </w:r>
    </w:p>
    <w:p w14:paraId="2690509A" w14:textId="450FC623" w:rsidR="00056978" w:rsidRDefault="00F207BB" w:rsidP="51E8499B">
      <w:pPr>
        <w:pStyle w:val="Compact"/>
        <w:numPr>
          <w:ilvl w:val="1"/>
          <w:numId w:val="2"/>
        </w:numPr>
      </w:pPr>
      <w:r>
        <w:t>Ja komercdarbības atbalstu sniedz saskaņā ar Komisijas regulas Nr. 651/2014</w:t>
      </w:r>
      <w:r>
        <w:rPr>
          <w:rStyle w:val="FootnoteReference"/>
        </w:rPr>
        <w:footnoteReference w:id="17"/>
      </w:r>
      <w:r>
        <w:t xml:space="preserve"> 14. pantu, tad Finansējuma saņēmējs nodrošina, ka:</w:t>
      </w:r>
    </w:p>
    <w:p w14:paraId="0970E0DE" w14:textId="44F5D54C" w:rsidR="00056978" w:rsidRDefault="00F207BB" w:rsidP="51E8499B">
      <w:pPr>
        <w:pStyle w:val="Compact"/>
        <w:numPr>
          <w:ilvl w:val="2"/>
          <w:numId w:val="2"/>
        </w:numPr>
      </w:pPr>
      <w:r>
        <w:t xml:space="preserve">sadarbības partnera līdzfinansējums vismaz 25 procentu apmērā no Projekta attiecināmajām izmaksām ir tāds, par kuru nav saņemts nekāds komercdarbības atbalsts, t.i., izmantojot pašu līdzekļus vai ārējo finansējumu, tai skaitā cita finansētāja izsniegtu ilgtermiņa kredītu vai finanšu līzingu, un par šo līdzfinansējumu nevar būt saņemts nekāds komercdarbības atbalsts, tai skaitā </w:t>
      </w:r>
      <w:r w:rsidRPr="51E8499B">
        <w:rPr>
          <w:i/>
          <w:iCs/>
        </w:rPr>
        <w:t>de minimi</w:t>
      </w:r>
      <w:r>
        <w:t xml:space="preserve"> atbalsts;</w:t>
      </w:r>
    </w:p>
    <w:p w14:paraId="4A6F4B9C" w14:textId="09310D00" w:rsidR="00056978" w:rsidRDefault="64D53A9B" w:rsidP="51E8499B">
      <w:pPr>
        <w:pStyle w:val="Compact"/>
        <w:numPr>
          <w:ilvl w:val="2"/>
          <w:numId w:val="2"/>
        </w:numPr>
      </w:pPr>
      <w:r>
        <w:t xml:space="preserve">sadarbības partneris pēdējo divu gadu laikā pirms pieteikšanās uz atbalstu nav veicis komercdarbības pārcelšanu Komisijas regulas </w:t>
      </w:r>
      <w:r>
        <w:lastRenderedPageBreak/>
        <w:t>Nr. 651/2014</w:t>
      </w:r>
      <w:r w:rsidR="00F207BB">
        <w:rPr>
          <w:rStyle w:val="FootnoteReference"/>
        </w:rPr>
        <w:footnoteReference w:id="18"/>
      </w:r>
      <w:r>
        <w:t xml:space="preserve"> 2. panta 61.a punkta izpratnē uz komercdarbības vietu, kurā tiks veikts sākotnējais ieguldījums, kam pieprasīts atbalsts, un apņemas to nedarīt divus gadus pēc tam, kad ir pabeigts sākotnējais ieguldījums, kam tiek pieprasīts atbalsts. Ar pabeigtu sākotnējo ieguldījumu atbilstoši Komisijas regulas Nr. 651/2014</w:t>
      </w:r>
      <w:r w:rsidR="00F207BB">
        <w:rPr>
          <w:rStyle w:val="FootnoteReference"/>
        </w:rPr>
        <w:footnoteReference w:id="19"/>
      </w:r>
      <w:r>
        <w:t xml:space="preserve"> 2. panta 47.a punktam saprot brīdi, kad veikts </w:t>
      </w:r>
      <w:r w:rsidR="060FC1BA">
        <w:t>P</w:t>
      </w:r>
      <w:r>
        <w:t>rojekta noslēguma maksājums;</w:t>
      </w:r>
    </w:p>
    <w:p w14:paraId="2AB48AE5" w14:textId="74C31AF6" w:rsidR="00056978" w:rsidRDefault="64D53A9B" w:rsidP="51E8499B">
      <w:pPr>
        <w:pStyle w:val="Compact"/>
        <w:numPr>
          <w:ilvl w:val="2"/>
          <w:numId w:val="2"/>
        </w:numPr>
      </w:pPr>
      <w:r>
        <w:t xml:space="preserve">uzbūvētā infrastruktūra paliek sadarbības partnera īpašumā vai nomā: lielā komersanta īpašumā vai nomā – vismaz piecus gadus pēc Projekta pabeigšanas (pēc pēdējā maksājuma veikšanas </w:t>
      </w:r>
      <w:r w:rsidR="26827551">
        <w:t>P</w:t>
      </w:r>
      <w:r>
        <w:t xml:space="preserve">rojektā), bet mazā un vidējā komersanta īpašumā vai nomā – vismaz trīs gadus pēc Projekta pabeigšanas (pēc pēdējā maksājuma veikšanas </w:t>
      </w:r>
      <w:r w:rsidR="54C17D83">
        <w:t>P</w:t>
      </w:r>
      <w:r>
        <w:t>rojektā;</w:t>
      </w:r>
    </w:p>
    <w:p w14:paraId="6B414A41" w14:textId="61B57E93" w:rsidR="00056978" w:rsidRDefault="00F207BB" w:rsidP="51E8499B">
      <w:pPr>
        <w:pStyle w:val="Compact"/>
        <w:numPr>
          <w:ilvl w:val="2"/>
          <w:numId w:val="2"/>
        </w:numPr>
      </w:pPr>
      <w:r>
        <w:t>atbilstoši Komisijas regulas Nr. 651/2014</w:t>
      </w:r>
      <w:r>
        <w:rPr>
          <w:rStyle w:val="FootnoteReference"/>
        </w:rPr>
        <w:footnoteReference w:id="20"/>
      </w:r>
      <w:r>
        <w:t xml:space="preserve"> 14.panta 5. punktam ieguldījums paliek attiecīgajā apgabalā pēc tā pabeigšanas vismaz piecus gadus, ja tas ir lielais komersants, vai vismaz trīs gadus, ja tas ir mazais un vidējais komersants, kā arī nodrošina atbilstošu ieguldījuma uzturēšanu;</w:t>
      </w:r>
    </w:p>
    <w:p w14:paraId="42CAA25D" w14:textId="51FE54FA" w:rsidR="00056978" w:rsidRDefault="00F207BB" w:rsidP="51E8499B">
      <w:pPr>
        <w:pStyle w:val="Compact"/>
        <w:numPr>
          <w:ilvl w:val="2"/>
          <w:numId w:val="2"/>
        </w:numPr>
      </w:pPr>
      <w:r>
        <w:t>ikvienu sākotnējo ieguldījumu, kuru tas pats sadarbības partneris (grupas līmenī) ir sācis triju gadu laikā no dienas, kad sākti darbi pie cita atbalstītā ieguldījuma tajā pašā NUTS 3. līmeņa reģionā, uzskata par daļu no vienota ieguldījumu projekta, ja ieguldījums ir saistīts ar to pašu vai līdzīgu darbību atbilstoši Komisijas regulas Nr. 651/2014</w:t>
      </w:r>
      <w:r>
        <w:rPr>
          <w:rStyle w:val="FootnoteReference"/>
        </w:rPr>
        <w:footnoteReference w:id="21"/>
      </w:r>
      <w:r>
        <w:t xml:space="preserve"> 2. panta 50. punktam. Ja šis vienotais ieguldījumu projekts ir liels ieguldījumu projekts, atbalsta kopsumma vienotajam ieguldījumu projektam nepārsniedz lieliem ieguldījumu projektiem </w:t>
      </w:r>
      <w:r>
        <w:lastRenderedPageBreak/>
        <w:t>noteikto koriģēto atbalsta summu, ko nosaka atbilstoši Komisijas regulas Nr. 651/2014</w:t>
      </w:r>
      <w:r>
        <w:rPr>
          <w:rStyle w:val="FootnoteReference"/>
        </w:rPr>
        <w:footnoteReference w:id="22"/>
      </w:r>
      <w:r>
        <w:t xml:space="preserve"> 2. panta 20. punktam;</w:t>
      </w:r>
    </w:p>
    <w:p w14:paraId="72C3A246" w14:textId="52FD62C5" w:rsidR="00056978" w:rsidRDefault="00F207BB" w:rsidP="51E8499B">
      <w:pPr>
        <w:pStyle w:val="Compact"/>
        <w:numPr>
          <w:ilvl w:val="2"/>
          <w:numId w:val="2"/>
        </w:numPr>
      </w:pPr>
      <w:r>
        <w:t>ja Projekta ietvaros ir saņemts atbalsts inženiertehnisko sistēmu un iekārtu iegādei un uzstādīšanai, kas uzkrāj vai ražo enerģiju no atjaunojamiem energoresursiem, saražotā enerģija ir jāizmanto pašpatēriņam atbilstoši SAM MK noteikumu 52.3.1. un 52.3.2. apakšpunktam;</w:t>
      </w:r>
    </w:p>
    <w:p w14:paraId="56354520" w14:textId="17A4B12A" w:rsidR="00056978" w:rsidRDefault="00F207BB" w:rsidP="51E8499B">
      <w:pPr>
        <w:pStyle w:val="Compact"/>
        <w:numPr>
          <w:ilvl w:val="2"/>
          <w:numId w:val="2"/>
        </w:numPr>
      </w:pPr>
      <w:r>
        <w:t>Sadarbības partneris ir ievērojis SAM MK noteikumu 52. punktā noteiktos nosacījumus.</w:t>
      </w:r>
    </w:p>
    <w:p w14:paraId="54A9B377" w14:textId="5C7BC032" w:rsidR="00056978" w:rsidRDefault="00F207BB" w:rsidP="51E8499B">
      <w:pPr>
        <w:pStyle w:val="Compact"/>
        <w:numPr>
          <w:ilvl w:val="1"/>
          <w:numId w:val="2"/>
        </w:numPr>
      </w:pPr>
      <w:r>
        <w:t>Ja Finansējuma saņēmējam vai sadarbības partnerim ir piešķirts komercdarbības atbalsts atbilstoši Komisijas regulas Nr. 651/2014</w:t>
      </w:r>
      <w:r>
        <w:rPr>
          <w:rStyle w:val="FootnoteReference"/>
        </w:rPr>
        <w:footnoteReference w:id="23"/>
      </w:r>
      <w:r>
        <w:t xml:space="preserve"> 41.pantam inženiertehnisko sistēmu un iekārtu iegādei un uzstādīšanai, kas uzkrāj vai ražo enerģiju no atjaunojamiem energoresursiem, tad Finansējuma saņēmējs nodrošina, ka ir ievēroti SAM MK noteikumu 53. punktā noteiktie nosacījumi, tai skaitā uzkrāšanas komponents katru gadu akumulē vismaz 75 procentus enerģijas no tieši pieslēgtas atjaunojamās enerģijas ražošanas iekārtas.</w:t>
      </w:r>
    </w:p>
    <w:p w14:paraId="0D56CA14" w14:textId="353A43FE" w:rsidR="00056978" w:rsidRDefault="00F207BB" w:rsidP="51E8499B">
      <w:pPr>
        <w:pStyle w:val="Compact"/>
        <w:numPr>
          <w:ilvl w:val="1"/>
          <w:numId w:val="2"/>
        </w:numPr>
      </w:pPr>
      <w:r>
        <w:t>Ja Finansējuma saņēmējam vai sadarbības partnerim ir piešķirts komercdarbības atbalsts atbilstoši Komisijas regulas Nr. 651/2014</w:t>
      </w:r>
      <w:r>
        <w:rPr>
          <w:rStyle w:val="FootnoteReference"/>
        </w:rPr>
        <w:footnoteReference w:id="24"/>
      </w:r>
      <w:r>
        <w:t xml:space="preserve"> 56.pantam, Finansējuma saņēmējs nodrošina, ka:</w:t>
      </w:r>
    </w:p>
    <w:p w14:paraId="55931FAE" w14:textId="7BEE3DCF" w:rsidR="00056978" w:rsidRDefault="64D53A9B" w:rsidP="51E8499B">
      <w:pPr>
        <w:pStyle w:val="Compact"/>
        <w:numPr>
          <w:ilvl w:val="2"/>
          <w:numId w:val="2"/>
        </w:numPr>
      </w:pPr>
      <w:r>
        <w:t>Projekta dzīves cikla beigās tiek veikts izdevumu un ieguvumu analīzes pārrēķins un tiek atmaksāta Sadarbības iestādei starpīb</w:t>
      </w:r>
      <w:r w:rsidR="03A89037">
        <w:t>a</w:t>
      </w:r>
      <w:r>
        <w:t xml:space="preserve"> starp faktisko un plānoto peļņu no pamatdarbības atbilstoši SAM MK noteikumu 55.7. apakšpunktam;</w:t>
      </w:r>
    </w:p>
    <w:p w14:paraId="08333BD1" w14:textId="35EC2321" w:rsidR="00056978" w:rsidRDefault="64D53A9B" w:rsidP="51E8499B">
      <w:pPr>
        <w:pStyle w:val="Compact"/>
        <w:numPr>
          <w:ilvl w:val="2"/>
          <w:numId w:val="2"/>
        </w:numPr>
      </w:pPr>
      <w:r>
        <w:t>komersantu, kurš nomās no Finansējuma saņēmēja Projekta ietvaros attīstīto teritoriju vai ēku un ar to saistīto infrastruktūru, vai komersantu, kas veiks nekustamā īpašuma apsaimniekošanu, izvēlas atklātā, caurskatāmā un nediskriminējošā veidā, par infrastruktūras izmantošanu nosakot tirgus cenu. Šajā apakšpunktā minēto nomas izsoli izsludina ne agrāk kā pēc projekta iesnieguma iesniegšanas Sadarbības iestādē un pēc tam, kad ir zināmas būvniecības izmaksas;</w:t>
      </w:r>
    </w:p>
    <w:p w14:paraId="79091C34" w14:textId="2B8DC025" w:rsidR="23A34FE7" w:rsidRDefault="23A34FE7" w:rsidP="3CFC44D1">
      <w:pPr>
        <w:pStyle w:val="Compact"/>
        <w:numPr>
          <w:ilvl w:val="2"/>
          <w:numId w:val="2"/>
        </w:numPr>
      </w:pPr>
      <w:r w:rsidRPr="3CFC44D1">
        <w:rPr>
          <w:rFonts w:ascii="Cambria" w:eastAsia="Cambria" w:hAnsi="Cambria" w:cs="Cambria"/>
          <w:color w:val="000000" w:themeColor="text1"/>
        </w:rPr>
        <w:lastRenderedPageBreak/>
        <w:t>pēc Sadarbības iestādes pieprasījuma iesniedz tirgus izpētes rezultātus par komersantu izradīto interesi nomāt projekta ietvaros attīstīto teritoriju vai ēku un ar to saistīto infrastruktūru.</w:t>
      </w:r>
    </w:p>
    <w:p w14:paraId="62BAA517" w14:textId="6AAC1667" w:rsidR="3CFC44D1" w:rsidRDefault="3CFC44D1" w:rsidP="00A91F23">
      <w:pPr>
        <w:pStyle w:val="Compact"/>
        <w:ind w:left="2160"/>
      </w:pPr>
    </w:p>
    <w:p w14:paraId="308A8017" w14:textId="55EB74E1" w:rsidR="00056978" w:rsidRDefault="00F207BB" w:rsidP="51E8499B">
      <w:pPr>
        <w:pStyle w:val="Compact"/>
        <w:numPr>
          <w:ilvl w:val="1"/>
          <w:numId w:val="2"/>
        </w:numPr>
      </w:pPr>
      <w:r>
        <w:t>Ja atbalsts tiek sniegts vispārējas tautsaimnieciskas nozīmes pakalpojumu nodrošināšanai atbilstoši EK 2011.gada 20.decembra lēmumam Nr.2012/21/ES par līguma par ES darbību 106.panta 2.punkta piemērošanu valsts atbalstam attiecībā uz kompensāciju par sabiedriskajiem pakalpojumiem dažiem uzņēmumiem, kuriem uzticēts sniegt pakalpojumus ar vispārēju tautsaimniecisku nozīmi, Finansējuma saņēmējs ievēro šādus pienākumus:</w:t>
      </w:r>
    </w:p>
    <w:p w14:paraId="4C60D0EA" w14:textId="7FAFC086" w:rsidR="00056978" w:rsidRDefault="00F207BB" w:rsidP="51E8499B">
      <w:pPr>
        <w:pStyle w:val="Compact"/>
        <w:numPr>
          <w:ilvl w:val="2"/>
          <w:numId w:val="2"/>
        </w:numPr>
      </w:pPr>
      <w:r>
        <w:t>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393B83B0" w14:textId="0C7FDE33" w:rsidR="00056978" w:rsidRDefault="00F207BB" w:rsidP="51E8499B">
      <w:pPr>
        <w:pStyle w:val="Compact"/>
        <w:numPr>
          <w:ilvl w:val="2"/>
          <w:numId w:val="2"/>
        </w:numPr>
      </w:pPr>
      <w:r>
        <w:t>sabiedrisko pakalpojumu sniedzējs saražoto atjaunojamo enerģiju 100 procentu apmērā izmanto Projekta ietvaros ierīkotajai SAM MK noteikumu 36.2.1. apakšpunktā minētajai ūdenssaimniecības un siltumapgādes infrastruktūras darbības nodrošināšanai;</w:t>
      </w:r>
    </w:p>
    <w:p w14:paraId="3B37D93E" w14:textId="1CF487DF" w:rsidR="00056978" w:rsidRDefault="00F207BB" w:rsidP="51E8499B">
      <w:pPr>
        <w:pStyle w:val="Compact"/>
        <w:numPr>
          <w:ilvl w:val="2"/>
          <w:numId w:val="2"/>
        </w:numPr>
      </w:pPr>
      <w:r>
        <w:t>atbalstītie infrastruktūras objekti pēc Projekta īstenošanas ir sabiedrisko pakalpojumu sniedzēju īpašumā;</w:t>
      </w:r>
    </w:p>
    <w:p w14:paraId="68960559" w14:textId="3E6C1E5E" w:rsidR="00056978" w:rsidRDefault="00F207BB" w:rsidP="51E8499B">
      <w:pPr>
        <w:pStyle w:val="Compact"/>
        <w:numPr>
          <w:ilvl w:val="2"/>
          <w:numId w:val="2"/>
        </w:numPr>
      </w:pPr>
      <w:r>
        <w:t>Finansējuma saņēmējs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0F7985D0" w14:textId="436066F8" w:rsidR="74E3D1F5" w:rsidRDefault="74E3D1F5" w:rsidP="25BDCC49">
      <w:pPr>
        <w:pStyle w:val="Compact"/>
        <w:numPr>
          <w:ilvl w:val="1"/>
          <w:numId w:val="2"/>
        </w:numPr>
      </w:pPr>
      <w:r w:rsidRPr="25BDCC49">
        <w:rPr>
          <w:rFonts w:ascii="IBM Plex Sans" w:eastAsia="IBM Plex Sans" w:hAnsi="IBM Plex Sans" w:cs="IBM Plex Sans"/>
          <w:color w:val="161616"/>
          <w:sz w:val="21"/>
          <w:szCs w:val="21"/>
        </w:rPr>
        <w:t>Nelikumīga komercdarbības atbalsta gadījumā finansējuma saņēmējam ir pienākums atmaksāt saņemto nelikumīgo komercdarbības atbalstu SAM MK noteikumos noteiktajā kārtībā.</w:t>
      </w:r>
    </w:p>
    <w:p w14:paraId="7F44E2DB" w14:textId="3C02E18E" w:rsidR="00056978" w:rsidRDefault="00F207BB" w:rsidP="51E8499B">
      <w:pPr>
        <w:pStyle w:val="Compact"/>
        <w:numPr>
          <w:ilvl w:val="1"/>
          <w:numId w:val="2"/>
        </w:numPr>
      </w:pPr>
      <w:r>
        <w:t>.</w:t>
      </w:r>
    </w:p>
    <w:p w14:paraId="10BFE9AB" w14:textId="562C0FF7" w:rsidR="00056978" w:rsidRDefault="00F207BB" w:rsidP="51E8499B">
      <w:pPr>
        <w:pStyle w:val="Heading2"/>
        <w:numPr>
          <w:ilvl w:val="0"/>
          <w:numId w:val="2"/>
        </w:numPr>
      </w:pPr>
      <w:bookmarkStart w:id="5" w:name="finansējuma-saņēmēja-un-tā-sadarbības-pa"/>
      <w:r>
        <w:lastRenderedPageBreak/>
        <w:t>Finansējuma saņēmēja un tā sadarbības partnera sadarbības noteikumi</w:t>
      </w:r>
      <w:bookmarkEnd w:id="5"/>
    </w:p>
    <w:p w14:paraId="2D73ED36" w14:textId="31B470B1" w:rsidR="00056978" w:rsidRDefault="00F207BB" w:rsidP="51E8499B">
      <w:pPr>
        <w:pStyle w:val="Compact"/>
        <w:numPr>
          <w:ilvl w:val="1"/>
          <w:numId w:val="2"/>
        </w:numPr>
      </w:pPr>
      <w:r>
        <w:t>Finansējuma saņēmējs noslēdz sadarbības līgumu vai vienošanos ar Projektā noteikto sadarbības partneri par pušu savstarpējām saistībām attiecībā uz Projekta ieviešanu pirms partnera iesaistīšanās Projekta īstenošanā saskaņā ar MK noteikumos</w:t>
      </w:r>
      <w:r>
        <w:rPr>
          <w:rStyle w:val="FootnoteReference"/>
        </w:rPr>
        <w:footnoteReference w:id="25"/>
      </w:r>
      <w:r>
        <w:t xml:space="preserve"> noteikto kārtību , SAM MK noteikumos noteiktajām prasībām un pēc pieprasījuma to iesniedz Sadarbības iestādē.</w:t>
      </w:r>
    </w:p>
    <w:p w14:paraId="535FEAE9" w14:textId="2C487798" w:rsidR="00056978" w:rsidRDefault="00F207BB" w:rsidP="51E8499B">
      <w:pPr>
        <w:pStyle w:val="Compact"/>
        <w:numPr>
          <w:ilvl w:val="1"/>
          <w:numId w:val="2"/>
        </w:numPr>
      </w:pPr>
      <w:r>
        <w:t>Finansējuma saņēmējs, īstenojot Projektu sadarbībā ar sadarbības partneri, nodrošina, ka:</w:t>
      </w:r>
    </w:p>
    <w:p w14:paraId="21C3D2A0" w14:textId="2FB07C65" w:rsidR="00056978" w:rsidRDefault="00F207BB" w:rsidP="51E8499B">
      <w:pPr>
        <w:pStyle w:val="Compact"/>
        <w:numPr>
          <w:ilvl w:val="2"/>
          <w:numId w:val="2"/>
        </w:numPr>
      </w:pPr>
      <w:r>
        <w:t>Projekta īstenošanā iesaistītais sadarbības partneris darbības, kas saistītas ar Projekta īstenošanu, tai skaitā, iepirkumu, veic saskaņā ar piemērojamajiem normatīvajiem aktiem un citiem šajā Līgumā norādītajiem saistošajiem dokumentiem;</w:t>
      </w:r>
    </w:p>
    <w:p w14:paraId="7073FFC4" w14:textId="0ED9CA1B" w:rsidR="00056978" w:rsidRDefault="00F207BB" w:rsidP="51E8499B">
      <w:pPr>
        <w:pStyle w:val="Compact"/>
        <w:numPr>
          <w:ilvl w:val="2"/>
          <w:numId w:val="2"/>
        </w:numPr>
      </w:pPr>
      <w:r>
        <w:t>sadarbības partneris nodrošina Projekta uzraudzībai nepieciešamo rādītāju apkopošanu;</w:t>
      </w:r>
    </w:p>
    <w:p w14:paraId="2D27F286" w14:textId="07CE384E" w:rsidR="00056978" w:rsidRDefault="00F207BB" w:rsidP="51E8499B">
      <w:pPr>
        <w:pStyle w:val="Compact"/>
        <w:numPr>
          <w:ilvl w:val="2"/>
          <w:numId w:val="2"/>
        </w:numPr>
      </w:pPr>
      <w:r>
        <w:t>sadarbības partneris ievēro publicitātes prasības atbilstoši MK noteikumos</w:t>
      </w:r>
      <w:r>
        <w:rPr>
          <w:rStyle w:val="FootnoteReference"/>
        </w:rPr>
        <w:footnoteReference w:id="26"/>
      </w:r>
      <w:r>
        <w:t xml:space="preserve"> un šī Līguma 2.pielikumā noteiktajam;</w:t>
      </w:r>
    </w:p>
    <w:p w14:paraId="708FBCF1" w14:textId="0EFB3810" w:rsidR="00056978" w:rsidRDefault="00F207BB" w:rsidP="51E8499B">
      <w:pPr>
        <w:pStyle w:val="Compact"/>
        <w:numPr>
          <w:ilvl w:val="2"/>
          <w:numId w:val="2"/>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55506794" w14:textId="3A4BA567" w:rsidR="00056978" w:rsidRDefault="00F207BB" w:rsidP="51E8499B">
      <w:pPr>
        <w:pStyle w:val="Compact"/>
        <w:numPr>
          <w:ilvl w:val="2"/>
          <w:numId w:val="2"/>
        </w:numPr>
      </w:pPr>
      <w:r>
        <w:t>sadarbības partneris ir informēts par Projekta norisi;</w:t>
      </w:r>
    </w:p>
    <w:p w14:paraId="08A286B0" w14:textId="3455D302" w:rsidR="00056978" w:rsidRDefault="00F207BB" w:rsidP="51E8499B">
      <w:pPr>
        <w:pStyle w:val="Compact"/>
        <w:numPr>
          <w:ilvl w:val="2"/>
          <w:numId w:val="2"/>
        </w:numPr>
      </w:pPr>
      <w:r>
        <w:t>sadarbības partnerim nodotās, ar Projekta īstenošanu saistītās tiesības un pienākumi netiek nodoti citai personai;</w:t>
      </w:r>
    </w:p>
    <w:p w14:paraId="5E15D352" w14:textId="7DC62482" w:rsidR="00056978" w:rsidRDefault="64D53A9B" w:rsidP="51E8499B">
      <w:pPr>
        <w:pStyle w:val="Compact"/>
        <w:numPr>
          <w:ilvl w:val="2"/>
          <w:numId w:val="2"/>
        </w:numPr>
      </w:pPr>
      <w:r>
        <w:t>sadarbības partneris Projekta īstenošanas laikā un Sadarbības iestādes paziņotajā dokumentu glabāšanas termiņā un attiecībā uz komerc</w:t>
      </w:r>
      <w:r w:rsidR="52BD2A07">
        <w:t>d</w:t>
      </w:r>
      <w:r>
        <w:t>ar</w:t>
      </w:r>
      <w:r w:rsidR="5C430AEC">
        <w:t>b</w:t>
      </w:r>
      <w:r>
        <w:t xml:space="preserve">ības atbalstu desmit gadus no dienas, kad Finansējuma saņēmējam ir piešķirts atbalsts, vai attiecībā uz komercdarbības atbalstu tautsaimnieciskas nozīmes pakalpojumu sniedzējiem desmit gadus no pilnvarojuma termiņa beigām, uz kura pamata tika piešķirts komercdarbības atbalsts, vai attiecībā uz Komisijas regulas </w:t>
      </w:r>
      <w:r>
        <w:lastRenderedPageBreak/>
        <w:t>651/2014</w:t>
      </w:r>
      <w:r w:rsidR="00F207BB">
        <w:rPr>
          <w:rStyle w:val="FootnoteReference"/>
        </w:rPr>
        <w:footnoteReference w:id="27"/>
      </w:r>
      <w: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00F207BB">
        <w:rPr>
          <w:rStyle w:val="FootnoteReference"/>
        </w:rPr>
        <w:footnoteReference w:id="28"/>
      </w:r>
      <w:r>
        <w:t xml:space="preserve"> 82. pantam un nodrošina dokumentu kopiju iesniegšanu vai uzrādīšanu pēc Sadarbības iestādes pieprasījuma Finansējuma saņēmēja noteiktā termiņā;</w:t>
      </w:r>
    </w:p>
    <w:p w14:paraId="0658D246" w14:textId="3573883D" w:rsidR="00056978" w:rsidRDefault="64D53A9B" w:rsidP="51E8499B">
      <w:pPr>
        <w:pStyle w:val="Compact"/>
        <w:numPr>
          <w:ilvl w:val="2"/>
          <w:numId w:val="2"/>
        </w:numPr>
      </w:pPr>
      <w:r>
        <w:t>sadarbības partnerim nodotās Projekta rezultātā radītās vai iegādātās vērtības Projekta darbību īstenošanas laikā un Pēcuzraudzības periodā neskar būtiskas izmaiņas saskaņā ar šo noteikumu 2.1.3</w:t>
      </w:r>
      <w:r w:rsidR="3D05109F">
        <w:t>1</w:t>
      </w:r>
      <w:r>
        <w:t>. apakšpunktā minēto;</w:t>
      </w:r>
    </w:p>
    <w:p w14:paraId="188786F9" w14:textId="6C38B7CE" w:rsidR="00056978" w:rsidRDefault="00F207BB" w:rsidP="51E8499B">
      <w:pPr>
        <w:pStyle w:val="Compact"/>
        <w:numPr>
          <w:ilvl w:val="2"/>
          <w:numId w:val="2"/>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1">
        <w:r w:rsidR="00056978" w:rsidRPr="51E8499B">
          <w:rPr>
            <w:rStyle w:val="Hyperlink"/>
          </w:rPr>
          <w:t>Publisko iepirkumu likumam</w:t>
        </w:r>
      </w:hyperlink>
      <w:r>
        <w:t xml:space="preserve"> vai </w:t>
      </w:r>
      <w:hyperlink r:id="rId12">
        <w:r w:rsidR="00056978" w:rsidRPr="51E8499B">
          <w:rPr>
            <w:rStyle w:val="Hyperlink"/>
          </w:rPr>
          <w:t>Sabiedrisko pakalpojumu sniedzēju iepirkumu likumam</w:t>
        </w:r>
      </w:hyperlink>
      <w:r>
        <w:t xml:space="preserve"> vai darījumam jāpiemēro normatīvie akti par iepirkuma procedūru un tās piemērošanas kārtību pasūtītāja finansētiem projektiem;</w:t>
      </w:r>
    </w:p>
    <w:p w14:paraId="2251B322" w14:textId="56038CBF" w:rsidR="00056978" w:rsidRDefault="00F207BB" w:rsidP="51E8499B">
      <w:pPr>
        <w:pStyle w:val="Compact"/>
        <w:numPr>
          <w:ilvl w:val="2"/>
          <w:numId w:val="2"/>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3351ED6E" w14:textId="7F26E38A" w:rsidR="00056978" w:rsidRDefault="00F207BB" w:rsidP="51E8499B">
      <w:pPr>
        <w:pStyle w:val="Compact"/>
        <w:numPr>
          <w:ilvl w:val="2"/>
          <w:numId w:val="2"/>
        </w:numPr>
      </w:pPr>
      <w:r>
        <w:t xml:space="preserve">ir iespējas veikt uzraudzību un kontroli visā Līguma darbības laikā, nodrošinot šo noteikumu 5.2.10. apakšpunktā noteikto institūciju likumīgo prasību izpildi un brīvu piekļūšanu sadarbības </w:t>
      </w:r>
      <w:r>
        <w:lastRenderedPageBreak/>
        <w:t>partnera grāmatvedības un finanšu dokumentiem, kas saistīti ar Projekta īstenošanu, kā arī citiem nepieciešamajiem dokumentiem, informācijai, finanšu līdzekļiem, telpām un citām materiālām vērtībām, kas attiecas uz veicamo pārbaudi vai auditu;</w:t>
      </w:r>
    </w:p>
    <w:p w14:paraId="690E52C6" w14:textId="57BC53FD" w:rsidR="00056978" w:rsidRDefault="00F207BB" w:rsidP="51E8499B">
      <w:pPr>
        <w:pStyle w:val="Compact"/>
        <w:numPr>
          <w:ilvl w:val="2"/>
          <w:numId w:val="2"/>
        </w:numPr>
      </w:pPr>
      <w:r>
        <w:t>sadarbības partneris ir atbildīgs par Projekta rezultātu sasniegšanu tādā apjomā, kā noteikts sadarbības līgumā vai vienošanās.</w:t>
      </w:r>
    </w:p>
    <w:p w14:paraId="658A7083" w14:textId="2D23480C" w:rsidR="00056978" w:rsidRDefault="00F207BB" w:rsidP="51E8499B">
      <w:pPr>
        <w:pStyle w:val="Compact"/>
        <w:numPr>
          <w:ilvl w:val="1"/>
          <w:numId w:val="2"/>
        </w:numPr>
      </w:pPr>
      <w:r>
        <w:t xml:space="preserve">Sadarbības partnerim nedeleģē atbildību par </w:t>
      </w:r>
      <w:hyperlink r:id="rId13">
        <w:r w:rsidR="00056978" w:rsidRPr="51E8499B">
          <w:rPr>
            <w:rStyle w:val="Hyperlink"/>
          </w:rPr>
          <w:t>Likuma</w:t>
        </w:r>
      </w:hyperlink>
      <w:r>
        <w:t>18. panta pirmajā daļā noteiktajiem Finansējuma saņēmēja pienākumiem, kā arī maksājuma pieprasījumu iesniegšanu Sadarbības iestādē.</w:t>
      </w:r>
    </w:p>
    <w:p w14:paraId="0B0B31BA" w14:textId="4004A775" w:rsidR="00056978" w:rsidRDefault="00F207BB" w:rsidP="51E8499B">
      <w:pPr>
        <w:pStyle w:val="Compact"/>
        <w:numPr>
          <w:ilvl w:val="1"/>
          <w:numId w:val="2"/>
        </w:numPr>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477F61C5" w14:textId="2034BF9A" w:rsidR="00056978" w:rsidRDefault="00F207BB" w:rsidP="51E8499B">
      <w:pPr>
        <w:pStyle w:val="Heading2"/>
        <w:numPr>
          <w:ilvl w:val="0"/>
          <w:numId w:val="2"/>
        </w:numPr>
      </w:pPr>
      <w:bookmarkStart w:id="6" w:name="grāmatvedības-uzskaite"/>
      <w:r>
        <w:t>Grāmatvedības uzskaite</w:t>
      </w:r>
      <w:bookmarkEnd w:id="6"/>
    </w:p>
    <w:p w14:paraId="7CD69B0E" w14:textId="5714876E" w:rsidR="00056978" w:rsidRDefault="00F207BB" w:rsidP="51E8499B">
      <w:pPr>
        <w:pStyle w:val="Compact"/>
        <w:numPr>
          <w:ilvl w:val="1"/>
          <w:numId w:val="2"/>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500755C8" w14:textId="77174600" w:rsidR="00056978" w:rsidRDefault="00F207BB" w:rsidP="51E8499B">
      <w:pPr>
        <w:pStyle w:val="Compact"/>
        <w:numPr>
          <w:ilvl w:val="1"/>
          <w:numId w:val="2"/>
        </w:numPr>
      </w:pPr>
      <w:r>
        <w:t>Atbalsta summas maksājuma par Vienkāršotajām izmaksām saņemšanai Finansējuma saņēmējs var norādīt atsevišķu kontu Valsts kasē .</w:t>
      </w:r>
    </w:p>
    <w:p w14:paraId="4472B080" w14:textId="4815EFD0" w:rsidR="00056978" w:rsidRDefault="00F207BB" w:rsidP="51E8499B">
      <w:pPr>
        <w:pStyle w:val="Compact"/>
        <w:numPr>
          <w:ilvl w:val="1"/>
          <w:numId w:val="2"/>
        </w:numPr>
      </w:pPr>
      <w: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7EE9E5FA" w14:textId="69EA20AD" w:rsidR="00056978" w:rsidRDefault="00F207BB" w:rsidP="51E8499B">
      <w:pPr>
        <w:pStyle w:val="Compact"/>
        <w:numPr>
          <w:ilvl w:val="1"/>
          <w:numId w:val="2"/>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1207931A" w14:textId="2C3E4D20" w:rsidR="00BE7C14" w:rsidRDefault="312B6294" w:rsidP="51E8499B">
      <w:pPr>
        <w:pStyle w:val="Compact"/>
        <w:numPr>
          <w:ilvl w:val="1"/>
          <w:numId w:val="2"/>
        </w:numPr>
      </w:pPr>
      <w:r>
        <w:t>Eiropas Reģionālās attīstības fonda finansējumu šo noteikumu 2.1.2</w:t>
      </w:r>
      <w:r w:rsidR="0F836ED1">
        <w:t>4</w:t>
      </w:r>
      <w:r>
        <w:t>. apakšpunktā norādītajām dzelzceļa infrastruktūras izmaksām neplāno un grāmatvedībā šīs izmaksas Finansējuma saņēmējs nodala no pārējām projekta izmaksām</w:t>
      </w:r>
      <w:r w:rsidR="48529B25">
        <w:t>.</w:t>
      </w:r>
    </w:p>
    <w:p w14:paraId="6E28B2F6" w14:textId="4C61F5DB" w:rsidR="00056978" w:rsidRDefault="00F207BB" w:rsidP="51E8499B">
      <w:pPr>
        <w:pStyle w:val="Compact"/>
        <w:numPr>
          <w:ilvl w:val="1"/>
          <w:numId w:val="2"/>
        </w:numPr>
      </w:pPr>
      <w:r>
        <w:lastRenderedPageBreak/>
        <w:t>Finanšu pārskatus Finansējuma saņēmējs sagatavo atbilstoši normatīvajiem aktiem, kas nosaka kārtību, kādā finanšu pārskatos atspoguļojams saņemtais finansiālais atbalsts (finanšu atbalsts).</w:t>
      </w:r>
    </w:p>
    <w:p w14:paraId="2A666D0C" w14:textId="7C250DB3" w:rsidR="00056978" w:rsidRDefault="00F207BB" w:rsidP="51E8499B">
      <w:pPr>
        <w:pStyle w:val="Compact"/>
        <w:numPr>
          <w:ilvl w:val="1"/>
          <w:numId w:val="2"/>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36722B91" w14:textId="4AE7D4F5" w:rsidR="00056978" w:rsidRDefault="00F207BB" w:rsidP="51E8499B">
      <w:pPr>
        <w:pStyle w:val="Heading2"/>
        <w:numPr>
          <w:ilvl w:val="0"/>
          <w:numId w:val="2"/>
        </w:numPr>
      </w:pPr>
      <w:bookmarkStart w:id="7" w:name="kārtība-kādā-tiek-veiktas-pārbaudes-proj"/>
      <w:r>
        <w:t>Kārtība, kādā tiek veiktas pārbaudes Projekta īstenošanas vietā</w:t>
      </w:r>
      <w:bookmarkEnd w:id="7"/>
    </w:p>
    <w:p w14:paraId="54FE3B15" w14:textId="029FAB69" w:rsidR="00056978" w:rsidRDefault="00F207BB" w:rsidP="51E8499B">
      <w:pPr>
        <w:pStyle w:val="Compact"/>
        <w:numPr>
          <w:ilvl w:val="1"/>
          <w:numId w:val="2"/>
        </w:numPr>
      </w:pPr>
      <w:r>
        <w:t>Sadarbības iestāde Līguma darbības laikā var veikt pārbaudi Projektā vai iepirkuma līgumā norādītajā Projekta īstenošanas vietā atbilstoši MK noteikumiem</w:t>
      </w:r>
      <w:r>
        <w:rPr>
          <w:rStyle w:val="FootnoteReference"/>
        </w:rPr>
        <w:footnoteReference w:id="29"/>
      </w:r>
      <w:r>
        <w:t xml:space="preserve"> un Vadošās iestādes vadlīnijām</w:t>
      </w:r>
      <w:r>
        <w:rPr>
          <w:rStyle w:val="FootnoteReference"/>
        </w:rPr>
        <w:footnoteReference w:id="30"/>
      </w:r>
      <w:r>
        <w:t xml:space="preserve"> , lai pārliecinātos par faktisko Līguma īstenošanu atbilstoši normatīvo aktu prasībām.</w:t>
      </w:r>
    </w:p>
    <w:p w14:paraId="382D7390" w14:textId="7E0B1B6C" w:rsidR="00056978" w:rsidRDefault="00F207BB" w:rsidP="51E8499B">
      <w:pPr>
        <w:pStyle w:val="Compact"/>
        <w:numPr>
          <w:ilvl w:val="1"/>
          <w:numId w:val="2"/>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31"/>
      </w:r>
      <w:r>
        <w:t xml:space="preserve"> ir tiesīga nepieciešamības gadījumā veikt arī pārbaudes, iepriekš par to neinformējot Finansējuma saņēmēju.</w:t>
      </w:r>
    </w:p>
    <w:p w14:paraId="6690726B" w14:textId="4E683FA3" w:rsidR="001176EB" w:rsidRDefault="2D5199E9" w:rsidP="51E8499B">
      <w:pPr>
        <w:pStyle w:val="Compact"/>
        <w:numPr>
          <w:ilvl w:val="1"/>
          <w:numId w:val="2"/>
        </w:numPr>
      </w:pPr>
      <w:r>
        <w:t>Ja tiek plānota pārbaude pie Projektā iesaistītas personas, kas nav Finansējuma saņēmējs, Finansējuma saņēmējs, tiklīdz tas ir zināms, informē Projektā iesaistīto personu par Sadarbības iestādes plānoto pārbaudi, tās mērķi un apjomu. </w:t>
      </w:r>
    </w:p>
    <w:p w14:paraId="42B73A79" w14:textId="19D570CB" w:rsidR="00056978" w:rsidRDefault="00F207BB" w:rsidP="51E8499B">
      <w:pPr>
        <w:pStyle w:val="Compact"/>
        <w:numPr>
          <w:ilvl w:val="1"/>
          <w:numId w:val="2"/>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A4B01A9" w14:textId="002DBBD0" w:rsidR="00056978" w:rsidRDefault="00F207BB" w:rsidP="51E8499B">
      <w:pPr>
        <w:pStyle w:val="Compact"/>
        <w:numPr>
          <w:ilvl w:val="2"/>
          <w:numId w:val="2"/>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7A8B71BB" w14:textId="75F533D8" w:rsidR="00056978" w:rsidRDefault="00F207BB" w:rsidP="51E8499B">
      <w:pPr>
        <w:pStyle w:val="Compact"/>
        <w:numPr>
          <w:ilvl w:val="2"/>
          <w:numId w:val="2"/>
        </w:numPr>
      </w:pPr>
      <w:r>
        <w:lastRenderedPageBreak/>
        <w:t>telpu un darba vietu dokumentu pārbaudei;</w:t>
      </w:r>
    </w:p>
    <w:p w14:paraId="5296FBC2" w14:textId="30D15A8A" w:rsidR="00056978" w:rsidRDefault="00F207BB" w:rsidP="51E8499B">
      <w:pPr>
        <w:pStyle w:val="Compact"/>
        <w:numPr>
          <w:ilvl w:val="2"/>
          <w:numId w:val="2"/>
        </w:numPr>
      </w:pPr>
      <w:r>
        <w:t>iespēju organizēt intervijas ar Projektā iesaistītajām personām (piem., mērķa grupu, Projekta īstenošanas un vadības personālu);</w:t>
      </w:r>
    </w:p>
    <w:p w14:paraId="05451FD1" w14:textId="2E56EFD7" w:rsidR="00056978" w:rsidRDefault="00F207BB" w:rsidP="51E8499B">
      <w:pPr>
        <w:pStyle w:val="Compact"/>
        <w:numPr>
          <w:ilvl w:val="2"/>
          <w:numId w:val="2"/>
        </w:numPr>
      </w:pPr>
      <w:r>
        <w:t>pieprasīto dokumentu uzrādīšanu un, ja nepieciešams, izsniegšanu;</w:t>
      </w:r>
    </w:p>
    <w:p w14:paraId="47E23C57" w14:textId="45684EB8" w:rsidR="00056978" w:rsidRDefault="00F207BB" w:rsidP="51E8499B">
      <w:pPr>
        <w:pStyle w:val="Compact"/>
        <w:numPr>
          <w:ilvl w:val="2"/>
          <w:numId w:val="2"/>
        </w:numPr>
      </w:pPr>
      <w:r>
        <w:t>par Projekta īstenošanu atbildīgo personu piedalīšanos pārbaudē.</w:t>
      </w:r>
    </w:p>
    <w:p w14:paraId="4D319DE9" w14:textId="4E40364B" w:rsidR="00056978" w:rsidRDefault="00F207BB" w:rsidP="51E8499B">
      <w:pPr>
        <w:pStyle w:val="Compact"/>
        <w:numPr>
          <w:ilvl w:val="1"/>
          <w:numId w:val="2"/>
        </w:numPr>
      </w:pPr>
      <w:r>
        <w:t>Citas ES fondu vadībā iesaistītās Latvijas Republikas vai ES institūcijas, kā arī citas kompetentās institūcijas pārbaudes Projekta īstenošanas vietā veic saskaņā ar normatīvajiem aktiem.</w:t>
      </w:r>
    </w:p>
    <w:p w14:paraId="0383D85A" w14:textId="00191317" w:rsidR="00056978" w:rsidRDefault="00F207BB" w:rsidP="51E8499B">
      <w:pPr>
        <w:pStyle w:val="Compact"/>
        <w:numPr>
          <w:ilvl w:val="1"/>
          <w:numId w:val="2"/>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740FACF7" w14:textId="20B350DE" w:rsidR="00056978" w:rsidRDefault="00F207BB" w:rsidP="51E8499B">
      <w:pPr>
        <w:pStyle w:val="Heading2"/>
        <w:numPr>
          <w:ilvl w:val="0"/>
          <w:numId w:val="2"/>
        </w:numPr>
      </w:pPr>
      <w:bookmarkStart w:id="8" w:name="iepirkumu-veikšanas-kārtība"/>
      <w:r>
        <w:t>Iepirkumu veikšanas kārtība</w:t>
      </w:r>
      <w:bookmarkEnd w:id="8"/>
    </w:p>
    <w:p w14:paraId="186B6962" w14:textId="50D320E1" w:rsidR="00056978" w:rsidRDefault="00F207BB" w:rsidP="51E8499B">
      <w:pPr>
        <w:pStyle w:val="Compact"/>
        <w:numPr>
          <w:ilvl w:val="1"/>
          <w:numId w:val="2"/>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BB68C92" w14:textId="39E22B93" w:rsidR="00056978" w:rsidRDefault="00F207BB" w:rsidP="51E8499B">
      <w:pPr>
        <w:pStyle w:val="Compact"/>
        <w:numPr>
          <w:ilvl w:val="1"/>
          <w:numId w:val="2"/>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53BB12D" w14:textId="7E9B132F" w:rsidR="00056978" w:rsidRDefault="00F207BB" w:rsidP="51E8499B">
      <w:pPr>
        <w:pStyle w:val="Compact"/>
        <w:numPr>
          <w:ilvl w:val="1"/>
          <w:numId w:val="2"/>
        </w:numPr>
      </w:pPr>
      <w:r>
        <w:t xml:space="preserve">Sadarbības iestāde atbilstoši MK noteikumos </w:t>
      </w:r>
      <w:r>
        <w:rPr>
          <w:rStyle w:val="FootnoteReference"/>
        </w:rPr>
        <w:footnoteReference w:id="32"/>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6E08FA2A" w14:textId="3570B1E4" w:rsidR="00056978" w:rsidRDefault="00F207BB" w:rsidP="51E8499B">
      <w:pPr>
        <w:pStyle w:val="Compact"/>
        <w:numPr>
          <w:ilvl w:val="1"/>
          <w:numId w:val="2"/>
        </w:numPr>
      </w:pPr>
      <w:r>
        <w:t>Veicot iepirkumu Projekta vajadzībām, Finansējuma saņēmējs un sadarbības partneris :</w:t>
      </w:r>
    </w:p>
    <w:p w14:paraId="69720FE5" w14:textId="2FC71BC8" w:rsidR="00056978" w:rsidRDefault="00F207BB" w:rsidP="51E8499B">
      <w:pPr>
        <w:pStyle w:val="Compact"/>
        <w:numPr>
          <w:ilvl w:val="2"/>
          <w:numId w:val="2"/>
        </w:numPr>
      </w:pPr>
      <w:r>
        <w:lastRenderedPageBreak/>
        <w:t>nodrošina Publisko iepirkumu likumā, Sabiedrisko pakalpojumu sniedzēju iepirkumu likumā un normatīvajos aktos un Iepirkumu uzraudzības biroja vadlīnijās un skaidrojumos noteikto prasību ievērošanu;</w:t>
      </w:r>
    </w:p>
    <w:p w14:paraId="57D8C119" w14:textId="15702D20" w:rsidR="00056978" w:rsidRDefault="00F207BB" w:rsidP="51E8499B">
      <w:pPr>
        <w:pStyle w:val="Compact"/>
        <w:numPr>
          <w:ilvl w:val="2"/>
          <w:numId w:val="2"/>
        </w:numPr>
      </w:pPr>
      <w:r>
        <w:t>nodrošina nediskriminācijas, savstarpējās atzīšanas, atklātības un vienlīdzīgas attieksmes principu ievērošanu, kā arī piegādātāju brīvu konkurenci</w:t>
      </w:r>
      <w:r>
        <w:rPr>
          <w:rStyle w:val="FootnoteReference"/>
        </w:rPr>
        <w:footnoteReference w:id="33"/>
      </w:r>
      <w:r>
        <w:t xml:space="preserve"> ;</w:t>
      </w:r>
    </w:p>
    <w:p w14:paraId="3174AE0E" w14:textId="400F3AF5" w:rsidR="00056978" w:rsidRDefault="00F207BB" w:rsidP="51E8499B">
      <w:pPr>
        <w:pStyle w:val="Compact"/>
        <w:numPr>
          <w:ilvl w:val="2"/>
          <w:numId w:val="2"/>
        </w:numPr>
      </w:pPr>
      <w:r>
        <w:t>nodrošina interešu konflikta neesamību;</w:t>
      </w:r>
    </w:p>
    <w:p w14:paraId="64461DFC" w14:textId="7B16305C" w:rsidR="00056978" w:rsidRDefault="00F207BB" w:rsidP="51E8499B">
      <w:pPr>
        <w:pStyle w:val="Compact"/>
        <w:numPr>
          <w:ilvl w:val="2"/>
          <w:numId w:val="2"/>
        </w:numPr>
      </w:pPr>
      <w:r>
        <w:t xml:space="preserve">aizpilda iepirkuma dokumentācijas atbilstības pašpārbaudes lapu un iepirkuma norises atbilstības pašpārbaudes lapu, kas pieejama Sadarbības iestādes tīmekļa vietnē </w:t>
      </w:r>
      <w:hyperlink r:id="rId14">
        <w:r w:rsidR="00056978">
          <w:rPr>
            <w:rStyle w:val="Hyperlink"/>
          </w:rPr>
          <w:t>www.cfla.gov.lv</w:t>
        </w:r>
      </w:hyperlink>
      <w:r>
        <w:t xml:space="preserve">, par katru iepirkumu, kura līgumcena sasniedz robežu, no kuras iepirkums ir jāveic saskaņā ar Publisko iepirkumu likumu, Sabiedrisko pakalpojumu sniedzēju iepirkumu likumu un normatīvo aktu </w:t>
      </w:r>
      <w:r>
        <w:rPr>
          <w:rStyle w:val="FootnoteReference"/>
        </w:rPr>
        <w:footnoteReference w:id="34"/>
      </w:r>
      <w:r>
        <w:t xml:space="preserve">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70F930A6" w14:textId="6C48C3AE" w:rsidR="00056978" w:rsidRDefault="00F207BB" w:rsidP="51E8499B">
      <w:pPr>
        <w:pStyle w:val="Compact"/>
        <w:numPr>
          <w:ilvl w:val="1"/>
          <w:numId w:val="2"/>
        </w:numPr>
      </w:pPr>
      <w:r>
        <w:t>Ja paredzamā līguma cena nesasniedz robežu, no kuras iepirkums jāveic saskaņā ar Sabiedrisko pakalpojumu sniedzēju iepirkumu likumu, Finansējuma saņēmējs vai sadarbības partneris iepirkumu veikšanai piemēro Iepirkumu uzraudzības biroja vadlīnijas „Iepirkumu vadlīnijas sabiedrisko pakalpojumu sniedzējiem“</w:t>
      </w:r>
      <w:r>
        <w:rPr>
          <w:rStyle w:val="FootnoteReference"/>
        </w:rPr>
        <w:footnoteReference w:id="35"/>
      </w:r>
      <w:r>
        <w:t>.</w:t>
      </w:r>
    </w:p>
    <w:p w14:paraId="22CC43EC" w14:textId="0B30E839" w:rsidR="00056978" w:rsidRDefault="00F207BB" w:rsidP="51E8499B">
      <w:pPr>
        <w:pStyle w:val="Compact"/>
        <w:numPr>
          <w:ilvl w:val="1"/>
          <w:numId w:val="2"/>
        </w:numPr>
      </w:pPr>
      <w:r>
        <w:t xml:space="preserve">Ja paredzamā līguma cena nesasniedz robežu, no kuras saskaņā ar šo noteikumu 8.5. apakšpunktu jāpiemēro Iepirkumu uzraudzības biroja vadlīnijas „Iepirkumu vadlīnijas sabiedrisko pakalpojumu sniedzējiem”, vai, ja paredzamā līguma cena nesasniedz robežu, no kuras iepirkums jāveic saskaņā ar Publisko iepirkumu likumu, Sabiedrisko pakalpojumu sniedzēju iepirkumu likumu un normatīvo aktu </w:t>
      </w:r>
      <w:r>
        <w:rPr>
          <w:rStyle w:val="FootnoteReference"/>
        </w:rPr>
        <w:footnoteReference w:id="36"/>
      </w:r>
      <w:r>
        <w:t xml:space="preserve"> , Finansējuma saņēmējs vai sadarbības partneris pirms līguma noslēgšanas veic un dokumentē tirgus izpēti. Tirgus izpētei var izmantot savu iepriekšējo pieredzi, attiecīgās jomas </w:t>
      </w:r>
      <w:r>
        <w:lastRenderedPageBreak/>
        <w:t xml:space="preserve">ekspertu vērtējumu, interneta resursus, potenciālo līguma izpildītāju aptaujas un citas metodes atbilstoši Iepirkumu uzraudzības biroja skaidrojumiem </w:t>
      </w:r>
      <w:r>
        <w:rPr>
          <w:rStyle w:val="FootnoteReference"/>
        </w:rPr>
        <w:footnoteReference w:id="37"/>
      </w:r>
      <w:r>
        <w:t xml:space="preserve"> . Tirgus izpētes dokumentus Finansējuma saņēmējs iesniedz pēc Sadarbības iestādes pieprasījuma.</w:t>
      </w:r>
    </w:p>
    <w:p w14:paraId="115672B4" w14:textId="1298EBEC" w:rsidR="00056978" w:rsidRDefault="00F207BB" w:rsidP="51E8499B">
      <w:pPr>
        <w:pStyle w:val="Compact"/>
        <w:numPr>
          <w:ilvl w:val="1"/>
          <w:numId w:val="2"/>
        </w:numPr>
      </w:pPr>
      <w:r>
        <w:t>Slēdzot uzņēmuma līgumu ar esošo vai bijušo darbinieku</w:t>
      </w:r>
      <w:r>
        <w:rPr>
          <w:rStyle w:val="FootnoteReference"/>
        </w:rPr>
        <w:footnoteReference w:id="38"/>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C7B1F2F" w14:textId="0F9B512D" w:rsidR="00056978" w:rsidRDefault="00F207BB" w:rsidP="51E8499B">
      <w:pPr>
        <w:pStyle w:val="Compact"/>
        <w:numPr>
          <w:ilvl w:val="1"/>
          <w:numId w:val="2"/>
        </w:numPr>
      </w:pPr>
      <w:r>
        <w:t>Finansējuma saņēmējs pēc Sadarbības iestādes pieprasījuma noteiktajā termiņā iesniedz iepirkuma dokumentāciju.</w:t>
      </w:r>
    </w:p>
    <w:p w14:paraId="5A6825F7" w14:textId="682FE2EA" w:rsidR="00056978" w:rsidRDefault="00F207BB" w:rsidP="51E8499B">
      <w:pPr>
        <w:pStyle w:val="Heading2"/>
        <w:numPr>
          <w:ilvl w:val="0"/>
          <w:numId w:val="2"/>
        </w:numPr>
      </w:pPr>
      <w:bookmarkStart w:id="9" w:name="maksājuma-pieprasījumu-iesniegšanas-un-i"/>
      <w:r>
        <w:t>Maksājuma pieprasījumu iesniegšanas un izskatīšanas kārtība</w:t>
      </w:r>
      <w:bookmarkEnd w:id="9"/>
    </w:p>
    <w:p w14:paraId="6885510A" w14:textId="449A5546" w:rsidR="00056978" w:rsidRDefault="00F207BB" w:rsidP="51E8499B">
      <w:pPr>
        <w:pStyle w:val="Compact"/>
        <w:numPr>
          <w:ilvl w:val="1"/>
          <w:numId w:val="2"/>
        </w:numPr>
      </w:pPr>
      <w:r>
        <w:t>Finansējuma saņēmējs, īstenojot Projektu, maksājumus veic no saviem līdzekļiem vai saņemtā Avansa maksājuma.</w:t>
      </w:r>
    </w:p>
    <w:p w14:paraId="5D82E471" w14:textId="02B0515D" w:rsidR="00056978" w:rsidRDefault="00F207BB" w:rsidP="51E8499B">
      <w:pPr>
        <w:pStyle w:val="Compact"/>
        <w:numPr>
          <w:ilvl w:val="1"/>
          <w:numId w:val="2"/>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182ADE7" w14:textId="54CD0B26" w:rsidR="00056978" w:rsidRDefault="00F207BB" w:rsidP="51E8499B">
      <w:pPr>
        <w:pStyle w:val="Compact"/>
        <w:numPr>
          <w:ilvl w:val="1"/>
          <w:numId w:val="2"/>
        </w:numPr>
      </w:pPr>
      <w:r>
        <w:t>Ja Projektā paredzēts avansa maksājums, Finansējuma saņēmējs Projekta īstenošanai norāda norēķinu kontu Valsts kasē .</w:t>
      </w:r>
    </w:p>
    <w:p w14:paraId="0D562B25" w14:textId="4C237835" w:rsidR="00056978" w:rsidRDefault="00F207BB" w:rsidP="51E8499B">
      <w:pPr>
        <w:pStyle w:val="Compact"/>
        <w:numPr>
          <w:ilvl w:val="1"/>
          <w:numId w:val="2"/>
        </w:numPr>
      </w:pPr>
      <w:r>
        <w:t xml:space="preserve">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w:t>
      </w:r>
      <w:r>
        <w:lastRenderedPageBreak/>
        <w:t>saņēmējam ir tiesības pieprasīt pa daļām, iesniedzot Sadarbības iestādē avansa maksājuma pieprasījumu par katru daļu atsevišķi.</w:t>
      </w:r>
    </w:p>
    <w:p w14:paraId="3DC1F512" w14:textId="2FC8086E" w:rsidR="00056978" w:rsidRDefault="00F207BB" w:rsidP="51E8499B">
      <w:pPr>
        <w:pStyle w:val="Compact"/>
        <w:numPr>
          <w:ilvl w:val="1"/>
          <w:numId w:val="2"/>
        </w:numPr>
      </w:pPr>
      <w:r>
        <w:t>Sadarbības iestāde 80 (astoņdesmit) dienu laikā, ieskaitot informācijas precizēšanai un maksājuma veikšanai nepieciešamo laiku, pēc šo noteikumu 9.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54E39595" w14:textId="1DE6D7FC" w:rsidR="00056978" w:rsidRDefault="00F207BB" w:rsidP="51E8499B">
      <w:pPr>
        <w:pStyle w:val="Compact"/>
        <w:numPr>
          <w:ilvl w:val="1"/>
          <w:numId w:val="2"/>
        </w:numPr>
      </w:pPr>
      <w: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39EE55C9" w14:textId="64B75DAD" w:rsidR="00056978" w:rsidRDefault="00F207BB" w:rsidP="51E8499B">
      <w:pPr>
        <w:pStyle w:val="Compact"/>
        <w:numPr>
          <w:ilvl w:val="1"/>
          <w:numId w:val="2"/>
        </w:numPr>
      </w:pPr>
      <w:r>
        <w:t>Pirmajā maksājuma pieprasījumā Finansējuma saņēmējs kā pārskata perioda sākuma datumu norāda Līguma 1. punktā paredzēto Projekta darbību īstenošanas uzsākšanas datumu.</w:t>
      </w:r>
    </w:p>
    <w:p w14:paraId="075DE600" w14:textId="73D9E815" w:rsidR="00056978" w:rsidRDefault="00F207BB" w:rsidP="51E8499B">
      <w:pPr>
        <w:pStyle w:val="Compact"/>
        <w:numPr>
          <w:ilvl w:val="1"/>
          <w:numId w:val="2"/>
        </w:numPr>
      </w:pPr>
      <w:r>
        <w:t>Maksājuma pieprasījuma sadaļas aizpilda un iesniedz atbilstoši Sadarbības iestādes Projektu portālā (KPVIS) pieejamajai formai.</w:t>
      </w:r>
    </w:p>
    <w:p w14:paraId="384D49A5" w14:textId="718E0346" w:rsidR="00056978" w:rsidRDefault="00F207BB" w:rsidP="51E8499B">
      <w:pPr>
        <w:pStyle w:val="Compact"/>
        <w:numPr>
          <w:ilvl w:val="1"/>
          <w:numId w:val="2"/>
        </w:numPr>
      </w:pPr>
      <w: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14:paraId="080F08E6" w14:textId="1A047E99" w:rsidR="00056978" w:rsidRDefault="00F207BB" w:rsidP="51E8499B">
      <w:pPr>
        <w:pStyle w:val="Compact"/>
        <w:numPr>
          <w:ilvl w:val="1"/>
          <w:numId w:val="2"/>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5">
        <w:r w:rsidR="00056978" w:rsidRPr="51E8499B">
          <w:rPr>
            <w:rStyle w:val="Hyperlink"/>
          </w:rPr>
          <w:t>Pievienotās vērtības nodokļa likums</w:t>
        </w:r>
      </w:hyperlink>
      <w:r>
        <w:t>.</w:t>
      </w:r>
    </w:p>
    <w:p w14:paraId="43D51DBF" w14:textId="0C20C9D0" w:rsidR="00056978" w:rsidRDefault="00F207BB" w:rsidP="51E8499B">
      <w:pPr>
        <w:pStyle w:val="Compact"/>
        <w:numPr>
          <w:ilvl w:val="1"/>
          <w:numId w:val="2"/>
        </w:numPr>
      </w:pPr>
      <w:r>
        <w:t>Finansējuma saņēmējs pēc Sadarbības iestādes pieprasījuma 10 (desmit) darbdienu laikā pēc attiecīgā pārskata perioda beigām saskaņā ar MK noteikumiem</w:t>
      </w:r>
      <w:r>
        <w:rPr>
          <w:rStyle w:val="FootnoteReference"/>
        </w:rPr>
        <w:footnoteReference w:id="39"/>
      </w:r>
      <w:r>
        <w:t xml:space="preserve">, Projektu portālā (KPVIS) iesniedz elektroniska dokumenta formā aizpildītu pārskatu par pievienotās vērtības nodokļa summām, kuras Finansējuma saņēmējs pārskata periodā paredz iekļaut Projekta attiecināmajās izmaksās, ja Finansējuma saņēmējam saskaņā ar </w:t>
      </w:r>
      <w:r>
        <w:lastRenderedPageBreak/>
        <w:t>SAM MK noteikumiem pievienotās vērtības nodoklis ir Attiecināmie izdevumi un tos nav tiesību atskaitīt no valsts budžetā maksājamās nodokļa summas kā priekšnodokli.</w:t>
      </w:r>
      <w:r>
        <w:rPr>
          <w:rStyle w:val="FootnoteReference"/>
        </w:rPr>
        <w:footnoteReference w:id="40"/>
      </w:r>
    </w:p>
    <w:p w14:paraId="61E2F915" w14:textId="0613B121" w:rsidR="00056978" w:rsidRDefault="00F207BB" w:rsidP="51E8499B">
      <w:pPr>
        <w:pStyle w:val="Compact"/>
        <w:numPr>
          <w:ilvl w:val="1"/>
          <w:numId w:val="2"/>
        </w:numPr>
      </w:pPr>
      <w:r>
        <w:t>Starpposma maksājuma pieprasījumiem par pirmajiem 6 (sešiem) mēnešiem saimnieciskā gada ietvaros no avansa saņemšanas dienas ir jābūt vismaz piešķirtās Avansa summas apmērā.</w:t>
      </w:r>
    </w:p>
    <w:p w14:paraId="5B7A8C85" w14:textId="598C9AA7" w:rsidR="00056978" w:rsidRDefault="00F207BB" w:rsidP="51E8499B">
      <w:pPr>
        <w:pStyle w:val="Compact"/>
        <w:numPr>
          <w:ilvl w:val="1"/>
          <w:numId w:val="2"/>
        </w:numPr>
      </w:pPr>
      <w:r>
        <w:t>Ja Finansējuma saņēmējs nevar izlietot Avansa maksājumu noteiktajā termiņā, tas informē Sadarbības iestādi vismaz 10 (desmit) darbdienas pirms maksājuma pieprasījuma iesniegšanas.</w:t>
      </w:r>
    </w:p>
    <w:p w14:paraId="076DA7C1" w14:textId="1F01EA81" w:rsidR="00056978" w:rsidRDefault="00F207BB" w:rsidP="51E8499B">
      <w:pPr>
        <w:pStyle w:val="Compact"/>
        <w:numPr>
          <w:ilvl w:val="1"/>
          <w:numId w:val="2"/>
        </w:numPr>
      </w:pPr>
      <w:r>
        <w:t>Avansa maksājumu un starpposma maksājumu summa nedrīkst pārsniegt 90 % no Projektam piešķirtā Eiropas Reģionālās attīstības fonda finansējuma .</w:t>
      </w:r>
    </w:p>
    <w:p w14:paraId="14C95E00" w14:textId="7FA9DE72" w:rsidR="00056978" w:rsidRDefault="00F207BB" w:rsidP="51E8499B">
      <w:pPr>
        <w:pStyle w:val="Compact"/>
        <w:numPr>
          <w:ilvl w:val="1"/>
          <w:numId w:val="2"/>
        </w:numPr>
      </w:pPr>
      <w:r>
        <w:t>Sadarbības iestāde tai iesniegto maksājuma pieprasījumu izskata, pamatojoties uz maksājuma pieprasījuma iesniegšanas brīdī spēkā esošo Līgumu un SAM MK noteikumos noteiktajiem Projekta ieviešanas nosacījumiem.</w:t>
      </w:r>
    </w:p>
    <w:p w14:paraId="0C27D309" w14:textId="2D08929B" w:rsidR="00056978" w:rsidRDefault="00F207BB" w:rsidP="51E8499B">
      <w:pPr>
        <w:pStyle w:val="Compact"/>
        <w:numPr>
          <w:ilvl w:val="1"/>
          <w:numId w:val="2"/>
        </w:numPr>
      </w:pPr>
      <w:r>
        <w:t>Sadarbības iestāde pārbauda Finansējuma saņēmēja iesniegto maksājuma pieprasījumu (tai skaitā, šo noteikumu 9.9. apakšpunktā minētos dokumentus) un apstiprina attiecināmos izdevumus un veic maksājumu 80 (astoņdesmit) dienu laikā, ieskaitot informācijas precizēšanai un maksājuma veikšanai nepieciešamo laiku, pēc šo noteikumu 9.6. apakšpunktā minētā maksājuma pieprasījuma saņemšanas.</w:t>
      </w:r>
    </w:p>
    <w:p w14:paraId="6ED7BA1D" w14:textId="662FE069" w:rsidR="00056978" w:rsidRDefault="00F207BB" w:rsidP="51E8499B">
      <w:pPr>
        <w:pStyle w:val="Compact"/>
        <w:numPr>
          <w:ilvl w:val="1"/>
          <w:numId w:val="2"/>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650BCD10" w14:textId="0218C693" w:rsidR="00056978" w:rsidRDefault="00F207BB" w:rsidP="51E8499B">
      <w:pPr>
        <w:pStyle w:val="Compact"/>
        <w:numPr>
          <w:ilvl w:val="1"/>
          <w:numId w:val="2"/>
        </w:numPr>
      </w:pPr>
      <w:r>
        <w:t>Sadarbības iestādei ir tiesības iesniegto maksājuma pieprasījumu noraidīt, ja pēc Sadarbības iestādes pieprasījuma Finansējuma saņēmējs neiesniedz šo noteikumu 9.9. apakšpunktā minētos pamatojošos dokumentus vai nenovērš šo noteikumu 9.17. apakšpunktā minētās Sadarbības iestādes norādītās nepilnības noteiktajā termiņā.</w:t>
      </w:r>
    </w:p>
    <w:p w14:paraId="10C6D9A0" w14:textId="6819A018" w:rsidR="00056978" w:rsidRDefault="00F207BB" w:rsidP="51E8499B">
      <w:pPr>
        <w:pStyle w:val="Compact"/>
        <w:numPr>
          <w:ilvl w:val="1"/>
          <w:numId w:val="2"/>
        </w:numPr>
      </w:pPr>
      <w:r>
        <w:t xml:space="preserve">Ja Finansējuma saņēmējs šo noteikumu 9.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w:t>
      </w:r>
      <w:r>
        <w:lastRenderedPageBreak/>
        <w:t>nosūtīšanas neiesniedz Sadarbības iestādei maksājuma pieprasījumu, Sadarbības iestāde var piemērot šo noteikumu 10. un 11. sadaļā paredzētās sankcijas.</w:t>
      </w:r>
    </w:p>
    <w:p w14:paraId="37977770" w14:textId="3B6706A3" w:rsidR="00056978" w:rsidRDefault="00F207BB" w:rsidP="51E8499B">
      <w:pPr>
        <w:pStyle w:val="Compact"/>
        <w:numPr>
          <w:ilvl w:val="1"/>
          <w:numId w:val="2"/>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48CDD2E3" w14:textId="381C4CD7" w:rsidR="00056978" w:rsidRDefault="00F207BB" w:rsidP="51E8499B">
      <w:pPr>
        <w:pStyle w:val="Heading2"/>
        <w:numPr>
          <w:ilvl w:val="0"/>
          <w:numId w:val="2"/>
        </w:numPr>
      </w:pPr>
      <w:bookmarkStart w:id="10" w:name="attiecināmo-izdevumu-apmēra-samazināšana"/>
      <w:r>
        <w:t>Attiecināmo izdevumu apmēra samazināšana</w:t>
      </w:r>
      <w:bookmarkEnd w:id="10"/>
    </w:p>
    <w:p w14:paraId="1B202815" w14:textId="2F7CE558" w:rsidR="00056978" w:rsidRDefault="00F207BB" w:rsidP="51E8499B">
      <w:pPr>
        <w:pStyle w:val="Compact"/>
        <w:numPr>
          <w:ilvl w:val="1"/>
          <w:numId w:val="2"/>
        </w:numPr>
      </w:pPr>
      <w:r>
        <w:t>Sadarbības iestāde var samazināt Attiecināmo izdevumu summu, ja:</w:t>
      </w:r>
    </w:p>
    <w:p w14:paraId="3BAE6A65" w14:textId="51EA5E8D" w:rsidR="00056978" w:rsidRDefault="00F207BB" w:rsidP="51E8499B">
      <w:pPr>
        <w:pStyle w:val="Compact"/>
        <w:numPr>
          <w:ilvl w:val="2"/>
          <w:numId w:val="2"/>
        </w:numPr>
      </w:pPr>
      <w:r>
        <w:t>Finansējuma saņēmējs nenodrošina normatīvo aktu vai Līguma nosacījumu izpildi;</w:t>
      </w:r>
    </w:p>
    <w:p w14:paraId="2D348A72" w14:textId="04E2FFF5" w:rsidR="00056978" w:rsidRDefault="00F207BB" w:rsidP="51E8499B">
      <w:pPr>
        <w:pStyle w:val="Compact"/>
        <w:numPr>
          <w:ilvl w:val="2"/>
          <w:numId w:val="2"/>
        </w:numPr>
      </w:pPr>
      <w:r>
        <w:t>Finansējuma saņēmējs nenodrošina konstatēto trūkumu novēršanu;</w:t>
      </w:r>
    </w:p>
    <w:p w14:paraId="53B00484" w14:textId="27422CE5" w:rsidR="00056978" w:rsidRDefault="00F207BB" w:rsidP="51E8499B">
      <w:pPr>
        <w:pStyle w:val="Compact"/>
        <w:numPr>
          <w:ilvl w:val="2"/>
          <w:numId w:val="2"/>
        </w:numPr>
      </w:pPr>
      <w:r>
        <w:t>faktiski veiktās izmaksas vai darbības Projektā veiktas mazākā apmērā, nekā norādīts apstiprinātajā Projektā un tā pielikumos;</w:t>
      </w:r>
    </w:p>
    <w:p w14:paraId="22AA1246" w14:textId="03EA8941" w:rsidR="00056978" w:rsidRDefault="00F207BB" w:rsidP="51E8499B">
      <w:pPr>
        <w:pStyle w:val="Compact"/>
        <w:numPr>
          <w:ilvl w:val="2"/>
          <w:numId w:val="2"/>
        </w:numPr>
      </w:pPr>
      <w:r>
        <w:t>nav īstenota kāda no Projekta darbībām ,tai skaitā darbības, kas attiecas uz horizontālo principu ieviešanu vai netiek sasniegts Projekta mērķis;</w:t>
      </w:r>
    </w:p>
    <w:p w14:paraId="718BC47E" w14:textId="6D218A9B" w:rsidR="00056978" w:rsidRDefault="64D53A9B" w:rsidP="51E8499B">
      <w:pPr>
        <w:pStyle w:val="Compact"/>
        <w:numPr>
          <w:ilvl w:val="2"/>
          <w:numId w:val="2"/>
        </w:numPr>
      </w:pPr>
      <w:r>
        <w:t xml:space="preserve">netiek sasniegti Projekta </w:t>
      </w:r>
      <w:r w:rsidR="661B3D9C">
        <w:t xml:space="preserve">uzraudzības </w:t>
      </w:r>
      <w:r>
        <w:t>rādītāji, tai skaitā rādītāji, kas attiecas uz horizontālo principu ieviešanu;</w:t>
      </w:r>
    </w:p>
    <w:p w14:paraId="19FE1767" w14:textId="54E7E486" w:rsidR="00056978" w:rsidRDefault="00F207BB" w:rsidP="51E8499B">
      <w:pPr>
        <w:pStyle w:val="Compact"/>
        <w:numPr>
          <w:ilvl w:val="2"/>
          <w:numId w:val="2"/>
        </w:numPr>
      </w:pPr>
      <w:r>
        <w:t>Finansējuma saņēmējs nav iesniedzis Izdevumus vai Rezultātus pamatojošos dokumentus vai tie nav pietiekami, lai apliecinātu Attiecināmo izdevumu atbilstību normatīvo aktu vai Līguma nosacījumiem;</w:t>
      </w:r>
    </w:p>
    <w:p w14:paraId="43D4872F" w14:textId="6A18D755" w:rsidR="00056978" w:rsidRDefault="00F207BB" w:rsidP="51E8499B">
      <w:pPr>
        <w:pStyle w:val="Compact"/>
        <w:numPr>
          <w:ilvl w:val="2"/>
          <w:numId w:val="2"/>
        </w:numPr>
      </w:pPr>
      <w:r>
        <w:t>maksājuma pieprasījumā norādītie izdevumi neatbilst SAM MK noteikumos noteiktajam vienkāršoto izmaksu veidam;</w:t>
      </w:r>
    </w:p>
    <w:p w14:paraId="4B52FBD4" w14:textId="0FF52E62" w:rsidR="00056978" w:rsidRDefault="00F207BB" w:rsidP="51E8499B">
      <w:pPr>
        <w:pStyle w:val="Compact"/>
        <w:numPr>
          <w:ilvl w:val="2"/>
          <w:numId w:val="2"/>
        </w:numPr>
      </w:pPr>
      <w:r>
        <w:t>Projektā veiktie izdevumi nav atbilstoši drošas finanšu vadības principam, nav samērīgi un ekonomiski pamatoti;</w:t>
      </w:r>
    </w:p>
    <w:p w14:paraId="4993C11E" w14:textId="3CA399B3" w:rsidR="00056978" w:rsidRDefault="00F207BB" w:rsidP="51E8499B">
      <w:pPr>
        <w:pStyle w:val="Compact"/>
        <w:numPr>
          <w:ilvl w:val="2"/>
          <w:numId w:val="2"/>
        </w:numPr>
      </w:pPr>
      <w:r>
        <w:t>Finansējuma saņēmējs iepirkumu Projekta ietvaros nav veicis atbilstoši normatīvo aktu vai Līguma prasībām;</w:t>
      </w:r>
    </w:p>
    <w:p w14:paraId="44647237" w14:textId="5EEB10DB" w:rsidR="00056978" w:rsidRDefault="00F207BB" w:rsidP="51E8499B">
      <w:pPr>
        <w:pStyle w:val="Compact"/>
        <w:numPr>
          <w:ilvl w:val="2"/>
          <w:numId w:val="2"/>
        </w:numPr>
      </w:pPr>
      <w:r>
        <w:t>konstatēti Neatbilstoši veiktie izdevumi;</w:t>
      </w:r>
    </w:p>
    <w:p w14:paraId="5C7E8B69" w14:textId="6D6FA01E" w:rsidR="00056978" w:rsidRDefault="00F207BB" w:rsidP="51E8499B">
      <w:pPr>
        <w:pStyle w:val="Compact"/>
        <w:numPr>
          <w:ilvl w:val="2"/>
          <w:numId w:val="2"/>
        </w:numPr>
      </w:pPr>
      <w:r>
        <w:t>Finansējuma saņēmējs Projekta īstenošanas laikā ir maldinājis Sadarbības iestādi, sniedzot nepatiesu informāciju, un nav lietderīgi un samērīgi izbeigt Līgumu;</w:t>
      </w:r>
    </w:p>
    <w:p w14:paraId="7DB71667" w14:textId="4ED9BCFB" w:rsidR="00056978" w:rsidRDefault="00F207BB" w:rsidP="51E8499B">
      <w:pPr>
        <w:pStyle w:val="Compact"/>
        <w:numPr>
          <w:ilvl w:val="2"/>
          <w:numId w:val="2"/>
        </w:numPr>
      </w:pPr>
      <w:r>
        <w:lastRenderedPageBreak/>
        <w:t xml:space="preserve">tiek konstatēta neatbilstība Regulas 2021/1060 </w:t>
      </w:r>
      <w:r>
        <w:rPr>
          <w:rStyle w:val="FootnoteReference"/>
        </w:rPr>
        <w:footnoteReference w:id="41"/>
      </w:r>
      <w:r>
        <w:t xml:space="preserve"> 2. panta 31. punkta izpratnē un ir piemērota Finanšu korekcija.</w:t>
      </w:r>
    </w:p>
    <w:p w14:paraId="73E376C2" w14:textId="23C41C01" w:rsidR="00056978" w:rsidRDefault="00F207BB" w:rsidP="51E8499B">
      <w:pPr>
        <w:pStyle w:val="Compact"/>
        <w:numPr>
          <w:ilvl w:val="1"/>
          <w:numId w:val="2"/>
        </w:numPr>
      </w:pPr>
      <w:r>
        <w:t>Ja Sadarbības iestāde samazina maksājuma pieprasījumā norādīto Attiecināmo izdevumu apmēru, tā informē Finansējuma saņēmēju, norādot pamatojumu.</w:t>
      </w:r>
    </w:p>
    <w:p w14:paraId="784FEEBA" w14:textId="7AB7AE2F" w:rsidR="00056978" w:rsidRDefault="00F207BB" w:rsidP="51E8499B">
      <w:pPr>
        <w:pStyle w:val="Heading2"/>
        <w:numPr>
          <w:ilvl w:val="0"/>
          <w:numId w:val="2"/>
        </w:numPr>
      </w:pPr>
      <w:bookmarkStart w:id="11" w:name="maksājuma-apturēšana"/>
      <w:r>
        <w:t>Maksājuma apturēšana</w:t>
      </w:r>
      <w:bookmarkEnd w:id="11"/>
    </w:p>
    <w:p w14:paraId="2D865852" w14:textId="5A784006" w:rsidR="00056978" w:rsidRDefault="00F207BB" w:rsidP="51E8499B">
      <w:pPr>
        <w:pStyle w:val="Compact"/>
        <w:numPr>
          <w:ilvl w:val="1"/>
          <w:numId w:val="2"/>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42"/>
      </w:r>
      <w:r>
        <w:t xml:space="preserve"> :</w:t>
      </w:r>
    </w:p>
    <w:p w14:paraId="15F71A48" w14:textId="661B468D" w:rsidR="00056978" w:rsidRDefault="00F207BB" w:rsidP="51E8499B">
      <w:pPr>
        <w:pStyle w:val="Compact"/>
        <w:numPr>
          <w:ilvl w:val="2"/>
          <w:numId w:val="2"/>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3B8037D" w14:textId="5E4D5EC4" w:rsidR="00056978" w:rsidRDefault="00F207BB" w:rsidP="51E8499B">
      <w:pPr>
        <w:pStyle w:val="Compact"/>
        <w:numPr>
          <w:ilvl w:val="2"/>
          <w:numId w:val="2"/>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56AA942" w14:textId="1B022C47" w:rsidR="00056978" w:rsidRDefault="00F207BB" w:rsidP="51E8499B">
      <w:pPr>
        <w:pStyle w:val="Compact"/>
        <w:numPr>
          <w:ilvl w:val="2"/>
          <w:numId w:val="2"/>
        </w:numPr>
      </w:pPr>
      <w:r>
        <w:t>Finansējuma saņēmējs vairs neatbilst SAM MK noteikumu prasībām, kas noteiktas Finansējuma saņēmējam, lai tas varētu pretendēt uz Atbalsta summu;</w:t>
      </w:r>
    </w:p>
    <w:p w14:paraId="67EBEA18" w14:textId="736A411D" w:rsidR="00056978" w:rsidRDefault="2B9030B8" w:rsidP="51E8499B">
      <w:pPr>
        <w:pStyle w:val="Compact"/>
        <w:numPr>
          <w:ilvl w:val="2"/>
          <w:numId w:val="2"/>
        </w:numPr>
      </w:pPr>
      <w:r w:rsidRPr="3CFC44D1">
        <w:rPr>
          <w:rFonts w:ascii="Cambria" w:eastAsia="Cambria" w:hAnsi="Cambria" w:cs="Cambria"/>
          <w:color w:val="000000" w:themeColor="text1"/>
        </w:rPr>
        <w:t xml:space="preserve"> </w:t>
      </w:r>
      <w:r w:rsidR="74A4E8F4" w:rsidRPr="3CFC44D1">
        <w:rPr>
          <w:rFonts w:ascii="Cambria" w:eastAsia="Cambria" w:hAnsi="Cambria" w:cs="Cambria"/>
          <w:color w:val="000000" w:themeColor="text1"/>
        </w:rPr>
        <w:t>j</w:t>
      </w:r>
      <w:r w:rsidRPr="3CFC44D1">
        <w:rPr>
          <w:rFonts w:ascii="Cambria" w:eastAsia="Cambria" w:hAnsi="Cambria" w:cs="Cambria"/>
          <w:color w:val="000000" w:themeColor="text1"/>
        </w:rPr>
        <w:t>a saistībā ar darbībām Projekta īstenošanas ietvaros ir uzsākts administratīvais vai kriminālprocess</w:t>
      </w:r>
      <w:r w:rsidR="64D53A9B">
        <w:t>;</w:t>
      </w:r>
    </w:p>
    <w:p w14:paraId="60807F7F" w14:textId="118035F7" w:rsidR="00056978" w:rsidRDefault="64D53A9B" w:rsidP="51E8499B">
      <w:pPr>
        <w:pStyle w:val="Compact"/>
        <w:numPr>
          <w:ilvl w:val="2"/>
          <w:numId w:val="2"/>
        </w:numPr>
      </w:pPr>
      <w:r>
        <w:t xml:space="preserve">nav sasniegti </w:t>
      </w:r>
      <w:r w:rsidR="5BE8702E">
        <w:t>uzraudzības</w:t>
      </w:r>
      <w:r>
        <w:t xml:space="preserve"> rādītāji, kas tika norādīti Projekta iesniegumā un par kuriem tika piešķirti punkti Projekta iesnieguma vērtēšanas gaitā;</w:t>
      </w:r>
    </w:p>
    <w:p w14:paraId="3CA810BD" w14:textId="202F222D" w:rsidR="00056978" w:rsidRDefault="00F207BB" w:rsidP="51E8499B">
      <w:pPr>
        <w:pStyle w:val="Compact"/>
        <w:numPr>
          <w:ilvl w:val="2"/>
          <w:numId w:val="2"/>
        </w:numPr>
      </w:pPr>
      <w:r>
        <w:t>Finansējuma saņēmējs nav nodrošinājis maksājuma pieprasījuma iesniegšanu šo noteikumu 9.6. apakšpunktā paredzētajā termiņā vai nav novērsis maksājuma pieprasījumā konstatētās nepilnības šo noteikumu 9.17. apakšpunktā minētajā termiņā.</w:t>
      </w:r>
    </w:p>
    <w:p w14:paraId="16970831" w14:textId="72C4CB5C" w:rsidR="00056978" w:rsidRDefault="00F207BB" w:rsidP="51E8499B">
      <w:pPr>
        <w:pStyle w:val="Heading2"/>
        <w:numPr>
          <w:ilvl w:val="0"/>
          <w:numId w:val="2"/>
        </w:numPr>
      </w:pPr>
      <w:bookmarkStart w:id="12" w:name="līguma-grozījumi"/>
      <w:r>
        <w:lastRenderedPageBreak/>
        <w:t>Līguma grozījumi</w:t>
      </w:r>
      <w:bookmarkEnd w:id="12"/>
    </w:p>
    <w:p w14:paraId="3B21F7FF" w14:textId="52B17201" w:rsidR="00056978" w:rsidRDefault="00F207BB" w:rsidP="51E8499B">
      <w:pPr>
        <w:pStyle w:val="Compact"/>
        <w:numPr>
          <w:ilvl w:val="1"/>
          <w:numId w:val="2"/>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43"/>
      </w:r>
      <w:r>
        <w:t xml:space="preserve"> 1.pielikuma 3. punktā.</w:t>
      </w:r>
    </w:p>
    <w:p w14:paraId="2133D452" w14:textId="4FF588DF" w:rsidR="00056978" w:rsidRDefault="00F207BB" w:rsidP="51E8499B">
      <w:pPr>
        <w:pStyle w:val="Compact"/>
        <w:numPr>
          <w:ilvl w:val="1"/>
          <w:numId w:val="2"/>
        </w:numPr>
      </w:pPr>
      <w:r>
        <w:t>Līguma grozījumus noformē, Pusēm savstarpēji rakstiski vienojoties un apstiprinot Līguma grozījumus Projektu portālā (KPVIS), ja vien Līgumā nav noteikta cita kārtība.</w:t>
      </w:r>
    </w:p>
    <w:p w14:paraId="5C6509BB" w14:textId="3BBE6D4E" w:rsidR="00056978" w:rsidRDefault="00F207BB" w:rsidP="51E8499B">
      <w:pPr>
        <w:pStyle w:val="Compact"/>
        <w:numPr>
          <w:ilvl w:val="1"/>
          <w:numId w:val="2"/>
        </w:numPr>
      </w:pPr>
      <w:r>
        <w:t>Līguma grozījumi stājas spēkā ar attiecīgo grozījumu priekšlikuma saņemšanas dienu Sadarbības iestādē, izņemot gadījumus, kad Sadarbības iestāde noteikusi citu Līguma grozījumu spēkā stāšanās termiņu.</w:t>
      </w:r>
    </w:p>
    <w:p w14:paraId="2B3330C3" w14:textId="063164E5" w:rsidR="00056978" w:rsidRDefault="00F207BB" w:rsidP="51E8499B">
      <w:pPr>
        <w:pStyle w:val="Compact"/>
        <w:numPr>
          <w:ilvl w:val="1"/>
          <w:numId w:val="2"/>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65E27CE8" w14:textId="1BD5424D" w:rsidR="00056978" w:rsidRDefault="00F207BB" w:rsidP="51E8499B">
      <w:pPr>
        <w:pStyle w:val="Compact"/>
        <w:numPr>
          <w:ilvl w:val="1"/>
          <w:numId w:val="2"/>
        </w:numPr>
      </w:pPr>
      <w:r>
        <w:t>Ierosinot Līguma grozījumus, Finansējuma saņēmējs vienlaikus ar grozījumu priekšlikumu Projektu portālā (KPVIS) iesniedz Sadarbības iestādei:</w:t>
      </w:r>
    </w:p>
    <w:p w14:paraId="3CDEC8D7" w14:textId="3C32D944" w:rsidR="00056978" w:rsidRDefault="00F207BB" w:rsidP="51E8499B">
      <w:pPr>
        <w:pStyle w:val="Compact"/>
        <w:numPr>
          <w:ilvl w:val="2"/>
          <w:numId w:val="2"/>
        </w:numPr>
      </w:pPr>
      <w:r>
        <w:t>pamatojuma informāciju, tai skaitā dokumentus, kas pamato ierosinātos Līguma grozījumus;</w:t>
      </w:r>
    </w:p>
    <w:p w14:paraId="49CBC3E9" w14:textId="2E5A4B14" w:rsidR="00056978" w:rsidRDefault="00F207BB" w:rsidP="51E8499B">
      <w:pPr>
        <w:pStyle w:val="Compact"/>
        <w:numPr>
          <w:ilvl w:val="2"/>
          <w:numId w:val="2"/>
        </w:numPr>
      </w:pPr>
      <w:r>
        <w:t xml:space="preserve">koriģētas Projekta iesnieguma veidlapas attiecīgās sadaļas atbilstoši MK noteikumu </w:t>
      </w:r>
      <w:r>
        <w:rPr>
          <w:rStyle w:val="FootnoteReference"/>
        </w:rPr>
        <w:footnoteReference w:id="44"/>
      </w:r>
      <w:r>
        <w:t xml:space="preserve"> 1.pielikuma 3. punktā noteiktajiem datu laukiem.</w:t>
      </w:r>
    </w:p>
    <w:p w14:paraId="29279963" w14:textId="0AA23B32" w:rsidR="00056978" w:rsidRDefault="00F207BB" w:rsidP="51E8499B">
      <w:pPr>
        <w:pStyle w:val="Compact"/>
        <w:numPr>
          <w:ilvl w:val="1"/>
          <w:numId w:val="2"/>
        </w:numPr>
      </w:pPr>
      <w:r>
        <w:t>Sadarbības iestāde 20 (divdesmit) darbdienu laikā no Finansējuma saņēmēja ierosināto grozījumu priekšlikuma saņemšanas veic to izvērtēšanu un, ja nepieciešams, veic grozījumu saskaņošanu ar Atbildīgo iestādi.</w:t>
      </w:r>
    </w:p>
    <w:p w14:paraId="6F343956" w14:textId="4CA3003A" w:rsidR="00056978" w:rsidRDefault="64D53A9B" w:rsidP="00A91F23">
      <w:pPr>
        <w:pStyle w:val="Compact"/>
        <w:numPr>
          <w:ilvl w:val="1"/>
          <w:numId w:val="2"/>
        </w:numPr>
        <w:spacing w:line="259" w:lineRule="auto"/>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w:t>
      </w:r>
      <w:r>
        <w:lastRenderedPageBreak/>
        <w:t xml:space="preserve">ierosinātos grozījumus, ja Projekta īstenošana nav iespējama atbilstoši Projektā noteiktajam un ja šie grozījumi ietekmē Projekta mērķu un Projektā norādīto </w:t>
      </w:r>
      <w:r w:rsidR="782E19A7">
        <w:t>uzraudzības</w:t>
      </w:r>
      <w:r>
        <w:t xml:space="preserve"> rādītāju un horizontālo principu rādītāju sasniegšanu, pasliktina sākotnējo Projekta novērtējumu pēc Specifiskā atbalsta mērķa vai tā pasākuma, vai atlases kārtas projektu iesniegumu vērtēšanas kritērijiem, ir pretrunā normatīvajiem aktiem, Līguma nosacījumiem, kā arī citos gadījumos.</w:t>
      </w:r>
    </w:p>
    <w:p w14:paraId="4188984B" w14:textId="5D59BB7F" w:rsidR="00056978" w:rsidRDefault="00F207BB" w:rsidP="51E8499B">
      <w:pPr>
        <w:pStyle w:val="Compact"/>
        <w:numPr>
          <w:ilvl w:val="1"/>
          <w:numId w:val="2"/>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30475F6C" w14:textId="47D3C6E5" w:rsidR="00056978" w:rsidRDefault="00F207BB" w:rsidP="51E8499B">
      <w:pPr>
        <w:pStyle w:val="Compact"/>
        <w:numPr>
          <w:ilvl w:val="1"/>
          <w:numId w:val="2"/>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3D247479" w14:textId="44058DBD" w:rsidR="00056978" w:rsidRDefault="00F207BB" w:rsidP="51E8499B">
      <w:pPr>
        <w:pStyle w:val="Compact"/>
        <w:numPr>
          <w:ilvl w:val="1"/>
          <w:numId w:val="2"/>
        </w:numPr>
      </w:pPr>
      <w:r>
        <w:t>Ja Līguma izmaiņas attiecas uz Pušu pamatdatiem (kontaktinformācija, juridiskā adrese, atbildīgā amatpersona) Sadarbības iestāde vai Finansējuma saņēmējs veic atbilstošas izmaiņas Projektu portālā (KPVIS).</w:t>
      </w:r>
    </w:p>
    <w:p w14:paraId="3A950F50" w14:textId="29227856" w:rsidR="00056978" w:rsidRDefault="00F207BB" w:rsidP="51E8499B">
      <w:pPr>
        <w:pStyle w:val="Compact"/>
        <w:numPr>
          <w:ilvl w:val="1"/>
          <w:numId w:val="2"/>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379433D" w14:textId="624A75D0" w:rsidR="00056978" w:rsidRDefault="00F207BB" w:rsidP="51E8499B">
      <w:pPr>
        <w:pStyle w:val="Compact"/>
        <w:numPr>
          <w:ilvl w:val="1"/>
          <w:numId w:val="2"/>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00056978" w:rsidRPr="51E8499B">
          <w:rPr>
            <w:rStyle w:val="Hyperlink"/>
          </w:rPr>
          <w:t>www.cfla.gov.lv</w:t>
        </w:r>
      </w:hyperlink>
      <w:r>
        <w:t xml:space="preserve"> un ir Finansējuma saņēmējam saistoša no to ievietošanas brīža.</w:t>
      </w:r>
    </w:p>
    <w:p w14:paraId="5E152019" w14:textId="0C74A038" w:rsidR="00056978" w:rsidRDefault="00F207BB" w:rsidP="51E8499B">
      <w:pPr>
        <w:pStyle w:val="Heading2"/>
        <w:numPr>
          <w:ilvl w:val="0"/>
          <w:numId w:val="2"/>
        </w:numPr>
      </w:pPr>
      <w:bookmarkStart w:id="13" w:name="līguma-izbeigšanas-kārtība-un-spēkā-nees"/>
      <w:r>
        <w:t>Līguma izbeigšanas kārtība un spēkā neesamība</w:t>
      </w:r>
      <w:bookmarkEnd w:id="13"/>
    </w:p>
    <w:p w14:paraId="6B7D4DF9" w14:textId="4E2F02F6" w:rsidR="00056978" w:rsidRDefault="00F207BB" w:rsidP="51E8499B">
      <w:pPr>
        <w:pStyle w:val="Compact"/>
        <w:numPr>
          <w:ilvl w:val="1"/>
          <w:numId w:val="2"/>
        </w:numPr>
      </w:pPr>
      <w:r>
        <w:t>Līgums izbeidzas ar Pušu saistību pilnīgu izpildi.</w:t>
      </w:r>
    </w:p>
    <w:p w14:paraId="41254311" w14:textId="1DE3B7C0" w:rsidR="00056978" w:rsidRDefault="00F207BB" w:rsidP="51E8499B">
      <w:pPr>
        <w:pStyle w:val="Compact"/>
        <w:numPr>
          <w:ilvl w:val="1"/>
          <w:numId w:val="2"/>
        </w:numPr>
      </w:pPr>
      <w:r>
        <w:t xml:space="preserve">Puses var izbeigt Līguma darbību pirms Līguma noteikto saistību izpildes termiņa iestāšanās, savstarpēji vienojoties, ja vien šajā Līgumā </w:t>
      </w:r>
      <w:r>
        <w:lastRenderedPageBreak/>
        <w:t>attiecībā uz Pušu tiesībām un pienākumiem nav noteikta cita kārtība. Vienošanās par Līguma izbeigšanu tiek noformēta rakstiski.</w:t>
      </w:r>
    </w:p>
    <w:p w14:paraId="4D8AB585" w14:textId="2A6DB3F3" w:rsidR="00056978" w:rsidRDefault="00F207BB" w:rsidP="51E8499B">
      <w:pPr>
        <w:pStyle w:val="Compact"/>
        <w:numPr>
          <w:ilvl w:val="1"/>
          <w:numId w:val="2"/>
        </w:numPr>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5D62A10E" w14:textId="76A61282" w:rsidR="00056978" w:rsidRDefault="00F207BB" w:rsidP="51E8499B">
      <w:pPr>
        <w:pStyle w:val="Compact"/>
        <w:numPr>
          <w:ilvl w:val="1"/>
          <w:numId w:val="2"/>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2BC98BF3" w14:textId="73AF0D5E" w:rsidR="00056978" w:rsidRDefault="00F207BB" w:rsidP="51E8499B">
      <w:pPr>
        <w:pStyle w:val="Compact"/>
        <w:numPr>
          <w:ilvl w:val="2"/>
          <w:numId w:val="2"/>
        </w:numPr>
      </w:pPr>
      <w:r>
        <w:t>paziņo Finansējuma saņēmējam termiņu, kādā saņemtā Atbalsta summa vai tās daļa atmaksājama, veicot pārskaitījumu uz Sadarbības iestādes norādīto kontu;</w:t>
      </w:r>
    </w:p>
    <w:p w14:paraId="6E0AB866" w14:textId="4735A284" w:rsidR="00056978" w:rsidRDefault="00F207BB" w:rsidP="51E8499B">
      <w:pPr>
        <w:pStyle w:val="Compact"/>
        <w:numPr>
          <w:ilvl w:val="2"/>
          <w:numId w:val="2"/>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2C511A11" w14:textId="50ACFDC8" w:rsidR="00056978" w:rsidRDefault="00F207BB" w:rsidP="51E8499B">
      <w:pPr>
        <w:pStyle w:val="Compact"/>
        <w:numPr>
          <w:ilvl w:val="2"/>
          <w:numId w:val="2"/>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E61BF24" w14:textId="54A1B986" w:rsidR="00056978" w:rsidRDefault="00F207BB" w:rsidP="51E8499B">
      <w:pPr>
        <w:pStyle w:val="Compact"/>
        <w:numPr>
          <w:ilvl w:val="1"/>
          <w:numId w:val="2"/>
        </w:numPr>
      </w:pPr>
      <w:r>
        <w:lastRenderedPageBreak/>
        <w:t xml:space="preserve">Sadarbības iestādei ir tiesības vienpusēji atkāpties no Līguma atbilstoši MK noteikumos </w:t>
      </w:r>
      <w:r>
        <w:rPr>
          <w:rStyle w:val="FootnoteReference"/>
        </w:rPr>
        <w:footnoteReference w:id="45"/>
      </w:r>
      <w:r>
        <w:t xml:space="preserve"> noteiktajam šādos gadījumos:</w:t>
      </w:r>
    </w:p>
    <w:p w14:paraId="46EE8E10" w14:textId="2E370355" w:rsidR="00056978" w:rsidRDefault="00F207BB" w:rsidP="51E8499B">
      <w:pPr>
        <w:pStyle w:val="Compact"/>
        <w:numPr>
          <w:ilvl w:val="2"/>
          <w:numId w:val="2"/>
        </w:numPr>
      </w:pPr>
      <w:r>
        <w:t>konstatēts, ka visi Projekta izdevumi atzīti par Neatbilstoši veiktiem izdevumiem;</w:t>
      </w:r>
    </w:p>
    <w:p w14:paraId="48CCC850" w14:textId="525CAB51" w:rsidR="00056978" w:rsidRDefault="00F207BB" w:rsidP="51E8499B">
      <w:pPr>
        <w:pStyle w:val="Compact"/>
        <w:numPr>
          <w:ilvl w:val="2"/>
          <w:numId w:val="2"/>
        </w:numPr>
      </w:pPr>
      <w:r>
        <w:t>konstatēts, ka nav sasniegts Projekta mērķis;</w:t>
      </w:r>
    </w:p>
    <w:p w14:paraId="732D905B" w14:textId="29EF03AB" w:rsidR="00056978" w:rsidRDefault="00F207BB" w:rsidP="51E8499B">
      <w:pPr>
        <w:pStyle w:val="Compact"/>
        <w:numPr>
          <w:ilvl w:val="2"/>
          <w:numId w:val="2"/>
        </w:numPr>
      </w:pPr>
      <w:r>
        <w:t>konstatēts, ka Finansējuma saņēmējs Projekta darbību īstenošanas laikā, pēc atkārtota Sadarbības iestādes brīdinājuma, nepilda normatīvajos aktos vai Līgumā noteiktos pienākumus;</w:t>
      </w:r>
    </w:p>
    <w:p w14:paraId="3607F775" w14:textId="5664A65C" w:rsidR="00056978" w:rsidRDefault="00F207BB" w:rsidP="51E8499B">
      <w:pPr>
        <w:pStyle w:val="Compact"/>
        <w:numPr>
          <w:ilvl w:val="2"/>
          <w:numId w:val="2"/>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6AAD1BD8" w14:textId="6ABD802A" w:rsidR="00056978" w:rsidRDefault="00F207BB" w:rsidP="51E8499B">
      <w:pPr>
        <w:pStyle w:val="Compact"/>
        <w:numPr>
          <w:ilvl w:val="1"/>
          <w:numId w:val="2"/>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E120D3B" w14:textId="2DB3513F" w:rsidR="00056978" w:rsidRDefault="00F207BB" w:rsidP="51E8499B">
      <w:pPr>
        <w:pStyle w:val="Compact"/>
        <w:numPr>
          <w:ilvl w:val="1"/>
          <w:numId w:val="2"/>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5924927" w14:textId="0ECEBE9A" w:rsidR="00056978" w:rsidRDefault="00F207BB" w:rsidP="51E8499B">
      <w:pPr>
        <w:pStyle w:val="Compact"/>
        <w:numPr>
          <w:ilvl w:val="1"/>
          <w:numId w:val="2"/>
        </w:numPr>
      </w:pPr>
      <w:r>
        <w:t>Līgums uzskatāms par spēkā neesošu no tā parakstīšanas dienas, ja tas ticis noslēgts, pamatojoties uz prettiesisku pārvaldes lēmumu par Projekta iesnieguma apstiprināšanu un minētais pārvaldes lēmums ticis atcelts.</w:t>
      </w:r>
    </w:p>
    <w:p w14:paraId="380D4A44" w14:textId="5DF590FD" w:rsidR="00056978" w:rsidRDefault="00F207BB" w:rsidP="51E8499B">
      <w:pPr>
        <w:pStyle w:val="Heading2"/>
        <w:numPr>
          <w:ilvl w:val="0"/>
          <w:numId w:val="2"/>
        </w:numPr>
      </w:pPr>
      <w:bookmarkStart w:id="14" w:name="noslēguma-jautājumi"/>
      <w:r>
        <w:t>Noslēguma jautājumi</w:t>
      </w:r>
      <w:bookmarkEnd w:id="14"/>
    </w:p>
    <w:p w14:paraId="70E6D829" w14:textId="2A340BF2" w:rsidR="00056978" w:rsidRDefault="00F207BB" w:rsidP="51E8499B">
      <w:pPr>
        <w:pStyle w:val="Compact"/>
        <w:numPr>
          <w:ilvl w:val="1"/>
          <w:numId w:val="2"/>
        </w:numPr>
      </w:pPr>
      <w:r>
        <w:t>Nosacījumi, kas tieši nav atrunāti Līgumā, tiek risināti saskaņā ar normatīvajiem aktiem.</w:t>
      </w:r>
    </w:p>
    <w:p w14:paraId="62FF8558" w14:textId="6D879A34" w:rsidR="00056978" w:rsidRDefault="00F207BB" w:rsidP="51E8499B">
      <w:pPr>
        <w:pStyle w:val="Compact"/>
        <w:numPr>
          <w:ilvl w:val="1"/>
          <w:numId w:val="2"/>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7FAB62E5" w14:textId="05547686" w:rsidR="00056978" w:rsidRDefault="00F207BB" w:rsidP="51E8499B">
      <w:pPr>
        <w:pStyle w:val="Compact"/>
        <w:numPr>
          <w:ilvl w:val="1"/>
          <w:numId w:val="2"/>
        </w:numPr>
      </w:pPr>
      <w:r>
        <w:lastRenderedPageBreak/>
        <w:t xml:space="preserve">Projekta lieta ir pieejama Likumā, Informācijas atklātības likumā un Regulas 2021/1060 </w:t>
      </w:r>
      <w:r>
        <w:rPr>
          <w:rStyle w:val="FootnoteReference"/>
        </w:rPr>
        <w:footnoteReference w:id="46"/>
      </w:r>
      <w:r>
        <w:t xml:space="preserve"> 49. panta 3. punktā noteiktajā apjomā un kārtībā.</w:t>
      </w:r>
    </w:p>
    <w:p w14:paraId="6CFDFAE7" w14:textId="7B3EBE27" w:rsidR="00056978" w:rsidRDefault="00F207BB" w:rsidP="51E8499B">
      <w:pPr>
        <w:pStyle w:val="Compact"/>
        <w:numPr>
          <w:ilvl w:val="1"/>
          <w:numId w:val="2"/>
        </w:numPr>
      </w:pPr>
      <w:r>
        <w:t>Ja Līgumā nav norādīts citādi:</w:t>
      </w:r>
    </w:p>
    <w:p w14:paraId="668F58BE" w14:textId="5300805B" w:rsidR="00056978" w:rsidRDefault="00F207BB" w:rsidP="51E8499B">
      <w:pPr>
        <w:pStyle w:val="Compact"/>
        <w:numPr>
          <w:ilvl w:val="2"/>
          <w:numId w:val="2"/>
        </w:numPr>
      </w:pPr>
      <w:r>
        <w:t>sadaļu un punktu virsraksti ir norādīti tikai pārskatāmības labad un neietekmē Līguma būtību;</w:t>
      </w:r>
    </w:p>
    <w:p w14:paraId="244C4F5C" w14:textId="5B3316E6" w:rsidR="00056978" w:rsidRDefault="00F207BB" w:rsidP="51E8499B">
      <w:pPr>
        <w:pStyle w:val="Compact"/>
        <w:numPr>
          <w:ilvl w:val="2"/>
          <w:numId w:val="2"/>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E8D4A33" w14:textId="670CB7DE" w:rsidR="00056978" w:rsidRDefault="00F207BB" w:rsidP="51E8499B">
      <w:pPr>
        <w:pStyle w:val="Compact"/>
        <w:numPr>
          <w:ilvl w:val="2"/>
          <w:numId w:val="2"/>
        </w:numPr>
      </w:pPr>
      <w:r>
        <w:t>atsauce uz personu ietver arī tās tiesību un saistību pārņēmējus.</w:t>
      </w:r>
    </w:p>
    <w:p w14:paraId="2D644ED6" w14:textId="6F4E3FA7" w:rsidR="00056978" w:rsidRDefault="00F207BB" w:rsidP="51E8499B">
      <w:pPr>
        <w:pStyle w:val="Compact"/>
        <w:numPr>
          <w:ilvl w:val="1"/>
          <w:numId w:val="2"/>
        </w:numPr>
      </w:pPr>
      <w:r>
        <w:t>Līgums ir saistošs Pusēm un to tiesību un saistību pārņēmējiem.</w:t>
      </w:r>
    </w:p>
    <w:p w14:paraId="7C312614" w14:textId="68A31EC1" w:rsidR="00056978" w:rsidRDefault="00F207BB" w:rsidP="51E8499B">
      <w:pPr>
        <w:pStyle w:val="Compact"/>
        <w:numPr>
          <w:ilvl w:val="1"/>
          <w:numId w:val="2"/>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48ED244" w14:textId="50A131AE" w:rsidR="00056978" w:rsidRDefault="00F207BB" w:rsidP="51E8499B">
      <w:pPr>
        <w:pStyle w:val="Compact"/>
        <w:numPr>
          <w:ilvl w:val="1"/>
          <w:numId w:val="2"/>
        </w:numPr>
      </w:pPr>
      <w: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6253E10" w14:textId="01E5AA74" w:rsidR="00056978" w:rsidRDefault="00F207BB" w:rsidP="51E8499B">
      <w:pPr>
        <w:pStyle w:val="Compact"/>
        <w:numPr>
          <w:ilvl w:val="1"/>
          <w:numId w:val="2"/>
        </w:numPr>
      </w:pPr>
      <w:r>
        <w:t>Strīdus, kas rodas Līguma darbības laikā, Puses risina savstarpējā sarunu ceļā, panākot vienošanos, kura tiek noformēta rakstiski.</w:t>
      </w:r>
    </w:p>
    <w:p w14:paraId="0DCAD0F8" w14:textId="3169B3C0" w:rsidR="00056978" w:rsidRDefault="00F207BB" w:rsidP="51E8499B">
      <w:pPr>
        <w:pStyle w:val="Compact"/>
        <w:numPr>
          <w:ilvl w:val="1"/>
          <w:numId w:val="2"/>
        </w:numPr>
      </w:pPr>
      <w:r>
        <w:t>Gadījumā, ja vienošanās netiek panākta, strīdi tiek risināti saskaņā ar Latvijas Republikas normatīvajos aktos noteikto kārtību.</w:t>
      </w:r>
    </w:p>
    <w:sectPr w:rsidR="000569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FFE898" w14:textId="77777777" w:rsidR="000D3A79" w:rsidRDefault="000D3A79">
      <w:pPr>
        <w:spacing w:after="0"/>
      </w:pPr>
      <w:r>
        <w:separator/>
      </w:r>
    </w:p>
  </w:endnote>
  <w:endnote w:type="continuationSeparator" w:id="0">
    <w:p w14:paraId="059DBE58" w14:textId="77777777" w:rsidR="000D3A79" w:rsidRDefault="000D3A79">
      <w:pPr>
        <w:spacing w:after="0"/>
      </w:pPr>
      <w:r>
        <w:continuationSeparator/>
      </w:r>
    </w:p>
  </w:endnote>
  <w:endnote w:type="continuationNotice" w:id="1">
    <w:p w14:paraId="6D9F11D5" w14:textId="77777777" w:rsidR="000D3A79" w:rsidRDefault="000D3A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IBM Plex Sans">
    <w:charset w:val="00"/>
    <w:family w:val="swiss"/>
    <w:pitch w:val="variable"/>
    <w:sig w:usb0="A00002EF" w:usb1="5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ED788D" w14:textId="77777777" w:rsidR="000D3A79" w:rsidRDefault="000D3A79">
      <w:r>
        <w:separator/>
      </w:r>
    </w:p>
  </w:footnote>
  <w:footnote w:type="continuationSeparator" w:id="0">
    <w:p w14:paraId="78F918D9" w14:textId="77777777" w:rsidR="000D3A79" w:rsidRDefault="000D3A79">
      <w:r>
        <w:continuationSeparator/>
      </w:r>
    </w:p>
  </w:footnote>
  <w:footnote w:type="continuationNotice" w:id="1">
    <w:p w14:paraId="0511C5EC" w14:textId="77777777" w:rsidR="000D3A79" w:rsidRDefault="000D3A79">
      <w:pPr>
        <w:spacing w:after="0"/>
      </w:pPr>
    </w:p>
  </w:footnote>
  <w:footnote w:id="2">
    <w:p w14:paraId="6B4FC268" w14:textId="77777777" w:rsidR="00056978" w:rsidRDefault="00F207BB">
      <w:pPr>
        <w:pStyle w:val="FootnoteText"/>
      </w:pPr>
      <w:r>
        <w:rPr>
          <w:rStyle w:val="FootnoteReference"/>
        </w:rPr>
        <w:footnoteRef/>
      </w:r>
      <w:r>
        <w:t xml:space="preserve"> Eiropas Komisijas 2023. gada 13. decembra regula (ES) Nr. 2023/2831 par Līguma par Eiropas Savienības darbību 107. un 108. panta piemērošanu de minimis atbalstam</w:t>
      </w:r>
    </w:p>
  </w:footnote>
  <w:footnote w:id="3">
    <w:p w14:paraId="6DE1F2FC" w14:textId="77777777" w:rsidR="00056978" w:rsidRDefault="00F207BB">
      <w:pPr>
        <w:pStyle w:val="FootnoteText"/>
      </w:pPr>
      <w:r>
        <w:rPr>
          <w:rStyle w:val="FootnoteReference"/>
        </w:rPr>
        <w:footnoteRef/>
      </w:r>
      <w:r>
        <w:t xml:space="preserve"> Atsauce tiks precizēta pēc attiecīgo vadlīniju spēkā stāšanās.</w:t>
      </w:r>
    </w:p>
  </w:footnote>
  <w:footnote w:id="4">
    <w:p w14:paraId="10339A45" w14:textId="77777777" w:rsidR="00056978" w:rsidRDefault="00F207BB">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5">
    <w:p w14:paraId="26B21220" w14:textId="77777777" w:rsidR="00056978" w:rsidRDefault="00F207BB">
      <w:pPr>
        <w:pStyle w:val="FootnoteText"/>
      </w:pPr>
      <w:r>
        <w:rPr>
          <w:rStyle w:val="FootnoteReference"/>
        </w:rPr>
        <w:footnoteRef/>
      </w:r>
      <w:r>
        <w:t xml:space="preserve"> Atsauce tiks precizēta pēc vadlīniju spēkā stāšanās</w:t>
      </w:r>
    </w:p>
  </w:footnote>
  <w:footnote w:id="6">
    <w:p w14:paraId="186E0CED" w14:textId="77777777" w:rsidR="00056978" w:rsidRDefault="00F207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7">
    <w:p w14:paraId="50F29585" w14:textId="77777777" w:rsidR="00056978" w:rsidRDefault="00F207BB">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8">
    <w:p w14:paraId="2811B373" w14:textId="77777777" w:rsidR="00056978" w:rsidRDefault="00F207BB">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sidR="00056978">
          <w:rPr>
            <w:rStyle w:val="Hyperlink"/>
          </w:rPr>
          <w:t>vietnē</w:t>
        </w:r>
      </w:hyperlink>
    </w:p>
  </w:footnote>
  <w:footnote w:id="9">
    <w:p w14:paraId="4A1E1ABE" w14:textId="77777777" w:rsidR="00056978" w:rsidRDefault="00F207BB">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2">
        <w:r w:rsidR="00056978">
          <w:rPr>
            <w:rStyle w:val="Hyperlink"/>
          </w:rPr>
          <w:t>vietnē</w:t>
        </w:r>
      </w:hyperlink>
    </w:p>
  </w:footnote>
  <w:footnote w:id="10">
    <w:p w14:paraId="7FF4CE4D"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1">
    <w:p w14:paraId="6D9B53A9" w14:textId="77777777" w:rsidR="00056978" w:rsidRDefault="00F207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7AE5659D" w14:textId="77777777" w:rsidR="00056978" w:rsidRDefault="00F207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4D78358A" w14:textId="77777777" w:rsidR="00056978" w:rsidRDefault="00F207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17AAD291"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5">
    <w:p w14:paraId="73481F61" w14:textId="77777777" w:rsidR="00056978" w:rsidRDefault="00F207BB">
      <w:pPr>
        <w:pStyle w:val="FootnoteText"/>
      </w:pPr>
      <w:r>
        <w:rPr>
          <w:rStyle w:val="FootnoteReference"/>
        </w:rPr>
        <w:footnoteRef/>
      </w:r>
      <w:r>
        <w:t xml:space="preserve"> Eiropas Komisijas 2023. gada 13. decembra regula (ES) Nr. 2023/2831 par Līguma par Eiropas ?Savienības darbību 107. un 108. panta piemērošanu de minimis atbalstam</w:t>
      </w:r>
    </w:p>
  </w:footnote>
  <w:footnote w:id="16">
    <w:p w14:paraId="30E8CA6B" w14:textId="77777777" w:rsidR="00056978" w:rsidRDefault="00F207BB">
      <w:pPr>
        <w:pStyle w:val="FootnoteText"/>
      </w:pPr>
      <w:r>
        <w:rPr>
          <w:rStyle w:val="FootnoteReference"/>
        </w:rPr>
        <w:footnoteRef/>
      </w:r>
      <w:r>
        <w:t xml:space="preserve"> Eiropas Komisijas 2023. gada 13. decembra regula (ES) Nr. 2023/2831 par Līguma par Eiropas Savienības darbību 107. un 108. panta piemērošanu de minimis atbalstam</w:t>
      </w:r>
    </w:p>
  </w:footnote>
  <w:footnote w:id="17">
    <w:p w14:paraId="6DAA4036"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8">
    <w:p w14:paraId="376E538D"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9">
    <w:p w14:paraId="1E880C7C"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0">
    <w:p w14:paraId="6453B6BA"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1">
    <w:p w14:paraId="7A95FAEC"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2">
    <w:p w14:paraId="66C82B84"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3">
    <w:p w14:paraId="283A437E"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4">
    <w:p w14:paraId="5E3BF8C3"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5">
    <w:p w14:paraId="5D732AB6" w14:textId="77777777" w:rsidR="00056978" w:rsidRDefault="00F207BB">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26">
    <w:p w14:paraId="263A6D92" w14:textId="77777777" w:rsidR="00056978" w:rsidRDefault="00F207BB">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27">
    <w:p w14:paraId="2A8A51A2" w14:textId="77777777" w:rsidR="00056978" w:rsidRDefault="00F207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8">
    <w:p w14:paraId="176A744B" w14:textId="77777777" w:rsidR="00056978" w:rsidRDefault="00F207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9">
    <w:p w14:paraId="69FC1CD0" w14:textId="77777777" w:rsidR="00056978" w:rsidRDefault="00F207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30">
    <w:p w14:paraId="07EA40EA" w14:textId="77777777" w:rsidR="00056978" w:rsidRDefault="00F207BB">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31">
    <w:p w14:paraId="40C91352" w14:textId="77777777" w:rsidR="00056978" w:rsidRDefault="00F207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32">
    <w:p w14:paraId="7CF7011C" w14:textId="77777777" w:rsidR="00056978" w:rsidRDefault="00F207BB">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33">
    <w:p w14:paraId="2AF28496" w14:textId="77777777" w:rsidR="00056978" w:rsidRDefault="00F207BB">
      <w:pPr>
        <w:pStyle w:val="FootnoteText"/>
      </w:pPr>
      <w:r>
        <w:rPr>
          <w:rStyle w:val="FootnoteReference"/>
        </w:rPr>
        <w:footnoteRef/>
      </w:r>
      <w:r>
        <w:t xml:space="preserve"> Līgums par Eiropas Savienības darbību</w:t>
      </w:r>
    </w:p>
  </w:footnote>
  <w:footnote w:id="34">
    <w:p w14:paraId="34D53A3F" w14:textId="77777777" w:rsidR="00056978" w:rsidRDefault="00F207BB">
      <w:pPr>
        <w:pStyle w:val="FootnoteText"/>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35">
    <w:p w14:paraId="73284EDC" w14:textId="77777777" w:rsidR="00056978" w:rsidRDefault="00F207BB">
      <w:pPr>
        <w:pStyle w:val="FootnoteText"/>
      </w:pPr>
      <w:r>
        <w:rPr>
          <w:rStyle w:val="FootnoteReference"/>
        </w:rPr>
        <w:footnoteRef/>
      </w:r>
      <w:r>
        <w:t xml:space="preserve"> Iepirkumu uzraudzības biroja vadlīnijas “Iepirkumu vadlīnijas sabiedrisko pakalpojumu sniedzējiem”</w:t>
      </w:r>
    </w:p>
  </w:footnote>
  <w:footnote w:id="36">
    <w:p w14:paraId="6C66552A" w14:textId="77777777" w:rsidR="00056978" w:rsidRDefault="00F207BB">
      <w:pPr>
        <w:pStyle w:val="FootnoteText"/>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37">
    <w:p w14:paraId="2CDE2737" w14:textId="77777777" w:rsidR="00056978" w:rsidRDefault="00F207BB">
      <w:pPr>
        <w:pStyle w:val="FootnoteText"/>
      </w:pPr>
      <w:r>
        <w:rPr>
          <w:rStyle w:val="FootnoteReference"/>
        </w:rPr>
        <w:footnoteRef/>
      </w:r>
      <w:r>
        <w:t xml:space="preserve"> Iepirkumu uzraudzības biroja skaidrojums “Skaidrojums par priekšizpētes veikšanu paredzamās līgumcenas noteikšanai”</w:t>
      </w:r>
    </w:p>
  </w:footnote>
  <w:footnote w:id="38">
    <w:p w14:paraId="619345AA" w14:textId="77777777" w:rsidR="00056978" w:rsidRDefault="00F207BB">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39">
    <w:p w14:paraId="69E47F0B" w14:textId="77777777" w:rsidR="00056978" w:rsidRDefault="00F207BB">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40">
    <w:p w14:paraId="7DEAC599" w14:textId="77777777" w:rsidR="00056978" w:rsidRDefault="00F207BB">
      <w:pPr>
        <w:pStyle w:val="FootnoteText"/>
      </w:pPr>
      <w:r>
        <w:rPr>
          <w:rStyle w:val="FootnoteReference"/>
        </w:rPr>
        <w:footnoteRef/>
      </w:r>
      <w:r>
        <w:t xml:space="preserve"> Pievienotās vērtības nodokļa likums</w:t>
      </w:r>
    </w:p>
  </w:footnote>
  <w:footnote w:id="41">
    <w:p w14:paraId="32AB8168" w14:textId="77777777" w:rsidR="00056978" w:rsidRDefault="00F207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2">
    <w:p w14:paraId="78905250" w14:textId="77777777" w:rsidR="00056978" w:rsidRDefault="00F207BB">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43">
    <w:p w14:paraId="53B2B79B" w14:textId="77777777" w:rsidR="00056978" w:rsidRDefault="00F207BB">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44">
    <w:p w14:paraId="0A3A888F" w14:textId="77777777" w:rsidR="00056978" w:rsidRDefault="00F207BB">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45">
    <w:p w14:paraId="029581DC" w14:textId="77777777" w:rsidR="00056978" w:rsidRDefault="00F207BB">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46">
    <w:p w14:paraId="3CA39955" w14:textId="77777777" w:rsidR="00056978" w:rsidRDefault="00F207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B7E8EE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0D05B7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682C229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8414977"/>
    <w:multiLevelType w:val="multilevel"/>
    <w:tmpl w:val="3AF8A3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7E9330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 w15:restartNumberingAfterBreak="0">
    <w:nsid w:val="78342E6B"/>
    <w:multiLevelType w:val="hybridMultilevel"/>
    <w:tmpl w:val="ECAABE6C"/>
    <w:lvl w:ilvl="0" w:tplc="E0B65182">
      <w:start w:val="1"/>
      <w:numFmt w:val="bullet"/>
      <w:lvlText w:val=""/>
      <w:lvlJc w:val="left"/>
      <w:pPr>
        <w:ind w:left="720" w:hanging="360"/>
      </w:pPr>
      <w:rPr>
        <w:rFonts w:ascii="Symbol" w:hAnsi="Symbol" w:hint="default"/>
      </w:rPr>
    </w:lvl>
    <w:lvl w:ilvl="1" w:tplc="4DF2B05A">
      <w:start w:val="1"/>
      <w:numFmt w:val="bullet"/>
      <w:lvlText w:val="o"/>
      <w:lvlJc w:val="left"/>
      <w:pPr>
        <w:ind w:left="1440" w:hanging="360"/>
      </w:pPr>
      <w:rPr>
        <w:rFonts w:ascii="Courier New" w:hAnsi="Courier New" w:hint="default"/>
      </w:rPr>
    </w:lvl>
    <w:lvl w:ilvl="2" w:tplc="DF847A78">
      <w:start w:val="1"/>
      <w:numFmt w:val="bullet"/>
      <w:lvlText w:val=""/>
      <w:lvlJc w:val="left"/>
      <w:pPr>
        <w:ind w:left="2160" w:hanging="360"/>
      </w:pPr>
      <w:rPr>
        <w:rFonts w:ascii="Wingdings" w:hAnsi="Wingdings" w:hint="default"/>
      </w:rPr>
    </w:lvl>
    <w:lvl w:ilvl="3" w:tplc="B914E4A0">
      <w:start w:val="1"/>
      <w:numFmt w:val="bullet"/>
      <w:lvlText w:val=""/>
      <w:lvlJc w:val="left"/>
      <w:pPr>
        <w:ind w:left="2880" w:hanging="360"/>
      </w:pPr>
      <w:rPr>
        <w:rFonts w:ascii="Symbol" w:hAnsi="Symbol" w:hint="default"/>
      </w:rPr>
    </w:lvl>
    <w:lvl w:ilvl="4" w:tplc="5B6A81CE">
      <w:start w:val="1"/>
      <w:numFmt w:val="bullet"/>
      <w:lvlText w:val="o"/>
      <w:lvlJc w:val="left"/>
      <w:pPr>
        <w:ind w:left="3600" w:hanging="360"/>
      </w:pPr>
      <w:rPr>
        <w:rFonts w:ascii="Courier New" w:hAnsi="Courier New" w:hint="default"/>
      </w:rPr>
    </w:lvl>
    <w:lvl w:ilvl="5" w:tplc="50043648">
      <w:start w:val="1"/>
      <w:numFmt w:val="bullet"/>
      <w:lvlText w:val=""/>
      <w:lvlJc w:val="left"/>
      <w:pPr>
        <w:ind w:left="4320" w:hanging="360"/>
      </w:pPr>
      <w:rPr>
        <w:rFonts w:ascii="Wingdings" w:hAnsi="Wingdings" w:hint="default"/>
      </w:rPr>
    </w:lvl>
    <w:lvl w:ilvl="6" w:tplc="F2BCBABE">
      <w:start w:val="1"/>
      <w:numFmt w:val="bullet"/>
      <w:lvlText w:val=""/>
      <w:lvlJc w:val="left"/>
      <w:pPr>
        <w:ind w:left="5040" w:hanging="360"/>
      </w:pPr>
      <w:rPr>
        <w:rFonts w:ascii="Symbol" w:hAnsi="Symbol" w:hint="default"/>
      </w:rPr>
    </w:lvl>
    <w:lvl w:ilvl="7" w:tplc="B96C1CAE">
      <w:start w:val="1"/>
      <w:numFmt w:val="bullet"/>
      <w:lvlText w:val="o"/>
      <w:lvlJc w:val="left"/>
      <w:pPr>
        <w:ind w:left="5760" w:hanging="360"/>
      </w:pPr>
      <w:rPr>
        <w:rFonts w:ascii="Courier New" w:hAnsi="Courier New" w:hint="default"/>
      </w:rPr>
    </w:lvl>
    <w:lvl w:ilvl="8" w:tplc="C63A2E4C">
      <w:start w:val="1"/>
      <w:numFmt w:val="bullet"/>
      <w:lvlText w:val=""/>
      <w:lvlJc w:val="left"/>
      <w:pPr>
        <w:ind w:left="6480" w:hanging="360"/>
      </w:pPr>
      <w:rPr>
        <w:rFonts w:ascii="Wingdings" w:hAnsi="Wingdings" w:hint="default"/>
      </w:rPr>
    </w:lvl>
  </w:abstractNum>
  <w:abstractNum w:abstractNumId="6" w15:restartNumberingAfterBreak="0">
    <w:nsid w:val="7CE36D9D"/>
    <w:multiLevelType w:val="multilevel"/>
    <w:tmpl w:val="C34E4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343957">
    <w:abstractNumId w:val="5"/>
  </w:num>
  <w:num w:numId="2" w16cid:durableId="1408068268">
    <w:abstractNumId w:val="1"/>
  </w:num>
  <w:num w:numId="3" w16cid:durableId="194582233">
    <w:abstractNumId w:val="4"/>
  </w:num>
  <w:num w:numId="4" w16cid:durableId="978457714">
    <w:abstractNumId w:val="6"/>
  </w:num>
  <w:num w:numId="5" w16cid:durableId="729303486">
    <w:abstractNumId w:val="6"/>
  </w:num>
  <w:num w:numId="6" w16cid:durableId="1733462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88374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24703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66259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116879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34449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28142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586458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89071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1593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48919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30927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35881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391504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20643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99091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970462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536523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52269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709323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14834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490560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571688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212611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678787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07975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654102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6900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23079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074121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136274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666278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260000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736127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980734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852838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872820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29128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818866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687357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858614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466741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323672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44766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109"/>
    <w:rsid w:val="00010904"/>
    <w:rsid w:val="00011C8B"/>
    <w:rsid w:val="00056978"/>
    <w:rsid w:val="000803C2"/>
    <w:rsid w:val="000D1002"/>
    <w:rsid w:val="000D3A79"/>
    <w:rsid w:val="001176EB"/>
    <w:rsid w:val="00142033"/>
    <w:rsid w:val="00164388"/>
    <w:rsid w:val="00196CC1"/>
    <w:rsid w:val="002876A3"/>
    <w:rsid w:val="00290DED"/>
    <w:rsid w:val="002D2C4E"/>
    <w:rsid w:val="002E0524"/>
    <w:rsid w:val="003834F8"/>
    <w:rsid w:val="003C4E31"/>
    <w:rsid w:val="003C786F"/>
    <w:rsid w:val="00436B22"/>
    <w:rsid w:val="004D786B"/>
    <w:rsid w:val="004E29B3"/>
    <w:rsid w:val="00587A1F"/>
    <w:rsid w:val="00590D07"/>
    <w:rsid w:val="00592D3C"/>
    <w:rsid w:val="005B1B50"/>
    <w:rsid w:val="00604E8C"/>
    <w:rsid w:val="00687DD6"/>
    <w:rsid w:val="006C69EE"/>
    <w:rsid w:val="007103EF"/>
    <w:rsid w:val="00747117"/>
    <w:rsid w:val="00784D58"/>
    <w:rsid w:val="00811BF4"/>
    <w:rsid w:val="008A2AF8"/>
    <w:rsid w:val="008D6863"/>
    <w:rsid w:val="00963984"/>
    <w:rsid w:val="0098139C"/>
    <w:rsid w:val="009A3CEA"/>
    <w:rsid w:val="009C3EA9"/>
    <w:rsid w:val="00A91F23"/>
    <w:rsid w:val="00A956A3"/>
    <w:rsid w:val="00B554EA"/>
    <w:rsid w:val="00B86B75"/>
    <w:rsid w:val="00BC48D5"/>
    <w:rsid w:val="00BE7C14"/>
    <w:rsid w:val="00C36279"/>
    <w:rsid w:val="00C43B45"/>
    <w:rsid w:val="00CF9CC5"/>
    <w:rsid w:val="00D07243"/>
    <w:rsid w:val="00D43FE2"/>
    <w:rsid w:val="00E315A3"/>
    <w:rsid w:val="00E733C7"/>
    <w:rsid w:val="00F2062F"/>
    <w:rsid w:val="00F207BB"/>
    <w:rsid w:val="00F97671"/>
    <w:rsid w:val="00FB5EB8"/>
    <w:rsid w:val="00FB79C8"/>
    <w:rsid w:val="00FF1092"/>
    <w:rsid w:val="00FF7311"/>
    <w:rsid w:val="02CCEFC8"/>
    <w:rsid w:val="02D41401"/>
    <w:rsid w:val="034B5AA8"/>
    <w:rsid w:val="03A89037"/>
    <w:rsid w:val="04ABB827"/>
    <w:rsid w:val="060FC1BA"/>
    <w:rsid w:val="06A4C36D"/>
    <w:rsid w:val="073C29E3"/>
    <w:rsid w:val="0799F159"/>
    <w:rsid w:val="09B6DA5B"/>
    <w:rsid w:val="0B7E2B36"/>
    <w:rsid w:val="0BE389B0"/>
    <w:rsid w:val="0C7E9404"/>
    <w:rsid w:val="0D3792BF"/>
    <w:rsid w:val="0ED39BDC"/>
    <w:rsid w:val="0F836ED1"/>
    <w:rsid w:val="0FA99D43"/>
    <w:rsid w:val="102E6BF5"/>
    <w:rsid w:val="10B84D88"/>
    <w:rsid w:val="130C3943"/>
    <w:rsid w:val="14E7A747"/>
    <w:rsid w:val="14FB5BE0"/>
    <w:rsid w:val="1656ADBF"/>
    <w:rsid w:val="17A60F41"/>
    <w:rsid w:val="1846CC74"/>
    <w:rsid w:val="1895810A"/>
    <w:rsid w:val="1920430C"/>
    <w:rsid w:val="1B10581B"/>
    <w:rsid w:val="1C3A2BCC"/>
    <w:rsid w:val="1C5B9D1B"/>
    <w:rsid w:val="1D7E7789"/>
    <w:rsid w:val="1D943076"/>
    <w:rsid w:val="1E6DFAAE"/>
    <w:rsid w:val="21CCFD2E"/>
    <w:rsid w:val="21E95CF0"/>
    <w:rsid w:val="22DD1F81"/>
    <w:rsid w:val="23025048"/>
    <w:rsid w:val="23A34FE7"/>
    <w:rsid w:val="2422C1CC"/>
    <w:rsid w:val="24714218"/>
    <w:rsid w:val="2591D8A2"/>
    <w:rsid w:val="25BDCC49"/>
    <w:rsid w:val="26827551"/>
    <w:rsid w:val="2730E265"/>
    <w:rsid w:val="2733DDCD"/>
    <w:rsid w:val="28C15882"/>
    <w:rsid w:val="2A7679EB"/>
    <w:rsid w:val="2B9030B8"/>
    <w:rsid w:val="2C0713DF"/>
    <w:rsid w:val="2D5199E9"/>
    <w:rsid w:val="2D8C5DAA"/>
    <w:rsid w:val="2F72E2CA"/>
    <w:rsid w:val="312B6294"/>
    <w:rsid w:val="3289CEA2"/>
    <w:rsid w:val="32D22A67"/>
    <w:rsid w:val="3652EA64"/>
    <w:rsid w:val="370F8142"/>
    <w:rsid w:val="37758D8E"/>
    <w:rsid w:val="3873A0DC"/>
    <w:rsid w:val="3B5EF14E"/>
    <w:rsid w:val="3C02A0E5"/>
    <w:rsid w:val="3CD81588"/>
    <w:rsid w:val="3CF76CD9"/>
    <w:rsid w:val="3CFC44D1"/>
    <w:rsid w:val="3D05109F"/>
    <w:rsid w:val="3ED235C2"/>
    <w:rsid w:val="4352E037"/>
    <w:rsid w:val="446A016C"/>
    <w:rsid w:val="48529B25"/>
    <w:rsid w:val="4B8B1159"/>
    <w:rsid w:val="4BAA448D"/>
    <w:rsid w:val="4BC16379"/>
    <w:rsid w:val="500CFDB0"/>
    <w:rsid w:val="509721E9"/>
    <w:rsid w:val="50F935CD"/>
    <w:rsid w:val="517BE66B"/>
    <w:rsid w:val="51E8499B"/>
    <w:rsid w:val="52831098"/>
    <w:rsid w:val="52BD2A07"/>
    <w:rsid w:val="53738730"/>
    <w:rsid w:val="54C17D83"/>
    <w:rsid w:val="54CB0C57"/>
    <w:rsid w:val="55D64A89"/>
    <w:rsid w:val="55D7345B"/>
    <w:rsid w:val="56A46020"/>
    <w:rsid w:val="56B2B72A"/>
    <w:rsid w:val="585F2E51"/>
    <w:rsid w:val="58E8E8E1"/>
    <w:rsid w:val="5A43EC9B"/>
    <w:rsid w:val="5BE8702E"/>
    <w:rsid w:val="5C430AEC"/>
    <w:rsid w:val="5DA08455"/>
    <w:rsid w:val="5DC1B86F"/>
    <w:rsid w:val="6021406F"/>
    <w:rsid w:val="61544EFB"/>
    <w:rsid w:val="619999E0"/>
    <w:rsid w:val="620F5E2B"/>
    <w:rsid w:val="64D53A9B"/>
    <w:rsid w:val="65003677"/>
    <w:rsid w:val="661B3D9C"/>
    <w:rsid w:val="66A9936C"/>
    <w:rsid w:val="66CF5D56"/>
    <w:rsid w:val="66EABB8F"/>
    <w:rsid w:val="67CE8DFE"/>
    <w:rsid w:val="68D6FE1B"/>
    <w:rsid w:val="6A9F153A"/>
    <w:rsid w:val="6DA33F3A"/>
    <w:rsid w:val="6ED95450"/>
    <w:rsid w:val="72F58277"/>
    <w:rsid w:val="74A4E8F4"/>
    <w:rsid w:val="74E3D1F5"/>
    <w:rsid w:val="74FC03B1"/>
    <w:rsid w:val="778D0C93"/>
    <w:rsid w:val="782E19A7"/>
    <w:rsid w:val="782EBCE3"/>
    <w:rsid w:val="78AD6104"/>
    <w:rsid w:val="7AF49AF1"/>
    <w:rsid w:val="7C792290"/>
    <w:rsid w:val="7E5503E8"/>
    <w:rsid w:val="7EA85A33"/>
    <w:rsid w:val="7EB5523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1DBDD"/>
  <w15:docId w15:val="{FAC946ED-B9EE-4CC4-813A-018B79D94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Revision">
    <w:name w:val="Revision"/>
    <w:hidden/>
    <w:rsid w:val="0098139C"/>
    <w:pPr>
      <w:spacing w:after="0"/>
    </w:pPr>
  </w:style>
  <w:style w:type="paragraph" w:styleId="Header">
    <w:name w:val="header"/>
    <w:basedOn w:val="Normal"/>
    <w:link w:val="HeaderChar"/>
    <w:rsid w:val="00FF1092"/>
    <w:pPr>
      <w:tabs>
        <w:tab w:val="center" w:pos="4153"/>
        <w:tab w:val="right" w:pos="8306"/>
      </w:tabs>
      <w:spacing w:after="0"/>
    </w:pPr>
  </w:style>
  <w:style w:type="character" w:customStyle="1" w:styleId="HeaderChar">
    <w:name w:val="Header Char"/>
    <w:basedOn w:val="DefaultParagraphFont"/>
    <w:link w:val="Header"/>
    <w:rsid w:val="00FF1092"/>
  </w:style>
  <w:style w:type="paragraph" w:styleId="Footer">
    <w:name w:val="footer"/>
    <w:basedOn w:val="Normal"/>
    <w:link w:val="FooterChar"/>
    <w:rsid w:val="00FF1092"/>
    <w:pPr>
      <w:tabs>
        <w:tab w:val="center" w:pos="4153"/>
        <w:tab w:val="right" w:pos="8306"/>
      </w:tabs>
      <w:spacing w:after="0"/>
    </w:pPr>
  </w:style>
  <w:style w:type="character" w:customStyle="1" w:styleId="FooterChar">
    <w:name w:val="Footer Char"/>
    <w:basedOn w:val="DefaultParagraphFont"/>
    <w:link w:val="Footer"/>
    <w:rsid w:val="00FF1092"/>
  </w:style>
  <w:style w:type="paragraph" w:styleId="CommentSubject">
    <w:name w:val="annotation subject"/>
    <w:basedOn w:val="CommentText"/>
    <w:next w:val="CommentText"/>
    <w:link w:val="CommentSubjectChar"/>
    <w:rsid w:val="009A3CEA"/>
    <w:rPr>
      <w:b/>
      <w:bCs/>
    </w:rPr>
  </w:style>
  <w:style w:type="character" w:customStyle="1" w:styleId="CommentSubjectChar">
    <w:name w:val="Comment Subject Char"/>
    <w:basedOn w:val="CommentTextChar"/>
    <w:link w:val="CommentSubject"/>
    <w:rsid w:val="009A3C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331743-eiropas-savienibas-fondu-2021-2027-gada-planosanas-perioda-vadiba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8730-sabiedrisko-pakalpojumu-sniedzeju-iepirkumu-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87760-publisko-iepirkumu-likums"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84FDDF-E70D-41C6-8D2C-79E7F28D3A1F}">
  <ds:schemaRefs>
    <ds:schemaRef ds:uri="http://schemas.microsoft.com/office/2006/metadata/properties"/>
    <ds:schemaRef ds:uri="http://schemas.microsoft.com/office/infopath/2007/PartnerControls"/>
    <ds:schemaRef ds:uri="071870c0-76d0-405c-8f5a-8c5a6110650f"/>
    <ds:schemaRef ds:uri="97ad5a38-d7de-4b51-9c9d-6f1c61b32969"/>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9B4A8F65-0905-4A39-8A5D-AF8A6D0FD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CF7238-2925-4838-9927-0EF92E24F1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47248</Words>
  <Characters>26932</Characters>
  <Application>Microsoft Office Word</Application>
  <DocSecurity>0</DocSecurity>
  <Lines>224</Lines>
  <Paragraphs>148</Paragraphs>
  <ScaleCrop>false</ScaleCrop>
  <Company/>
  <LinksUpToDate>false</LinksUpToDate>
  <CharactersWithSpaces>7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ila Lāce</dc:creator>
  <cp:keywords/>
  <cp:lastModifiedBy>Madara Upeniece</cp:lastModifiedBy>
  <cp:revision>40</cp:revision>
  <dcterms:created xsi:type="dcterms:W3CDTF">2024-09-12T07:49:00Z</dcterms:created>
  <dcterms:modified xsi:type="dcterms:W3CDTF">2024-09-2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